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1/2563</w:t>
      </w:r>
    </w:p>
    <w:p>
      <w:pPr>
        <w:pStyle w:val="Date"/>
      </w:pPr>
      <w:r>
        <w:t xml:space="preserve">วันพฤหัสบดีที่</w:t>
      </w:r>
      <w:r>
        <w:t xml:space="preserve"> </w:t>
      </w:r>
      <w:r>
        <w:t xml:space="preserve">23</w:t>
      </w:r>
      <w:r>
        <w:t xml:space="preserve"> </w:t>
      </w:r>
      <w:r>
        <w:t xml:space="preserve">มกราคม</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ไพรัช) โอ.เค. นะครับ ขออนุญาตเปิดประชุมครับ ประชุมครั้งที่ 1/2563 นะครับ เรื่องประธานแจ้งที่ประชุมทราบ ผมไม่มีนะครับ วันทนีย์มีอะไรไหม</w:t>
      </w:r>
    </w:p>
    <w:p>
      <w:pPr>
        <w:pStyle w:val="BodyText"/>
      </w:pPr>
      <w:r>
        <w:t xml:space="preserve">(อาจารย์วันทนีย์) เรียนท่านประธานนะคะ มีพิธีมอบเงินสนับสนุน และเครื่องมือแพทย์ให้กับหน่วยงานต่าง ๆก็มีงานที่ได้… ทาง สวทช. ร่วมกับมูลนิธิเทคโนโลยีสารสนเทศตามพระราชดำริได้ของบประมาณสนับสนุน ในโครงการเรื่องของการแก้ไขความพิการบนใบหน้า และกระโหลกศรีษะนะคะ มูลนิธิสนับสนุนนะคะ ไปที่มูลนิธิเทคโนโลยีสารสนเทศตามพระราชดำริโดยได้รับมาจากทุนท่านท้าวมหาพรหม เมื่อวันที่ 23 ธันวาคม 2562 นะคะ ค่ะ ในส่วนที่ 2 นะคะ ก็มีทางศูนย์บริการถ่ายทอดการสื่อสารแห่งประเทศไทย หรือ TTRS นะคะ ก็ได้เป็นงานหนึ่งที่เราเข้าไปสนับสนุนมูลนิธิสากลเพื่อคนพิการนะคะ ได้จัดงานเชิดชูเกียรติหน่วยถ่ายถอดการสื่อสารดีเด่น ก็มี 12 หน่วยงาน ที่ได้รับรางวัลทั้งหมดนะคะ ก็จะมีสำนักงานประกันสังคม Kerry True Food Pizza Company ก็คือ Pizza hut นะคะ บิ๊กซี โสตอนุสารสนทร ก็มีท่านอาจารย์ไพรัช ไปเป็นประธานมอบรางวัลให้นะคะ ค่ะ ต่อไปก็จะเป็นการเข้าเยี่ยมชมการใช้ผลงานเครื่อง X-ray ถ่ายทรวงอก Body ในส่วนนี้นี่ ทางทีมงานA-MED ได้นำเครื่อง X-ray ทรวงอก ดิจิทัล รุ่นใหม่ ที่พัฒนาโดยนักวิจัยเราไปติดตั้งที่ศูนย์สุขภาพนะคะ โรงพยาบาลธรรมศาสตร์ ค่ะ ค่ะ ผิดรูปหรือเปล่า จอค่ะอาจารย์ จอมันดึงยาวค่ะ ค่ะ ค่ะ เราเข้าไปนะคะ ดูเรื่องของ X-ray ส่วนล่างนะคะ 2 รูปร่างนะคะ ที่เห็นอาจารย์ไพรัชอ้วน อันนั้นเป็นรูปที่เราเข้าไปทำทดสอบการใช้ ตัวเครื่องล้างไตอัตโนมัตินะคะ ที่โรงพยาบาลธรรมศาสตร์ ค่ะ จากนั้นนะคะ เรามีเรื่องของการบรรยายพิเศษและรับฟังงานผู้วิจัยDentiiScan และเรื่องกุญแจไปสู่เครื่องมือแพทย์ เมื่อวันที่ 18 ธันวาคม ค่ะ เราก็จะมีทางอาจารย์ไพรัช อาจารย์… ค่ะ นะคะ ก็จะมีอาจารย์ ไพรัช นะคะ มีคุณหมอ ปฐวีย์ นะคะ มีคุณหมออรรถพร นะคะ แล้วก็มีดร.เสาวภาคนะคะ ในการผลิตเครื่อง CTscan ทั่วประเทศกว่า 60 ชุดนะคะค่ะ ต่อไปก็จะเป็นเรื่องของการสัมมนา เรื่องของการประกาศพันธะสัญญา A-MED บนฐานสังคมไทยอย่างยั่งยืนนะคะ เมื่อวันที่ 10 มกราคม 2563 นะคะ ก็จัดการประชุมนี้นะคะ โดยทีม A-MED ทั้งหมดนะคะ ได้เข้าร่วมประชุม ระดมสมองนะคะ เพื่อที่จะดูว่าผลงานของเรานะคะ มีอะไรบ้าง แล้วก็เราจะทำงานร่วมกันเพื่อจะไปตอบโจทย์อย่างไรนะคะ ทั้งนี้ในงานนี้นะคะ เราได้มีการเชิญคุณเรืองโรจน์ พูนผล ประธานกสิกร Bussiness group มาบรรยายนะคะ ก็ได้รับการต้อนรับอย่างดี และได้รับความสนใจเป็นอย่างมาก ขอบคุณอาจารย์ไพรัชนะคะที่ช่วยติดต่อให้ค่ะ ต่อไปนะคะ ทาง A-MED เรามีเรื่องของการทดสอบนะคะ ทำเรื่องทดสอบของหน้ากากอนามัย Savey Plus Safety Plus Safefy นะคะ ค่ะ เอา 2 ตัวนะคะ ค่ะ เราแจกให้กับพนักงานนะคะ เป็นหน้ากากที่กรองฝุ่น PM 2.5 ได้ถึง 99 เปอร์เซ็นต์และก็ได้ผ่านมาตรฐาน มาตรฐาน AFTMF 2299 นะคะ จากประเทศสิงโปรค์ ก็ได้มีการแจกให้กับพนักงาน สวทช. นะคะ 1,000 ชิ้นนะคะ และก็ขอแลกกับการทดสอบการใช้งานค่ะ และเมื่อวันที่ 21 มกราคม ก็จะมีทางคณะมหาวิทยาลัยราชภัฏพิบูลย์สงครามมานะคะ มาศึกษาดูงานเรื่องการวิจัยนวัตกรรมด้านเทคโนโลยีสิ่งอำนวยความสะดวกของผู้พิการ มีการต้อนรับ และก็บรรยายค่ะ อาจารย์ค่ะ</w:t>
      </w:r>
    </w:p>
    <w:p>
      <w:pPr>
        <w:pStyle w:val="BodyText"/>
      </w:pPr>
      <w:r>
        <w:t xml:space="preserve">(ดร.ไพรัช) ลองกลับไปสไลด์แรกสักนิด แต่ให้ความหมายสักนิด เพราะว่าเมื่อวานเพิ่งกลับมาจากเชียงใหม่ ก็อันนี้ คือ เรื่องที่เสนอสมเด็จพระเทพรัตน์ โปรดฯ ให้ไปตั้งทุนและกะโหลกศีรษะที่เชียงใหม่ ทางทุนท่านท้าวมหาพรหมก็ให้ทุนก็จะสร้าง CG at Work ที่เด็กนอนได้ เพราะว่าแก้ปากแหว่ง เพดานโหว่ อันนี้ก็จะเป็นตัวที่ 4 ส่วนอีกเรื่องหนึ่ง ถ้าเรื่องถัดไปนี่ สไลด์ถัดไป อันนี้น่าสนใจมาก ที่วันทนีย์ทำ ผมว่าประเด็นมันอยู่อย่างนี้ ต้องจับประเด็น ผมถามพวก Grab ว่า พวกที่มาร่วม Partner เรา ทีมมันอยู่ที่ว่าคนที่หัวหนวกรู้ไหม คนหูหนวกใช่ไหม ผมก็ถาม Grab ว่า จ้างคนหูหนวกไหม เขาบอกเขาจ้างคนหูหนวกตั้งกี่คน 500 คน 400-500 เพื่อเป็นคนส่งของ Grab food อะไรแล้วนี่ เป็นค่าเศรษฐกิจมโหฬารเลย แล้วผ่านเทคโนโลยีเหล่านี้ ที่จริงวันหลัง ถ้าเราเล่าไปอย่างนี้มันก็ไม่ได้ มันต้องพูด Impact ว่าเกิดอะไร ๆ แล้วประเมินให้เห็นว่ามันสร้างงานอย่างไรอะไรอย่างไร สไลด์ถัดไปนะครับ อันนี้ไอ้นี่เรา เป็นที่น่ายินดีที่เราไปตั้งที่ธรรมศาสตร์ X-ray ปอด ปอดที่เราเรียกว่าสองเสา ล่างซ้ายนี้ คล้าย ๆ เป็น Mask Change แล้วก็โรงพยาบาลก็ไม่ต้องจ่ายอะไร ก็แบ่งค่าใช้จ่ายมาให้ สวทช. อันนี้ก็เหมือนกัน ประเด็นเราผ่านมาตรฐานต่าง ๆ แล้วก็ธรรมศาสตร์ก็แฮปปี้ 500 คือ Key ของโปรเจกต์เรานี่ ถึง User ส่วนหนึ่ง ผมว่าเทคโนโลยีก็ส่วนหนึ่ง แต่ว่ามันถึง User หรือไม่ อันนี้เป็นคีย์มากกว่า ส่วนไอ้เรื่องเครื่องล้างไตนี่ มันยัง Baby นะ มันไป มันยังใช้อะไรไม่ได้ มันต้องพิสูจน์ Concept เท่านั้น มันต้องพิสูจน์หลายด่าน สไลด์ถัดไปนะ ผมให้ความหมายแต่ละอัน ที่เราสัมมนากันนี่ไม่ได้มีประเด็นอื่นใด คืออยากให้เขามาสักถามเรา คือก็ไม่มีใครสงสัย ผมแปลกใจไม่มีใครสงสัยว่าเราทำได้อย่างไร ไม่มีใครสงสัยว่าทำไมเราได้รางวัลอย่างไร ไม่มีใครสงสัย ว่า Lesom Learn คืออะไร มันก็แปลกเราก็เลยขึ้นพูดให้ฟัง แต่ที่น่าสนใจนี่ ถ้าคุณหมออรรถพรมานี่ก็จะถามท่าน ท่านก็บอกว่า ท่านพยายามที่จะให้โครงการ สปสช. มันได้ละ 25,000 อันนั้น… ก็หมายความว่าสิ่งที่เราทำเทคโนโลยีอันนี้ มันไปถึงมนุษย์ ถึงคนยากไร้ได้ เราทำทีนี่ ซี่หนึ่งมัน 80,000 ถึง 100,000 ความสำคัญมันอยู่ตรงนั้นมากกว่า ถ้าถึง User แล้วมัน Loss ให้มากกว่านี้ Slide ถัดไป อันนี้ไม่มีอะไร เขามาเยี่ยมใช่ไหม</w:t>
      </w:r>
    </w:p>
    <w:p>
      <w:pPr>
        <w:pStyle w:val="BodyText"/>
      </w:pPr>
      <w:r>
        <w:t xml:space="preserve">(อาจารย์วันทนีย์) อันนี้ที่เราไปจัดงานค่ะ</w:t>
      </w:r>
    </w:p>
    <w:p>
      <w:pPr>
        <w:pStyle w:val="BodyText"/>
      </w:pPr>
      <w:r>
        <w:t xml:space="preserve">(ดร.ไพรัช) อีกที เชิญครับ อันนี้ก็เป็นเรื่องที่สำคัญเรื่องหนึ่งนะ อันนี้นักวิจัยทำมาได้ 2-3 เดือนแล้ว ผมรู้อันนี้มา 2-3 เดือนแล้ว ไม่ใช่เพิ่งรู้วันนี้ แล้วก็นฤภรนี่มาคุยกับผมนานแล้ว แล้วผมก็จะสักแกอันแรกเลย คุณใช้เทคโนโลยีอะไร เขาบอกใช้ Dioxcy เขาไม่ได้เพิ่งทำแค่วันนี้เขาทำมานานแล้ว เขาเคยถวายสมเด็จพระเทพรัตเขาต่อว่า แล้วคุณได้มาตรฐานเปล่า บอกแล้วเอาอย่างไรอย่างนี้ ตอนแรกนักวิจัยจะซื้อเครื่องจักรสัก 2-3 ล้าน มันจะเสี่ยงไปไหม ไปจ้างเขาผลิตก่อน เพราะว่าการทำเทคโนโลยีนี่มันมีความเสี่ยงทั้งนั้น แม้ว่าจะเสี่ยง แต่เสี่ยงการตลาดก็สูง คนขายเยอะแยะเลย ไอ้ CT อะไรต่อมิอะไรนี่ มันจะมีฝุ่นมาเยอะ ผมบอกว่าถ้าคุณทำเยอะแล้วมันล้มไป คุณก็เจ็บตัว แต่ถ้าคุณทำน้อย เขาได้น้อย แต่ว่าก็ไม่เป็นอะไร ตอนนี้รู้สึกว่าคึกคักขึ้นมา เมื่อกี้ไปคุยกับคุณบีแล้ว เอกชนอาจจะต้องไปช่วย แล้วเอกชนก็สนใจจะ license ยืนยันนะว่าเทคโนโลยีต้องใช้ได้ แล้วแบรนด์ สวทช. สำคัญ Red Ocean แล้วแบน สวทช. อันหนึ่งที่ผมยังสงสัยอยู่เรื่อยเลยนะ ที่ยังอยากถาม อย. มีผู้แทน อย. อยู่หรือเปล่า กับผู้บริโภค ผมได้ซื้อนี่ผมจะรู้ได้อย่างไรว่ามันจริงไม่จริง มันผ่านมาตรฐานมีใครไปซัมปิงทดสอบหรือเปล่า มีคนมาลอกแบบเราไป แล้วไปขายออนไลน์ มีคนลอกแบบไปขายออนไลน์ แบบนี้ User ไม่แย่หรือ ไอ้เราไม่รู้ ลูกหลานก็ซื้อ ซื้อใส่ ผมเลยอยากถามทาง อย. ถ้าท่านมา หรือคุ้มครองผู้บริโภค หรือเราจะเอาไปให้เขา Sumping ดีไหม บีลอง… เพราะตอนนี้ก็ Panic แล้วมันก็มาเยอะแยะ เราไม่มีลูกมีหลานก็ไม่คิด คนมีลูกมีหลานก็คิด โอ.เค. เชิญต่อครับ อันนี้ก็ไม่มีอะไร ก็มาเยี่ยมชมนะคะ ต่อไปรับรองรายงานการประชุมครับ เชิญครับ เชิญทางเลขาฯ เลยครับ</w:t>
      </w:r>
    </w:p>
    <w:p>
      <w:pPr>
        <w:pStyle w:val="BodyText"/>
      </w:pPr>
      <w:r>
        <w:t xml:space="preserve">(อาจารย์วันทนีย์) รายงานการประชุมก็ได้ส่งให้คณะกรรมการไปเมื่อตอนเชิญนะคะ แต่ก็ยังไม่มีท่านใดตอบมา จะขออนุญาตทวนอีกครั้งหนึ่ง ก็รายงานการประชุมทั้งหมดมี 18 หน้านะคะ หน้าแรกก็จะเป็นรายชื่อกรรมการที่เข้าร่วมประชุมกับกรรมการที่ลาประชุม และผู้ที่เข้าร่วมประชุมนะคะ หน้าที่ 2 วาระที่ 1 เป็นเรื่องประธานแจ้งให้ทราบนะคะ ก็จะมีอยู่นะคะ เรื่องของการให้คำบรรยาย บริการคำบรรยายแทนเสียงนะคะ การจัดนิทรรศการเทคโนโลยีดีเด่น หน้า 3 ก็จะเป็นเรื่องการเข้าเยี่ยมชมทางคลินิก เครื่องฟอกไตนะคะ เครื่องเกินมาตัวหนึ่งนะคะ ทางช่องท้องอัตโนมัตินะคะ ข้อ 1.4 เป็นเรื่องการลงนามบันทึกข้อตกลงความร่วมมือเรื่องการสร้างอาชีพ สู่ความยั่งยืนนะคะ 1.5 นะคะ ในหน้า 4 เป็นเรื่องศูนย์ A-MED ร่วมจัดนิทรรศการนะคะ มติที่ประชุม รับทราบทั้งหมดนะคะ ต่อไปวาระที่ 2 นะคะ เป็นเรื่องการรับรองเทคนิคด้านเทคโนโลยีสิ่งอำนวยความสะดวกและเครื่องมือแพทย์นะคะ ครั้งที่ 6 นะคะ ก็มติที่ประชุมรับรองรายงานการประชุมโดยที่ไม่มีการแก้ไขนะคะ วาระที่ 3 ก็จะเป็นเรื่องสืบเนื่องก็จะมี 3.1 เรื่องการดำเนินงานวิจัยสู่อุตสาหกรรมเครื่องมือแพทย์นะคะ หน้า 6 ก้จะเป็นต่อเนื่องมานะคะ หน้า 7 นะคะ 3.2 เป็นความก้าวหน้าโครงการวิจัยและวิศวกรรมของศูนย์ A-MED นะคะ ไปจนถึงหน้า 10 นะคะ หน้า 11 เป็นเรื่องรายงานการใช้ประโยชน์ของศูนย์ A-MED นะคะ ท็อป 1 2 แล้วก็ 3 นะคะ หน้า 12 นะคะ เป็นการขยายผลงานจากการประกวด เป็นการขยายผลจากงานการประกวดสิ่งประดิษฐ์สำหรับคนพิการและผู้สูงอายุ มานับเสนอ 4 ผลงานนะคะ หน้า 10 ไปจนถึงนะคะ หน้า 13-14 เป็นรายละเอียดของแต่ละผลงานนะคะ หน้า 15 เป็นเรื่องการสนับสนุนการขยายผล และใช้ประโยชน์การวิจัยพัฒนาวิศวกรรม ก็จะมีเรื่องของการทดสอบและขยายผล เรื่องของการผลิตหน้ากากอนามัยและทดสอบประสิทธิภาพนะคะ มติที่ประชุมเห็นชอบให้สนับสนุนนะคะ แล้วก็ให้ตั้งชื่อผลิตภัณฑ์ให้เป็นเชิงพาณิชSafy Plus นะคะ</w:t>
      </w:r>
    </w:p>
    <w:p>
      <w:pPr>
        <w:pStyle w:val="BodyText"/>
      </w:pPr>
      <w:r>
        <w:t xml:space="preserve">[เสียงหัวเราะ]</w:t>
      </w:r>
    </w:p>
    <w:p>
      <w:pPr>
        <w:pStyle w:val="BodyText"/>
      </w:pPr>
      <w:r>
        <w:t xml:space="preserve">(อาจารย์วันทนีย์) ท่านประธานตั้งให้ ค่ะ นะคะ ค่ะ แล้วก็มีเรื่องให้ตรวจสอบฉลาก เพื่อป้องกันความเข้าใจผิดว่าเป็นเครื่องมือแพทย์นะคะ 4.2 เป็นการสนับสนุนโครงการวิจัยนะคะ ก็จะมีโครงการที่เข้ามาขอต่อนะคะ ก็คือโครงการ Platform การจัดการโรคไตเรื้อรังนะคะ ก็จะเห็นชอบความก้าวหน้าในการดำเนินโครงการนะคะ แล้วก็เห็นชอบสนับสนุนโครงการในปีที่ 1 งวดที่ 2 ไม่เกิน 2 ล้าน 1 พันบาท ค่ะ แล้วก็มีข้อคิดเห็นเรื่องการศึกษาการทำมาตรฐาน เกี่ยวกับ Usebillities มีแผนให้ผู้ป่วยนำเครื่องกลับไปใช้เองที่บ้านนะคะ แล้วก็ให้เปรียบเทียบศึกษาการใช้เครื่องอัตโนมัติในตลาดควบคู่ไป โครงการต.2 นะคะ เป็นโครงการสำหรับบุคคลที่บกพร่องทางการเรียนรู้นะคะ มติที่ประชุมก็คือเห็นชอบความก้าวหน้า แล้วก็เห็นชอบการสนับสนุนงบประมาณสนับสนุนไม่เกิน 2,636,000 บาท ต. 3 นะคะ หน้าต่อไปหน้าสุดท้ายนะคะ เป็นโครงการพัฒนามือเทียมด้วยสัญญาณกล้ามเนื้อ มติที่ประชุมเห็นชอบในการดำเนินงาน และเห็นชอบสนับสนุนงบประมาณ ในปีที่ 1 งวดที่ 2 82,000 บาท และก็ตอบสนองโครงการ IN Cash ในปีที่ 2 ไม่เกิน 8,300,000 กว่าบาท ข้อคิดเห็น ก็คือให้ศึกษามาตรฐานไฟฟ้าทางด้านไฟฟ้า ทางด้านเครื่องมือแพทย์ IEC60601-1 ค่ะ ค่ะ มีท่านใดที่จะมีการแก้ไขไหมคะ</w:t>
      </w:r>
    </w:p>
    <w:p>
      <w:pPr>
        <w:pStyle w:val="BodyText"/>
      </w:pPr>
      <w:r>
        <w:t xml:space="preserve">(ดร.ไพรัช) ผมว่ายังไม่รับรอง แต่ผมว่าเลขาน่าจะมีวาระอีกวาระเป็นวาระสืบเนื่อง นี่สำคัญมาก</w:t>
      </w:r>
    </w:p>
    <w:p>
      <w:pPr>
        <w:pStyle w:val="BodyText"/>
      </w:pPr>
      <w:r>
        <w:t xml:space="preserve">(ผู้เข้าร่วมประชุมหญิง) ค่ะ</w:t>
      </w:r>
    </w:p>
    <w:p>
      <w:pPr>
        <w:pStyle w:val="BodyText"/>
      </w:pPr>
      <w:r>
        <w:t xml:space="preserve">(ผู้เข้าร่วมประชุมชาย) ผมอยากคอมเมนต์สักนิดหนึ่ง ไอ้เรื่องสืบเนื่องนี่ กรณีหน้าที่… เดี๋ยวนะครับ หน้าที่… วาระที่ 3.3 นี่นะ</w:t>
      </w:r>
    </w:p>
    <w:p>
      <w:pPr>
        <w:pStyle w:val="BodyText"/>
      </w:pPr>
      <w:r>
        <w:t xml:space="preserve">(เลขาฯ) ค่ะ</w:t>
      </w:r>
    </w:p>
    <w:p>
      <w:pPr>
        <w:pStyle w:val="BodyText"/>
      </w:pPr>
      <w:r>
        <w:t xml:space="preserve">(ดร.ไพรัช) 3.3 นี่ ผมอยากให้เลขาช่วยคิด แล้วทำเป็นกราฟอย่างง่าย ๆ ได้ไหม เพราะอ่าน Text นี่ มันอ่านยาก คือไปหามาตรวัดว่า โครงการ อะไรนี่ หรือโครงการ Digital X-ray บน Cloud นี่ Scale กรรมการดูแล้วรู้เลยว่า Scale ตัว 10 ไปอยู่ตรงไหนกันแน่ มันดูไม่ออกว่านักวิจัยไปถึงไหน เราเคยมี TRL9 ตามที่นักวิจัย โพรมิสกับเรา เราตามแกนเวลา เพราะฉะนั้นมาตามที สักสไลด์ 1 สไลด์ อยู่ตรงไหน ไม่อย่างนั้นมันจะเป็น ให้ใครทำล่ะ ใครจะเป็นคน พสุได้ได้ มารายงานเลยนะ ทุกอันเลยนะไม่ว่าจะเป็นโครงการทั้งหลายหมดทุกอันเลย</w:t>
      </w:r>
    </w:p>
    <w:p>
      <w:pPr>
        <w:pStyle w:val="BodyText"/>
      </w:pPr>
      <w:r>
        <w:t xml:space="preserve">(เลขาฯ) ค่ะ</w:t>
      </w:r>
    </w:p>
    <w:p>
      <w:pPr>
        <w:pStyle w:val="BodyText"/>
      </w:pPr>
      <w:r>
        <w:t xml:space="preserve">(ดร.ไพรัช) ทุกโครงการที่เราปล่อยงบประมาณไป 13โครงการก่อนที่มันมีตลาด ดังนั้นเราเข้าใจผิด เครื่องล้างไตเรา ผมไปดูว่า มันใช่ยังไม่ได้ มันมาทำให้ภาพมันเสีย อีกอันหนึ่งนี่อย่างกรณี หน้า 13/18 ก็เหมือนกัน หรือว่าหน้า 12/18 นี่ ที่เราไปชวนซีเมท แล้วก็อ้อ วันนั้นอ้อก็บอกอยู่อันนีก็อยากได้สเกลเหมือนกันว่า พอมาประชุมอีกครั้ง เราลืมความหลังหมดแล้ว เราทำอะไรใหม่อีกไม่รู้ แล้วของเดิมก็หยุดหมด อ้อก็ไปคุยกับเลขาฯ แล้วทำมาตรวัดให้กับเราสักนิด สมมติ Semit medicalแล้วตอนนี้เราช่วยได้แค่ไหน ตอนนี้คุณบีนั่งอยู่ตอนนี้ มีอะไรต่ออะไร เราก็ดูว่าเราช่วยไม่ได้ตรงไหน อาจจะต้องตั้งกลไกใหม่หรือเปล่า ผมเคย Comment ในที่ประชุมว่าเรานี่จะอนุมัติโปรเจกต์ได้เร็วได้ไว กี่ 10 ล้านเราก็อนุมัติได้ แต่เด็กพวกนี้เพิ่งตั้งบริษัทนี่ วันก่อนที่เรานั่งประชุมกันอยู่นี่ ประชุม ประชุมเรื่อง BME Consortium วันนั้นผมประชุมไม่ใช่ชุดนี้นะครับ ผมว่าเป็นที่น่าชมเชย แล้วคุณติดอะไร ๆ เวลาผมขอ อ้อจำได้ไหม เขาพูด Gapfund เพราะฉะนั้นเวลาเราขอ 1 ปีนี่ เขาหมดกระเป๋าแล้ว เขาไม่มีเงินไปหนุน ผมว่าอันนี้อ้อกับบีช่วยเช็กโน้ต แล้วก็เอาตัวนี้ ไปช่วยบอกผู้บริหารหรือใครหรือเราเองก็ได้ เราจะช่วยเขาแก้ได้อย่างไร เพราะอันนี้มันเหวสุดท้ายแล้ว ถ้าเราช่วยตรงนี้ได้ เราอาจจะไม่ต้องเสียเงินไปทำต้นน้ำมากมายนะ อ้อช่วย ๆ</w:t>
      </w:r>
    </w:p>
    <w:p>
      <w:pPr>
        <w:pStyle w:val="BodyText"/>
      </w:pPr>
      <w:r>
        <w:t xml:space="preserve">(คุณอ้อ) ขออนุญาตนะคะ หลังจากที่ได้รับฟังปัญหาของทางอาจารย์บรรยงแล้วค่ะ ตอนนี้ก็มีคุยอยู่กับ SMEs Bank อยู่ คือเขากำลังจะมาเป็นสปอนเซอร์งานหนึ่งให้นะคะ มันมีเหตุการณ์อย่างนี้ ซึ่งเขาสนใจ จะรายงานอาจารยในสเต็ปต่อไป ที่จะรายงานอาจารย์ ซึ่งมีวาระอยู่ คงจะขออนุญาตนัดอย่างเช่นอาจารย์บรรยงหรือคนไหนที่มีปัญหาใกล้เคียงกันสัก 2-3 แห่ง มาคุยกันเพื่อให้ SMEs Bank ไปดีไซน์ ค่ะ</w:t>
      </w:r>
    </w:p>
    <w:p>
      <w:pPr>
        <w:pStyle w:val="BodyText"/>
      </w:pPr>
      <w:r>
        <w:t xml:space="preserve">(ดร.ไพรัช) ขอบคุณมากเลย คือผมอยากให้กรรมการชุดนี้ทำงานคล้าย ๆ เป็นเรียกอะไร บอร์ดหรือกรรมการบริหารบริษัท คล้าย ๆ เป็นเดือดเป็นร้อนแทน อันนี้ขายไม่ได้ แล้วเราจะแก้อย่างไรช่วยกัน คล้าย ๆ เราเป็น stack holder ไม่อย่างนั้นเราจะไหลตามไปเรื่อย ๆ งั้นทางเลขาบันทึกให้ดีนะ ผมมักจะไม่ค่อยจำอะไร แต่อันนี้ผมจำนะ เรื่องสืบเนื่องมาบอกผม ส่วนเรื่องอื่นก็ไม่ค่อยมีอะไรนะ ส่วนเรื่อง PM 2.5 คุยกับบีไปแล้ว ไม่มีอะไรนะครับ ส่วนตัว มันมีอีกอัน ไอ้วาระ 3.1 ผมจำไม่ได้ว่าวันทนีย์คุยกับ อันนี้เขาวิจัยกับ Policy ใช่ไหม 3.1 นี่ ผมอยากชวนเขาให้เขามาทำงาน โดยเป็น KPI เขานะ แต่ให้เขาศึกษาที่ลึกลงไป สมมตินี่ ผมยกตัวอย่าง เครื่อง CT Scaner ฃไม่กี่วันนี้ แล้ว ดร. แนน เขาก็ให้ลูกน้องช่วยไปสำรวจว่าเครื่อง 50 เครื่อง ใครใช้มากใช้น้อย แล้วผมก็สนใจ คราวหน้าเราอาจจะมารายงานในนี้ก็ได้ เครื่อง 50 ใครใช้มากใช้น้อย ที่ไปทำรากฟันกันนี่ ทำ 3,000 รากนี่ เอามาคุยกันในนี้ ว่า แล้ว Implication คืออะไร แล้วเครื่อง50 เครื่แง คือ ผมมีความเห็นอย่างนี้ว่า เครื่อง 50 เครื่องที่เราทำนี่ ตอนนี้ที่ สวทช. เราเป็น Owner ผมสนใจอันนี้มันเป็น Access หรือเป็น Platform ว่าตรงนี้ในการ Reverage อย่างเมื่อกี้ ผมเรียนว่าคุณหมออรรถพรท่านมา ท่านก็พอใจให้รากฟัน 25,000 เราก็จะเครมว่า เออ มันช่วยประเทศอย่างนี้ เราก็เอาไอ้ที่ใครใช้มาก ใช้น้อยมานั่งดูกันว่า แบบ Data Analytic ว่า implication คืออะไร ทำไมบางคนใช้มาก บางคนใช้น้อย หรือว่า Dentii เรานี่ อาจจะต้องรีสกิลหรือรีเทรน เพื่อให้ Platform ดีขึ้น จะผ่าน Message ก็คือ อย่าทำแล้วก็เลยกัน แล้วก็ทำไปเรื่อย ๆ ทั้ง ๆ ที่ของบางอย่างมันเป็น… ของประเทศ ที่ผมกลัวเหลือเกิน โอ.เค. ไหม เลขาบันทึกด้วยนะ พสุ คุณต้องช่วยหน่อยนะ พสุว่าอย่างไร</w:t>
      </w:r>
    </w:p>
    <w:p>
      <w:pPr>
        <w:pStyle w:val="BodyText"/>
      </w:pPr>
      <w:r>
        <w:t xml:space="preserve">(ผู้เข้าร่วมประชุมชาย) เพิ่งไปคุยงานนโยบาย เมื่อสัปดาห์ก่อนครับ ก็สืบเนื่องจากประชุมครั้งที่แล้ว พอดีบทบาทงานนี้เขาเปลี่ยนไปนิดหนึ่ง เขาเป็นเรื่องวิจัยนโยบายกลยุทธทีนี้กำลังคุยกันอยู่ว่าจะทำงานร่วมกันอย่างไร และจะมาช่วยอะไรเราได้บ้าง กำลังคุย ครับ เดี๋ยวคงจะต้องไปคุยกับหัวหน้าอีกที</w:t>
      </w:r>
    </w:p>
    <w:p>
      <w:pPr>
        <w:pStyle w:val="BodyText"/>
      </w:pPr>
      <w:r>
        <w:t xml:space="preserve">(ดร.ไพรัช) เพราะว่าถ้าเราวิจัยองค์กร หรือวิจัยมันไกลจากโลกของการเป็นจริงเยอะ สมัยก่อนเขาวิจัย CT ให้ผมว่า อาจารย์ไปตั้งที่สีลม คงได้เงินเยอะเลย ผมลองไปตั้ง 2-3 แห่ง ไม่ได้เลย เพราะว่าปรากฏว่าไอ้ CT ทำฟันนี่ มันไม่เหมือน CT แบบโดนัทนะ แต่ไอ้ CT ทำฟันลูกค้ามาที รถเก๋งมันไม่ใช่รถบัสที่ใครจะแห่ขึ้น พสุ</w:t>
      </w:r>
    </w:p>
    <w:p>
      <w:pPr>
        <w:pStyle w:val="BodyText"/>
      </w:pPr>
      <w:r>
        <w:t xml:space="preserve">(ผู้เข้าร่วมประชุมชาย) ฝากอาจารย์นิดหนึ่ง คือเมื่อคราวที่แล้วอาจารย์พูดเป็น 3 ประเด็นใหญ่ มีเรื่อง แล้วก็มีเรื่องเคส Study อย่าง DentiiScan มันเป็นอย่างไร นะครับ</w:t>
      </w:r>
    </w:p>
    <w:p>
      <w:pPr>
        <w:pStyle w:val="BodyText"/>
      </w:pPr>
      <w:r>
        <w:t xml:space="preserve">(ดร.ไพรัช) ใช่ ๆ ๆ ๆ</w:t>
      </w:r>
    </w:p>
    <w:p>
      <w:pPr>
        <w:pStyle w:val="BodyText"/>
      </w:pPr>
      <w:r>
        <w:t xml:space="preserve">(ผู้เข้าร่วมประชุมชาย) อยากกรณี DentiiScan คิดว่าอาจจะเป็นการศึกษาแนวว่า อย่างที่เราลงโครงการ Big rock อะไรอย่างนี้ มันเกิดผลกระทบอะไรอย่างนี้ แล้วก็ดูว่าการ อิมพริเม้นนโยบายมันเหมาะกับ Imprement อย่างอื่นอีกไหม ลองดูอย่างนั้นก็ได้ ผมมีความเชื่อ ผมยอมเสียเวลาสักนิด ผมมาทำวิจัยนี่ อย่าลืมถ้าท่องคาถาผมนี่มันมี 4 ข้อ 1. สเปคสุไม่อย่างนั้นสู้เขาได้ สู้ได้ไหม สเปค 3. ราคาสู้ได้ ข้อที่ 4 สำคัญที่สุด รัฐบาลต้องทำตัวเป็นตลาด ไม่อย่างนั้นแพ้ จำผมไว้เลย ไม่มีทางเลยที่จะสู้ ถ้าเรามาศึกษาเรื่อง Biglog ผมจริงไหม ผมเชื่อว่ามันจะจริงที่ 50 เครื่องที่ทำไปนี่ ประหยัดโน่น ประหยัดนี่ โอ.เค. ไหม อย่างนั้นเลขาฯ ว่าเรื่องสืบเนื่องแต่ละเรื่องนี่ ให้เอากลับมาเป็นระยะ ๆ นะครับ ผมลืมบอกไปว่า ผมได้เชิญให้ ดร. เสาวภาค เสื้อแดง ตรุษจีน นั่งอยู่ตรงโน้น ดร. เสาวภาค กับ ดร. กฤษไกร ที่เป็นนักวิจัยที่ซีเนีย อย่างไร ๆ เขาไม่ได้เป็นกรรมการ แต่ผมบังคับว่าให้มาร่วมประชุมด้วย โอ.เค. นะ รับรองการประชุมนะครับ ต่อไปเรื่องเพื่อพิจารณาครับ</w:t>
      </w:r>
    </w:p>
    <w:p>
      <w:pPr>
        <w:pStyle w:val="BodyText"/>
      </w:pPr>
      <w:r>
        <w:t xml:space="preserve">(อาจารย์วันทนีย์) ขอเรียนนะคะ วันนี้เรามีเรื่องเพื่อพิจารณา 2 โครงการนะคะ ซึ่งเป็นโครงการที่ขอปรับแผนนะคะ ก็ได้เชิญนักวิจัยที่ขอปรับแผนเข้ามานะคะ ให้ข้อมูลนะคะ โครงการแรกนะคะ เป็นโครงการแซลเซียม ฟอร์สเฟส สังเคราะห์ สำหรับงานทันตกรรมนะคะ ก็ขอเชิญ ดร. กตัญชลี หัวหน้าโครงการค่ะ</w:t>
      </w:r>
    </w:p>
    <w:p>
      <w:pPr>
        <w:pStyle w:val="BodyText"/>
      </w:pPr>
      <w:r>
        <w:t xml:space="preserve">(ผู้เข้าร่วมประชุมหญิง) ค่ะ ก็จะขออนุญาตปรับแผนนะคะ ค่ะ ก็เดิมน่ะค่ะ แผนก็จะเป็นเหมือนทางซ้ายมือนะคะ จะขอปัดไปทางขวามือ ค่ะ ก็… ก็คือว่าอันข้อที่ 1 ค่ะ ที่มันถูกหายไปเพราะว่า ต้นแบบของ แคลเซียมฟอสเฟส มันได้ถูกทำไปถึงระดับอุตสาหกรรมแล้ว ส่วนอันที่มันต่ำกว่าระดับอุตสาหกรรมเราจะลบไปจากแผนเลยนะคะ แล้วก็ส่วนที่เป็นสีดำนี่ ก็คือยังเหมือนเดิม ส่วนที่เป็นสีม่วงก็คือมันมีการเลื่อนจากที่เราสัญญาในปีหลัง ๆ มันเลื่อนขึ้นไปแล้วตั้งแต่ปีแรก ส่วนวันนี้จะมาขออนุมัตินะคะ เพราะว่าเป็น… แดงซ้ายกับแดงขวาเป็นพวกเดียวกันค่ะอาจารย์ ก็คือ… ได้ค่ะ ก็คือปี 62 อันที่ 2 นี่ค่ะก็คือ จะถูกปรับมาเป็นปี 63 อันที่ 1 นะคะ สิ่งที่เปลี่ยนไป คือ วัสดุที่เอามาใช้คู่กับโปรตีน BMP2 จากเดิมนี่เราสัญญาว่าจะเป็น เราก็จะใช้เป็นฟองน้ำคอลลาเจนมาแทน แล้วก็ในของปี 63 ค่ะ อันที่ 1 จะขอไปเป็น 64 อันที่ 3 ก็คือจะเหมือนกัน คือเราจะขอปรับตัวพาร์ในการใส่โปรตีนนะคะ ขอสไลด์ถัดไปนะคะ ด้วยเหตุผลว่าถามว่าทำไมเราเปลี่ยน ของเรานี่เป็นการที่เนื่องจากว่าเรามีเทคโนโลยีหลายอย่างในเทคโนโลยีนี้ทำให้เราได้ผลิตภัณฑ์ทั้งหมด 6 อย่าง อย่างแรกก็คือ M-Bone ตามโครงการเดิมนี่ เรา มาบวกกับ Mbone แล้วเราก็ได้อนุมัติโครงการอีกโครงการหนึ่ง ซึ่งจะทำคอลลาเจนสปอง และคอลลาเจนเมมเบรนแล้วก็เราสามารถนำเรา Sponge อันนี้ มารวมกัน BMP2 กลายเป็น Product ที่ 5 ได้นะคะ ส่วนอันที่ 6 เป็นการนำเอาคาลาเจนมาร่วตอนนี้สิ่งที่เราจะมาขอปรับ ที่เราสัญญากับตัวนี้ไว้ค่ะ เราจะขอปรับเป็นตัวสีส้ม คือ ตอนนี้ คือรัฐบาลสหรัฐฯ มีการออกนโยบายมานานแล้วค่ะ เรื่องการเป็น bioก็คือถ้าสมมุติ Product ของเราที่ FDA แอปพรูปไว้อยู่แล้ว โดยให้เรานี่มไม่จำเป็นต้องทำ Research Approve Clinical ในหลาย ๆ เรื่อง โดยที่เราสามาร Approve ในเชิงห้องแล็บได้ว่า งานของเรากับงานของเขามันมีประสิทธิภาพเหมือนกัน แล้วก็มีความปลอดภัย มันก็จะทำให้โปรดักส์เราออกไปได้เร็วขึ้น โดยอิงข้อมูลของเขาได้นะคะ แล้วจะมีช่องทางในการ Approve คือ ทางอันนี้คือ Trend ที่รัฐบาลก็ให้การสนับสนุน แล้วทางอเมริกาก็หวังที่จะทำให้ผลิตภัณฑ์มูลค่าสูงจะเข้าถึง Biology จะเข้าถึงประชาชนมากขึ้น แล้วผลิตภัณฑ์ที่มี MBA Approve มีตัวนี้ตัวเดียว แล้วเขาใช้ฟองน้ำคอลลาเจนเป็นตัวผ่าน ก็เลยทำให้เราขอปรับแผนนิดหนึ่ง ว่าจะเอา Product ตัวนีัขึ้นมาก่อนนะคะ ขอสไลด์ถัดไปค่ะ อันนี้ก็ ฟอนต์ มันผิดนะคะ ไม่ได้ตั้งใจเอา อันนี้จะโชว์ให้ดูว่า เราทำผลในห้อง Lab เราได้ซื้อ อินฟิว ก็จะเป็นตัวสีส้มนะคะ แท่งสีส้ม ก็คือเราจะเอาโปรตีนน่ะค่ะใส่เข้าไป ในห้องทดลองว่ามันสามารถออกฤทธิ์ในห้องชีวภาพได้ดีไหม ถ้ามันออกได้ดีหราฟจะสูง ถ้ามันออกไม่ดี กราฟก็จะเตี้ยนะคะ แล้วตัวของเรา ณ ปัจจุบันที่เราพัฒนาได้นี่น่ะค่ะ ก็จะเป็นตัวสีน้ำเงิน ก็จะเห็นว่าเรามี Activity ที่อยู่ในระดับเดียวกับเขานะคะ คือ ค่าทาง Bio มันจะเหวี่ยงอยู่แล้วในการทำนะคะ แต่ถ้าการที่เราทำอย่างนี้ เราก็จะมองว่า โอ.เค. แล้วก็คิดว่าเราน่าจะไปในหนทางนี้ได้ แล้วตอนนี้เราก็กำลังทดลองในสัตว์ทดลองเลย เพื่อเราเทียบกันเลยว่าเรากับเขาเท่ากับไหมอย่างนี้ค่ะ ไปใช้ขอในการ Approve อีกทีหนึ่งค่ะ ไม่ทราบว่ามีคำถามไหมคะ</w:t>
      </w:r>
    </w:p>
    <w:p>
      <w:pPr>
        <w:pStyle w:val="BodyText"/>
      </w:pPr>
      <w:r>
        <w:t xml:space="preserve">(อาจารย์วันทนีย์) กลับไปหน้าที่ ข. ไม่ใช่อันนั้น ค่ะ หลังจากที่ทำแล้วมันจะได้ตัวไหนนะคะ ค่ะ ค่ะ แต่ไม่ได้ทำต้นแบบ</w:t>
      </w:r>
    </w:p>
    <w:p>
      <w:pPr>
        <w:pStyle w:val="BodyText"/>
      </w:pPr>
      <w:r>
        <w:t xml:space="preserve">(ผู้เข้าร่วมประชุมหญิง) ก็เนื่องจากว่า… งบประมาณของเรื่อง Clinical</w:t>
      </w:r>
    </w:p>
    <w:p>
      <w:pPr>
        <w:pStyle w:val="BodyText"/>
      </w:pPr>
      <w:r>
        <w:t xml:space="preserve">(อาจารย์วันทนีย์) ค่ะ</w:t>
      </w:r>
    </w:p>
    <w:p>
      <w:pPr>
        <w:pStyle w:val="BodyText"/>
      </w:pPr>
      <w:r>
        <w:t xml:space="preserve">(ดร.ไพรัช) แล้วมันมีข้อดีข้อเสียที่เสนอนี่</w:t>
      </w:r>
    </w:p>
    <w:p>
      <w:pPr>
        <w:pStyle w:val="BodyText"/>
      </w:pPr>
      <w:r>
        <w:t xml:space="preserve">(ผู้เข้าร่วมประชุมหญิง) จะทำให้เราได้รับการ Approve เร็วขึ้น และใช้เวลาน้อยลงค่ะ</w:t>
      </w:r>
    </w:p>
    <w:p>
      <w:pPr>
        <w:pStyle w:val="BodyText"/>
      </w:pPr>
      <w:r>
        <w:t xml:space="preserve">(ดร.ไพรัช) แต่ว่าเวลามันไม่ดีเลย์ล่าช้าใช่ไหม ไม่…</w:t>
      </w:r>
    </w:p>
    <w:p>
      <w:pPr>
        <w:pStyle w:val="BodyText"/>
      </w:pPr>
      <w:r>
        <w:t xml:space="preserve">(ดร.ไพรัช) งบประมาณเหมือนเดิม ผลงานออกมาได้</w:t>
      </w:r>
    </w:p>
    <w:p>
      <w:pPr>
        <w:pStyle w:val="BodyText"/>
      </w:pPr>
      <w:r>
        <w:t xml:space="preserve">(ผู้เข้าร่วมประชุมหญิง) หนู… ค่ะ</w:t>
      </w:r>
    </w:p>
    <w:p>
      <w:pPr>
        <w:pStyle w:val="BodyText"/>
      </w:pPr>
      <w:r>
        <w:t xml:space="preserve">(ดร.ไพรัช) เพียงแต่สลับปีอย่างนี้ใช่ไหม</w:t>
      </w:r>
    </w:p>
    <w:p>
      <w:pPr>
        <w:pStyle w:val="BodyText"/>
      </w:pPr>
      <w:r>
        <w:t xml:space="preserve">(ผู้เข้าร่วมประชุมชาย) 62 สลับไปเป็นอะไรสักอย่าง บางงาน 63 ขึ้นไปอยู่ 62 หรือ</w:t>
      </w:r>
    </w:p>
    <w:p>
      <w:pPr>
        <w:pStyle w:val="BodyText"/>
      </w:pPr>
      <w:r>
        <w:t xml:space="preserve">(อาจารย์วันทนีย์) 62 ขึ้นไปอยู่ มันจะไปเกี่ยว</w:t>
      </w:r>
    </w:p>
    <w:p>
      <w:pPr>
        <w:pStyle w:val="BodyText"/>
      </w:pPr>
      <w:r>
        <w:t xml:space="preserve">(ดร.ไพรัช) มันดูสลับเร็วขึ้น ดูเร็วขึ้นใช่ไหม</w:t>
      </w:r>
    </w:p>
    <w:p>
      <w:pPr>
        <w:pStyle w:val="BodyText"/>
      </w:pPr>
      <w:r>
        <w:t xml:space="preserve">(ผู้เข้าร่วมประชุมหญิง) ก็พยายามให้เร็วขึ้น</w:t>
      </w:r>
    </w:p>
    <w:p>
      <w:pPr>
        <w:pStyle w:val="BodyText"/>
      </w:pPr>
      <w:r>
        <w:t xml:space="preserve">(ดร.ไพรัช) 62 ผ่านไปแล้วนี่ แล้วปี 63 เราจะมีตัวนี้ใช่ไหม ไอ้เชิงเทคนิคฟองน้ำ</w:t>
      </w:r>
    </w:p>
    <w:p>
      <w:pPr>
        <w:pStyle w:val="BodyText"/>
      </w:pPr>
      <w:r>
        <w:t xml:space="preserve">(ดร.ไพรัช) ส่วน 64 แล้วเมื่อไหร่ที่จะเข้าเอกชนได้นะ มันจะให้เอกชนได้นะ ถ่ายทอด</w:t>
      </w:r>
    </w:p>
    <w:p>
      <w:pPr>
        <w:pStyle w:val="BodyText"/>
      </w:pPr>
      <w:r>
        <w:t xml:space="preserve">(ผู้เข้าร่วมประชุมหญิง) ก็ประมาณหลัง 64</w:t>
      </w:r>
    </w:p>
    <w:p>
      <w:pPr>
        <w:pStyle w:val="BodyText"/>
      </w:pPr>
      <w:r>
        <w:t xml:space="preserve">(ดร.ไพรัช) 63 ด้านซ้ายถ่ายทอดเทคโนโลยีจำนวน 1 บรษัท ใช่ไหม</w:t>
      </w:r>
    </w:p>
    <w:p>
      <w:pPr>
        <w:pStyle w:val="BodyText"/>
      </w:pPr>
      <w:r>
        <w:t xml:space="preserve">(ผู้เข้าร่วมประชุมหญิง) อันนั้นเป็นของ M-Bone ค่ะ คือเนื่องจากว่างานนี้ค่ะอาจาย์ มันไม่ได้มาจากโครงการนี้อย่างเดียว และตอนที่เรายื่นไปกะว่าจะให้ไปถึงตรงนั้น แต่ว่าวันนี้เรามีการสัญญาใน สวทช. แล้วว่า ภายในปี ประมาณก่อนปี 65 จะให้มันจบแล้ว Clinical ออกไป</w:t>
      </w:r>
    </w:p>
    <w:p>
      <w:pPr>
        <w:pStyle w:val="BodyText"/>
      </w:pPr>
      <w:r>
        <w:t xml:space="preserve">(ดร.ไพรัช) เราจะให้มันจบ อาจารย์</w:t>
      </w:r>
    </w:p>
    <w:p>
      <w:pPr>
        <w:pStyle w:val="BodyText"/>
      </w:pPr>
      <w:r>
        <w:t xml:space="preserve">(ดร.ไพรัช) ใส่ เมมเบรนด์</w:t>
      </w:r>
    </w:p>
    <w:p>
      <w:pPr>
        <w:pStyle w:val="BodyText"/>
      </w:pPr>
      <w:r>
        <w:t xml:space="preserve">(ดร.ไพรัช) ที่ M-bone มันออกไปแล้ว</w:t>
      </w:r>
    </w:p>
    <w:p>
      <w:pPr>
        <w:pStyle w:val="BodyText"/>
      </w:pPr>
      <w:r>
        <w:t xml:space="preserve">(ผู้เข้าร่วมประชุมหญิง) ใช่ค่ะ</w:t>
      </w:r>
    </w:p>
    <w:p>
      <w:pPr>
        <w:pStyle w:val="BodyText"/>
      </w:pPr>
      <w:r>
        <w:t xml:space="preserve">(ผู้เข้าร่วมประชุมชาย) แล้วตัวนี้ ก็คือ จะทำให้มันโตเร็ว</w:t>
      </w:r>
    </w:p>
    <w:p>
      <w:pPr>
        <w:pStyle w:val="BodyText"/>
      </w:pPr>
      <w:r>
        <w:t xml:space="preserve">(ผู้เข้าร่วมประชุมหญิง) ใช่ค่ะ</w:t>
      </w:r>
    </w:p>
    <w:p>
      <w:pPr>
        <w:pStyle w:val="BodyText"/>
      </w:pPr>
      <w:r>
        <w:t xml:space="preserve">(ดร.ไพรัช) BMP2 นี่ค่ะอาจารย์</w:t>
      </w:r>
    </w:p>
    <w:p>
      <w:pPr>
        <w:pStyle w:val="BodyText"/>
      </w:pPr>
      <w:r>
        <w:t xml:space="preserve">(ผู้เข้าร่วมประชุมหญิง) ก็ประมาณต้นปี 65</w:t>
      </w:r>
    </w:p>
    <w:p>
      <w:pPr>
        <w:pStyle w:val="BodyText"/>
      </w:pPr>
      <w:r>
        <w:t xml:space="preserve">(ดร.ไพรัช) 65 นะ โอ.เค. แล้วมันอันเดียวกับ Membrans ครอบหรือเปล่า</w:t>
      </w:r>
    </w:p>
    <w:p>
      <w:pPr>
        <w:pStyle w:val="BodyText"/>
      </w:pPr>
      <w:r>
        <w:t xml:space="preserve">(ผู้เข้าร่วมประชุมหญิง) อีกอันหนึ่งค่ะ จริง ๆ มี 3 ตัวค่ะอาจารย์</w:t>
      </w:r>
    </w:p>
    <w:p>
      <w:pPr>
        <w:pStyle w:val="BodyText"/>
      </w:pPr>
      <w:r>
        <w:t xml:space="preserve">(ดร.ไพรัช) ผมดูรูปก็จำไม่ได้</w:t>
      </w:r>
    </w:p>
    <w:p>
      <w:pPr>
        <w:pStyle w:val="BodyText"/>
      </w:pPr>
      <w:r>
        <w:t xml:space="preserve">(ผู้เข้าร่วมประชุมหญิง) มี 3 จริง ๆ มี 3 โปรดักส์ ซึ่งอันนี้เป็นฟองน้ำนะคะ อันนี้เป็น Membranses</w:t>
      </w:r>
    </w:p>
    <w:p>
      <w:pPr>
        <w:pStyle w:val="BodyText"/>
      </w:pPr>
      <w:r>
        <w:t xml:space="preserve">(ผู้เข้าร่วมประชุมชาย) ฟองน้ำ Membrian ต่างกัน ทำหน้าที่คล้าย ๆ รั่วอย่างที่อาจารย์ว่าไว้ ตัวฟองน้ำเอาไว้ห้ามเลือดค่ะ คนละอย่างกัน แล้วก็จะมีอันที่ 3 เราจะเอาฟองน้ำมารวมกับ BMP 2กลายเป็นสีส้มอันนี้ค่ะอาจารย์</w:t>
      </w:r>
    </w:p>
    <w:p>
      <w:pPr>
        <w:pStyle w:val="BodyText"/>
      </w:pPr>
      <w:r>
        <w:t xml:space="preserve">(ดร.ไพรัช) แล้วตัวไหนมันออกปีไหน หรือมันออกพร้อมกัน</w:t>
      </w:r>
    </w:p>
    <w:p>
      <w:pPr>
        <w:pStyle w:val="BodyText"/>
      </w:pPr>
      <w:r>
        <w:t xml:space="preserve">(ผู้เข้าร่วมประชุมหญิง) น่าจะพร้อมกันค่ะ</w:t>
      </w:r>
    </w:p>
    <w:p>
      <w:pPr>
        <w:pStyle w:val="BodyText"/>
      </w:pPr>
      <w:r>
        <w:t xml:space="preserve">(ผู้เข้าร่วมประชุมชาย) เวลาขาย ขายอย่างไร</w:t>
      </w:r>
    </w:p>
    <w:p>
      <w:pPr>
        <w:pStyle w:val="BodyText"/>
      </w:pPr>
      <w:r>
        <w:t xml:space="preserve">(ผู้เข้าร่วมประชุมหญิง)เป็น Product หรือหลาย Prodect</w:t>
      </w:r>
    </w:p>
    <w:p>
      <w:pPr>
        <w:pStyle w:val="BodyText"/>
      </w:pPr>
      <w:r>
        <w:t xml:space="preserve">(ผู้เข้าร่วมประชุมหญิง) ขายแยกกันค่ะ</w:t>
      </w:r>
    </w:p>
    <w:p>
      <w:pPr>
        <w:pStyle w:val="BodyText"/>
      </w:pPr>
      <w:r>
        <w:t xml:space="preserve">(อาจารย์วันทนีย์) 5 Protd</w:t>
      </w:r>
    </w:p>
    <w:p>
      <w:pPr>
        <w:pStyle w:val="BodyText"/>
      </w:pPr>
      <w:r>
        <w:t xml:space="preserve">(ผู้เข้าร่วมประชุมหญิง) แต่ว่าตอนนี้หนูขอ…</w:t>
      </w:r>
    </w:p>
    <w:p>
      <w:pPr>
        <w:pStyle w:val="BodyText"/>
      </w:pPr>
      <w:r>
        <w:t xml:space="preserve">[เสียงหัวเราะ]</w:t>
      </w:r>
    </w:p>
    <w:p>
      <w:pPr>
        <w:pStyle w:val="BodyText"/>
      </w:pPr>
      <w:r>
        <w:t xml:space="preserve">(ดร.ไพรัช) โอ.เค. พยายามนักวิจัยให้ทัน ท่านกรรมการมีอะไรไหมครับ เชิญครับ อลิสา</w:t>
      </w:r>
    </w:p>
    <w:p>
      <w:pPr>
        <w:pStyle w:val="BodyText"/>
      </w:pPr>
      <w:r>
        <w:t xml:space="preserve">(ผู้เข้าร่วมประชุมชาย) ไอ้ที่ว่า Approve เร็วขึ้น เขารับรู้หรือยังครับ อย. ไทยนะครับ ไม่ใช่ FSBA</w:t>
      </w:r>
    </w:p>
    <w:p>
      <w:pPr>
        <w:pStyle w:val="BodyText"/>
      </w:pPr>
      <w:r>
        <w:t xml:space="preserve">(ผู้เข้าร่วมประชุมหญิง) จริง ๆ แล้ว ของ อย. ไทยค น่ะค่ะ ของเราถูกวินิจฉัยเป็นเครื่องมือแพทย์ มันจะง่ายกว่าที่เราตั้งเอาไว้ของไทยหรือเคสที่เราเทียบ เราเทียบเผื่ออนาคตด้วยค่ะ เพราะฉะนั้นเป็นเครื่องมือแพทย์จริง ๆ มันง่ายกว่า Approve Product อยู่แล้ว</w:t>
      </w:r>
    </w:p>
    <w:p>
      <w:pPr>
        <w:pStyle w:val="BodyText"/>
      </w:pPr>
      <w:r>
        <w:t xml:space="preserve">(ผู้เข้าร่วมประชุมหญิง) คราวนี้สอบถามว่าในส่วนที่จะ ในส่วนนี้ตรงนี้ ที่ ๆ มีโชว์กราฟขึ้นมา ตรงนั้นเสร็จแล้วหรือว่าตรงนั้นเป็นส่วนหนึ่งว่ามันมีตัว Bio Similar มันต้องใช้ระยะเวลานานเท่าไหร่ เพื่อที่จะให้มันเป็น นั้นคือระดับ Invitor ตอนนี้เราทำจ้างแล้วกำลังทำในสัตว์ทดลองอยู่นะคะ แล้วก็ในมุมของ Clinical นี่ตอนนี้ก็มีการคุย โดยที่มีความหวัทำ Clinical โดยใช้เวลาน่าจะประมาณสักปีหนึ่ง อย่างน้อย แต่ปีหนึ่งขึ้นไปน่าจะมีผลพอที่ Prove ในการ Simslar นะคะ ก็คือหลังจากนั้นจะใช้เวลาประมาณนี้ แต่ที่ผ่านมาเรามีประสบการณ์นี่ ผลใน มันจะวิ่งไปด้วยกันน่ะค่ะ แต่ผลของสัตว์ทดลองออกมาบ้างแล้วบางส่วนแต่ก็เป็นที่น่าพอใจแต่ต้องปรับ จะไปอยู่ที่ Collagen มากก่า โครงการเพิ่งอนุมัติไปไม่กี่เดือนมานี่ค่ะ หมอก็ความเห็น</w:t>
      </w:r>
    </w:p>
    <w:p>
      <w:pPr>
        <w:pStyle w:val="BodyText"/>
      </w:pPr>
      <w:r>
        <w:t xml:space="preserve">(ผู้เข้าร่วมประชุมหญิง) ค่ะ มีความเชื่อมั่นขนาดไหน ที่มันจะ</w:t>
      </w:r>
    </w:p>
    <w:p>
      <w:pPr>
        <w:pStyle w:val="BodyText"/>
      </w:pPr>
      <w:r>
        <w:t xml:space="preserve">(ผู้เข้าร่วมประชุมหญิง) มีความเชื่อมันอย่างไรที่มันจะออกมาเป็น Bio Semilar ถ้าเกิด ขอโทษนะคะ ขอสไลด์ถัดไปนะคะ จะเห็นว่าก่อนตอนแรกเลยน่ะค่ะ เราทำอันนี้เราตาม Paper แล้วเราก็พัฒนาวิธีของเรากลายเป็นสีน้ำเงิน อันนี้เราจดสิทธิบัตรมาแล้วเราทำโปรตีนนี้มา นานมากแล้วค่ะ fail มาเยอะ จนเรารู้สึกว่ามัน โอ.เค.</w:t>
      </w:r>
    </w:p>
    <w:p>
      <w:pPr>
        <w:pStyle w:val="BodyText"/>
      </w:pPr>
      <w:r>
        <w:t xml:space="preserve">(ดร.ไพรัช) 65 ดูมันไกลนะ อันนี้มัน 63</w:t>
      </w:r>
    </w:p>
    <w:p>
      <w:pPr>
        <w:pStyle w:val="BodyText"/>
      </w:pPr>
      <w:r>
        <w:t xml:space="preserve">(ผู้เข้าร่วมประชุมหญิง) คืออันนี้เป็น Product ทีละปี</w:t>
      </w:r>
    </w:p>
    <w:p>
      <w:pPr>
        <w:pStyle w:val="BodyText"/>
      </w:pPr>
      <w:r>
        <w:t xml:space="preserve">(ผู้เข้าร่วมประชุมหญิง) คือ ตอนนี้มันจะช้าเรื่อง Clinical มันจะมีเรื่องของการผลิตต้องอยู่ในเรื่องของ GMP</w:t>
      </w:r>
    </w:p>
    <w:p>
      <w:pPr>
        <w:pStyle w:val="BodyText"/>
      </w:pPr>
      <w:r>
        <w:t xml:space="preserve">(ดร.ไพรัช) กรรมการไม่ขัดข้องนะครับก็เป็นขั้นตอนนะครับ ก็อนุมัติใช่ไหม ต่อไป 3.2 ครับ 3.2</w:t>
      </w:r>
    </w:p>
    <w:p>
      <w:pPr>
        <w:pStyle w:val="BodyText"/>
      </w:pPr>
      <w:r>
        <w:t xml:space="preserve">(อาจารย์วันทนีย์) 3.2 ก็มีนักวิจัยในโครงการพัฒนาระบบขดลวดค้ำยันผนังหลอดเลือดค่ะ ก็จะเป็น ดร. กวิน ก็จะมาขออนุญาตหารือ และก็ขอปรับแผนนะคะ ค่ะ เชิญค่ะ</w:t>
      </w:r>
    </w:p>
    <w:p>
      <w:pPr>
        <w:pStyle w:val="BodyText"/>
      </w:pPr>
      <w:r>
        <w:t xml:space="preserve">(ผู้เข้าร่วมประชุมชาย) ครับก็ขออนุญาตรับรองก็โครงการนี้เป็นโครงการร่วมวิจัยกับเอกชน โดยได้รับอนุมัติโครงการวันที่ 4 ตุลาคม 2562 โดยประกอบด้วยผู้ร่วมวิจัยมีจาก สวทช. ธรรมศาสตร์ เกษตรศาสตร์ และบริษัท… คอเปอเรชัน โดยได้รับอนุมัติงบประมาณอยู่ทั้งสิ้น 12 ล้าน นะครับ รวม In Cash In Cry คือ 41 ล้านบาท นะครับ ก็โดยที่มีผู้จ่ายเงินอยู่ 2 ฝั่ง ก็คือ สวทช. กับเอกชน แล้วก็มีสัดส่วนความเป็นเจ้าของ เดิมที่ตกลงไว้ก็คือ สวทช. 30 เปอร์เซ็นต์แล้วก็เกษตร แล้วก็บริษัท Inconova คนละ 10 นะครับ ทีนี้หลังจากนั้นแล้ว หลักจากโครงการได้รับการอนุมัตินะครับ ก็ได้มีการทำสัญญาให้แต่ละฝ่ายนะครับ แล้วก็มีการประชุมร่วมกันกับ TOO แล้วก็มหาวิทยาลัยเกษตรศาสตร์ เมื่อวันที่ 19 ธันวาคม ปรากฏว่า ม. เกษตร บอกว่าหลังจากพิจารณาแล้วเขาขอเพิ่มสัดส่วนความเป็นเจ้าของจาก 10 เปอร์เซ็นต์ เป็น 20 เปอร์เซ็นต์นะครับ ขอลดของธรรมศาสตร์ลงแล้วก็ให้ เหมือนกับว่าโอนสิทธิ์ในโครงการมากขึ้น โดยสรุปก็คือ โอนสิทธิ์ผลประโยชน์ใน ม. เกษตร มากขึ้น ถ้าหากไม่ได้รับสัดส่วนตามที่ร้องขอก็อาจจะขอถอนตัวออกจากโครงการนะครับ ก็เลยได้ประชุมขอร่วมกันตามเดิมแบบที่ได้รับ… ใหญ่นะครับ แล้วก็ทางบริษัทร่วมวิจัยแสดงเจตจำนงในความต้องการดำเนินโครงการวิจัยร่วมกับ สวทช. ต่อไป เพราะฉะนั้น ทาง สวทช. ก็ได้เจรจากันต่อ</w:t>
      </w:r>
    </w:p>
    <w:p>
      <w:pPr>
        <w:pStyle w:val="BodyText"/>
      </w:pPr>
      <w:r>
        <w:t xml:space="preserve">(เลขาฯ) เกษตร</w:t>
      </w:r>
    </w:p>
    <w:p>
      <w:pPr>
        <w:pStyle w:val="BodyText"/>
      </w:pPr>
      <w:r>
        <w:t xml:space="preserve">(ผู้เข้าร่วมประชุมชาย) เกษตรก็ได้เจรจาต่อทางโทรศัพท์ และได้รับแจ้งจากทาง ม. เกษตร ว่า ถ้าไม่ได้สัดส่วนตามที่ร้องขอจะถอดตัวจากโครงการนะครับ ก็เอ่อ อันนี้มัน ก็เลยแนวทางการแก้ไขปัญหาก็คือ ได้รับการแจ้งจาก TOO ของทางเกษตรแล้วนี่ ก็ที่จะหารือในวันนี้ก็คือ จะปรับผู้ร่วมโครงการครับ เหลือ 3 สถาบัน ก็คือ สวทช. ธรรมศาสตร์ และบริษัทคอสโนว่าอินโนเวชัน แล้วก็จะขอเพิ่มเติมนักวิจัยจาก MTEC เป็นผู้เชี่ยวชาญด้าน Fanniement ปรับเปลี่ยนการทำสัตว์ทดลอง จากเดิมที่ทำที่เกษตรมาดำเนินการที่ธรรมศาสตร์นะครับ แล้วก็ปรับสัดส่วนความเป็นเจ้าของ อ้างอิงจาก คอนทิวิวชัน ของธรรมศาสตร์เป็น 55 เปอร์เซนต์ แล้วก็ VIC จาก</w:t>
      </w:r>
    </w:p>
    <w:p>
      <w:pPr>
        <w:pStyle w:val="BodyText"/>
      </w:pPr>
      <w:r>
        <w:t xml:space="preserve">(ดร.ไพรัช) เชิญ บีครับ</w:t>
      </w:r>
    </w:p>
    <w:p>
      <w:pPr>
        <w:pStyle w:val="BodyText"/>
      </w:pPr>
      <w:r>
        <w:t xml:space="preserve">(ผู้เข้าร่วมประชุมหญิง) ทำไมของ VIC เขาเพิ่มขึ้นคะ</w:t>
      </w:r>
    </w:p>
    <w:p>
      <w:pPr>
        <w:pStyle w:val="BodyText"/>
      </w:pPr>
      <w:r>
        <w:t xml:space="preserve">(ผู้เข้าร่วมประชุมชาย) ครับ จากจริง ๆ แล้ว ในข้อเสนอตามเดิมนี่ เงิน Cotivition ตามสัญญาเดิมของบริษัท วิค นี่ แต่ว่าในสัญญาเดิม เขาขอ 10 เปอร์เซ็นต์ก็พอ แบ่งให้กับเกษตรมากขึันอย่างนี้ครับ ทีนี้พอเกษตรถอนตัวออกไป เราก็เลย ถ้าอย่างนั้นก็คือให้เขาเป็น 15 เปอร์เซ็นต์</w:t>
      </w:r>
    </w:p>
    <w:p>
      <w:pPr>
        <w:pStyle w:val="BodyText"/>
      </w:pPr>
      <w:r>
        <w:t xml:space="preserve">(ผู้เข้าร่วมประชุมหญิง) ก็งานที่ทางธรรมศาสตร์เขา Cover ได้หมดใช่ไหมคะ จะมี 2 คณะ ก็คือคณะวิศวะและก็แต่เดิมแล้วทางเกษตร รับหน้าที่ทางด้าน Design… แต่เดิมที่ทำได้อยู่ แล้วก็มีผู้เชี่ยวชาญจาก MTEC เข้ามาช่วย ก็คือพี่เศษธวัต จะ cover ไปได้ ส่วนการทำทดลองในสัตว์นี่ที่จะใช้ของเกษตร ก็ทางธรรมศาสตร์ก็มีสวนสัตว์ทดลอง ซึ่งเราก็ได้ติดต่อไว้แล้ว ก็ทำได้อยู่ครับ ก็จะใช้เป็นการจ้างเลยนะครับ</w:t>
      </w:r>
    </w:p>
    <w:p>
      <w:pPr>
        <w:pStyle w:val="BodyText"/>
      </w:pPr>
      <w:r>
        <w:t xml:space="preserve">(ผู้เข้าร่วมประชุมหญิง) คือไม่แน่ใจว่าบริษัท EIC เขาเข้ามาทำงานร่วมกับเรา หรือวางแผนร่วมวิจัยมากขนาดไหนค่ะ</w:t>
      </w:r>
    </w:p>
    <w:p>
      <w:pPr>
        <w:pStyle w:val="BodyText"/>
      </w:pPr>
      <w:r>
        <w:t xml:space="preserve">(ผู้เข้าร่วมประชุมชาย) ก็มาร่วมตั้งแต่ต้นนะครับ จริง ๆ แล้วโครงการนี้ คนที่อยากทำตั้งต้นเลย มาคุยกับเรานี่ก็คือ บริษัท วิค เขาอยากจะทำ…</w:t>
      </w:r>
    </w:p>
    <w:p>
      <w:pPr>
        <w:pStyle w:val="BodyText"/>
      </w:pPr>
      <w:r>
        <w:t xml:space="preserve">(ผู้เข้าร่วมประชุมหญิง) คือ พอดี เราจะทำเครื่องมือแพทย์หลายชิ้น ก็อย่างน้อยคุณสมบัติของเราไม่มีอะไรที่มันเหนือกว่า หรือเทียบเท่านี่ แต่ว่าทำให้มันดีกว่าแบบหรือออกแบบวิจัยไปในแนวนั้นนี่นะคะ ก็เลยแบบ อยากให้ลองคุยกับบริษัท อยากให้ลองทำแผนการตลาดว่าจะเจาะกลุ่มไหน หรือจะเข้าอย่างไร เราจะได้พัฒนาไปทางแนวนั้นค่ะ</w:t>
      </w:r>
    </w:p>
    <w:p>
      <w:pPr>
        <w:pStyle w:val="BodyText"/>
      </w:pPr>
      <w:r>
        <w:t xml:space="preserve">(ผู้เข้าร่วมประชุมชาย) ก็คือ บริษัทแต่เดิมมีผลิตภัณฑ์เป็น Guide Wide พวกที่ใช้กับเส้นเลือดอยู่แล้ว แต่ว่าเป็นที่ส่งออก 100 เปอร์เซ็นต์นะครับ แล้วก็เลยคิดว่าถ้าเรามี Product ลาย Production ให้กว้างขึ้นก็จะเป็นประโยชน์ เพราะฉะนั้นเลยอาศัยว่าในโครงการนี่มีคุณหมอหัวใจนี่จากธรรมศาสตร์ ก็จะเป็นคีย์ จะร่วมออกแบบให้การยอมรับกับกลุ่มคุณหมออย่างนี้ครับ</w:t>
      </w:r>
    </w:p>
    <w:p>
      <w:pPr>
        <w:pStyle w:val="BodyText"/>
      </w:pPr>
      <w:r>
        <w:t xml:space="preserve">(ผู้เข้าร่วมประชุมหญิง) ที่ผ่านมา หลังจากโครงการได้รับอนุมัติแล้ว ม. เกษตร ได้ อะไรที่เป็นเชิง IP หรืออะไรแล้วหรือยังคะ ระหว่างที่เริ่มโครงการ กับสิ้นสุดที่ว่าเขาจะไม่มีส่วนร่วมน่ะค่ะ</w:t>
      </w:r>
    </w:p>
    <w:p>
      <w:pPr>
        <w:pStyle w:val="BodyText"/>
      </w:pPr>
      <w:r>
        <w:t xml:space="preserve">(ผู้เข้าร่วมประชุมชาย) ก็ในเชิงตั้งแต่ช่วงนี้ ยังไม่มีครับ เนื่องจากว่า อย่างที่เรียนว่าหลังจากอนุมัติไปแล้วก็ดำเนินการเรื่องสัญญากันอยู่นะครับ โอ.เคเบื้องต้นไป ยังไม่มีการออกแบบ ยังไม่มีการยุ่งกับเรื่อง IP ครับ</w:t>
      </w:r>
    </w:p>
    <w:p>
      <w:pPr>
        <w:pStyle w:val="BodyText"/>
      </w:pPr>
      <w:r>
        <w:t xml:space="preserve">(ดร.ไพรัช) Key Success อยู่ที่ไหน ใครกุมหัวใจน่ะ</w:t>
      </w:r>
    </w:p>
    <w:p>
      <w:pPr>
        <w:pStyle w:val="BodyText"/>
      </w:pPr>
      <w:r>
        <w:t xml:space="preserve">(ผู้เข้าร่วมประชุมชาย) ผมมองว่ามี 2 ส่วนหลัก ๆ ส่วนแรกก็เป็นคุณหมอ หมอคน หมอที่จะเป็นผู้ใช้ ว่าเขายินดีจะใช้หรือเปล่า ส่วนหนึ่งก็คือว่า แล้วเอกชนยินดีจะทำหรือเปล่า</w:t>
      </w:r>
    </w:p>
    <w:p>
      <w:pPr>
        <w:pStyle w:val="BodyText"/>
      </w:pPr>
      <w:r>
        <w:t xml:space="preserve">(ดร.ไพรัช) เอกชน คือใคร</w:t>
      </w:r>
    </w:p>
    <w:p>
      <w:pPr>
        <w:pStyle w:val="BodyText"/>
      </w:pPr>
      <w:r>
        <w:t xml:space="preserve">(ผู้เข้าร่วมประชุมชาย) เอกชนก็หมายถึง บริษัท VIC ครับ ที่เป็นคีย์ แล้วเราล่ะ</w:t>
      </w:r>
    </w:p>
    <w:p>
      <w:pPr>
        <w:pStyle w:val="BodyText"/>
      </w:pPr>
      <w:r>
        <w:t xml:space="preserve">(ผู้เข้าร่วมประชุมชาย) เราก็ เรื่องเทคโนโลยี คือ ๆ คือ อย่างที่ได้เรียนแจ้งไปว่า ในตลาดการแพทย์จริง ๆ แล้วทำได้ ไม่ได้แปลว่าจะขายได้นะครับ ก็จะมีการยอมรับของคุณหมอก็เป็นประเด็นสำคัญมาก เพราะจริง ๆ แล้ว การ Success โครงการนี้ การที่มีบริษัทเอกชนอยากทำมันก็คงทำได้ชิ้นงานออกมาล่ะ ได้มาตรฐาน แต่ว่าการยอมรับจากคุณหมอก็จะเป็นเรื่องยากนิดหนึ่ง เราก็เลยคิดว่า โอ.เค. คิดว่า หรือว่า In Put หรือความเห็นของคุณหมอ ต่าง ๆ จะเป็นสิ่งสำคัญอย่างนี้ครับ</w:t>
      </w:r>
    </w:p>
    <w:p>
      <w:pPr>
        <w:pStyle w:val="BodyText"/>
      </w:pPr>
      <w:r>
        <w:t xml:space="preserve">(ดร.ไพรัช) มี Comment อื่นไหมครับ เชิญคุณหมอครับ</w:t>
      </w:r>
    </w:p>
    <w:p>
      <w:pPr>
        <w:pStyle w:val="BodyText"/>
      </w:pPr>
      <w:r>
        <w:t xml:space="preserve">(ผู้เข้าร่วมประชุมชาย) ไม่ทราบว่าคำถามคล้าย ๆ เชื่อมโยงกับเมื่อกี้ คำถามของตลาดในอนาคต เพราะว่า Indent กับเจ้าตลาดเดิมยังยากอยู่เลย อันนี้คำถามหลักนะครับ</w:t>
      </w:r>
    </w:p>
    <w:p>
      <w:pPr>
        <w:pStyle w:val="BodyText"/>
      </w:pPr>
      <w:r>
        <w:t xml:space="preserve">(ผู้เข้าร่วมประชุมชาย) ขออนุญาตช่วยตอบนะครับ ที่บริษัท vascular ที่มาแอปโพสต์กับเรา สิ่งหนึ่งคือ เขาต้องการ ในตลาดในเมืองไทย เพื่อให้ประชาชนคนไทยได้รับประโยชน์อันดับแรก แต่เขาคิดว่าเมืองไทยนี่ ยังเป็นตลาดที่ไม่ใหญ่นัก เป็นตลาดที่ค่อนข้างเล็กนะครับ แต่สิ่งหนึ่ง คือ บริษัทนี้ ที่ผลิตเกี่ยวกับนี่ที่เมืองจีน เขาจะเอานำผลจากการที่กลุ่มหมอไทยพัฒนาจากไอ้ที่ส่วนที่ New Design ที่เป็น Tops 5 Tops 10 อย่างนี้ จากนั้นถ้าจะทำเรื่องการขายนี่ สิ่งที่ทำกำไรนี่จะไปอยู่ที่ตลาดจีน มันจะได้แมสสเกล จากนั้นค่อยกลับเข้ามาเพิ่มราคา เพราะจริง ๆ ตลาดเมืองไทย แข่งขันกันสูง จาก 85,000 ลงมาเหลือ 83,000 ซึ่ง 5,000 นี่ มันต้อง Last Scale มาอันนี้ก็เป็นโจทย์อันหนึ่งที่ตลาดจริง ตลาดใหญ่มันอยู่ที่ต่างประเทศครับ</w:t>
      </w:r>
    </w:p>
    <w:p>
      <w:pPr>
        <w:pStyle w:val="BodyText"/>
      </w:pPr>
      <w:r>
        <w:t xml:space="preserve">(ผู้เข้าร่วมประชุมชาย) คือถ้างั้นผมก็อยากเห็นบริษัทลงทุนมากกว่านี้นะครับ</w:t>
      </w:r>
    </w:p>
    <w:p>
      <w:pPr>
        <w:pStyle w:val="BodyText"/>
      </w:pPr>
      <w:r>
        <w:t xml:space="preserve">(ผู้เข้าร่วมประชุมชาย) อย่างนี้ครับ ขออนุญาตครับ คือ ขณะนี้กำลังลงทุน ในส่วนของ Manage Facuring ของเขานี่หลักเกินร้อยล้าน หรือ 200 ล้านขึ้น แต่สิ่งนี้คือเขามาลงเรื่องการวิจัย ในส่วนของการทดสอบ ส่วน Design สวทช. สามารถทำเป็น Consotium แล้วก็ Grouping แล้วก็ Develop เรื่องดีไซน์ตัวนี้นะครับ ส่วนเอกชนนี่ก็ใช้การที่เขากังวลว่า ซีเคียวกลุ่มหมอก่อน ส่วนเรื่องการลงทุนนี่เขาไม่น่าจะไม่มีปัญหาเรื่องการลงทุนเลยครับ ตรงนี้</w:t>
      </w:r>
    </w:p>
    <w:p>
      <w:pPr>
        <w:pStyle w:val="BodyText"/>
      </w:pPr>
      <w:r>
        <w:t xml:space="preserve">(ดร.ไพรัช) โครงการนี้อนุมัติไปแล้ว อันนี้มาขอเปลี่ยนแปลง สวทช. ก็มีประสบการณ์เยอะนะครับ แล้วก็ Right Off ไป Right Off ไปหลาย คือ เวลาทำกับต่างชาติ แล้ว Life Off ไปบริษัท สมัยหลังก็มีของ MTEC ไปอันหนึ่ง อันที่ ผมจำไม่ได้อันที่ทำกับกคือถ้าเราไม่ระมัดระวัง ต่างชาติ แต่พอถึง Clinical เมื่อไหร่ ก็คอยดูแลให้ดีนะครับ โอ.เค. อนุมัตินะครับ</w:t>
      </w:r>
    </w:p>
    <w:p>
      <w:pPr>
        <w:pStyle w:val="BodyText"/>
      </w:pPr>
      <w:r>
        <w:t xml:space="preserve">(อาจารย์วันทนีย์) อาจารย์หลังจากนี้ก็จะประสานงาน TOO ใหม่</w:t>
      </w:r>
    </w:p>
    <w:p>
      <w:pPr>
        <w:pStyle w:val="BodyText"/>
      </w:pPr>
      <w:r>
        <w:t xml:space="preserve">(ดร.ไพรัช) แต่ว่าสัญญาทำให้ดีนะ ใครเข้า ใครออก ให้ทางกฎหมายช่วยนะครับ ต่อไปวาระที่ 4 ครับ</w:t>
      </w:r>
    </w:p>
    <w:p>
      <w:pPr>
        <w:pStyle w:val="BodyText"/>
      </w:pPr>
      <w:r>
        <w:t xml:space="preserve">(ดร.ไพรัช) 4.1 ครับ เป็นอะไรครับ</w:t>
      </w:r>
    </w:p>
    <w:p>
      <w:pPr>
        <w:pStyle w:val="BodyText"/>
      </w:pPr>
      <w:r>
        <w:t xml:space="preserve">(อาจารย์วันทนีย์) วาระที่ 4 นะคะ เรื่องเพื่อทราบนะคะ จริง ๆ ก็เหมือนเรื่องสืบเนื่องนะคะอาจารย์ ก็คือ เรื่องการพัฒนางานวิจัยสู่ Startup นะคะ ที่ทางโครงการบริหารจัดการนวัตกรรม ของศูนย์บริการจัดการเทคโนโลยีตั้งแต่ของการประชุม BME วันนี้ก็ได้เรียนเชิญมานะคะ เพื่อให้ช่วยดูว่ากลไกที่เราจะสามารถเข้าไปช่ว่ยกลุ่มบริษัท ที่เราดูแลอยู่นะคะ สามารถทำอย่างไรได้บ้าง ค่ะ เดี๋ยวขอเชิญนะคะ คุณศรีทิพย์นะคะ ค่ะ</w:t>
      </w:r>
    </w:p>
    <w:p>
      <w:pPr>
        <w:pStyle w:val="BodyText"/>
      </w:pPr>
      <w:r>
        <w:t xml:space="preserve">(ผู้เข้าร่วมประชุมหญิง) สวัสดีค่ะ ศรีทิพย์ จากทีม… ก่อนที่จะมาเล่ารายละเอียดให้ท่านกรรมการได้ฟัง ก็ขออนุญาตCenter เป็นศูนย์บริหารจัดการเทคโนโลยีนะคะ ทำงานกับส่วนภาคของเอกชนค่อนข้างเยอะ กลไลที่จะขออนุญาตที่จะเล่า 3-4 สไลด์ ของการที่จะเข้าไปช่วย Statup กลไก TMC ในภาพใหญ่ ขอภาพต่อไปค่ะ จะเป็นภาพรวมนะคะ เป็น Maccanisym ที่จะช่วยเรื่องของธุรกิจนะคะ ในภาพ ท่านจะเห็นว่าแบ่ง Stage ออกเป็น 3 Stage ด้วยกัน ส่วนที่เป็น Start Up ของธุรกิจ Concept นะคะ Prototype นะคะ ส่วนที่ปักจะเห็นว่าจะมีส่วนที่แหลม ๆ ปักหมุดไว้นี่ ก็คือว่าเป็นกลไกนะคะ ของ TMC จากด้านล่างมองขึ้นมานะคะ เราจะมีศูนย์บมเพาะธุรกิจ Big นะคะ เขาก็มีโปรแกรม เรียกว่า ในการเรียนว่าบ่มเพาะ ตั้งแต่ Clean to Bration Post Incuvation ขยับมานิดหนึ่ง Prototype นั้นมีแนวโน้มที่ดีนี่ ร่วมลงทุน NIC เราเรียกว่า นิกนะคะ ลงทุนนะคะ ซึ่ง สวทช. นี่ก็เป็นศูนย์ลงทุน แต่ศูนย์ลงทุนของ สวทช. นี่ เป็นภาพในการเอางานวิจัยของ สวทช. ไปต่อยอดนะคะ เราก็มีส่วนที่เรียกว่า เรียกว่าเป็นแหล่งทุน เรียกว่ามีสิ่งที่สนใจใน Startup ที่กำลังบ่มเพาะอยู่ แต่ขยับขึ้นมาอีก เป็นเรื่องของ TLO ทั้งสิ้น ของการจดสิทธิบัตร เรื่องของ license ให้อนุญาตใช้สิทธิ์นะคะ ที่ทาง TMC ได้มีอยู่ก็คือ Nstda Startup จะเป็นการ Sprint off เกิดเป็น เรียกว่าหน่วยงานที่ชัดเจน อันนี้เป็นผลงานวิจัย สวทช. อันนี้เป็น Funding แล้วค่ะ ในการที่จะทำวิเคราะห์ทดสอบ การเอาไปผลิต คือ มี Prototype มียอดสั่งซื้อมา แล้วไม่มีทุน ต้องการทุนสักจำนวนเพื่อไปทดสอบตลาดนะคะ อันนี้ก็จะเป็นกลไกในเรื่องของ Start Up พอกิจการโตขึ้นมาอีกนิดหนึ่งนะคะ มองไปทางขวา Pointer จะมี Start Voicher startup voucher ก็จะเป็น Funding เช่น อาจจะทำการ เขาเรียกว่า Makeg อันนี้ก็จะเป็นการวางแผนให้ผู้เชี่ยวชาญลงมาช่วย หรือการที่จะออกต่างประเทศ หรือการที่จะออกบูธก็ใช้เงินในการออกบูธ ที่ทำ Market Expention นะคะ คอยเป็นพี่เลี้ยงนะคะ พอเติบโตขึ้นมาเป็น Growth ขึ้นมา พอสมควรก็จะเริ่มมีอาจจะต้องใช้การปรับปรุงกระบวนการเพิ่มเติมนะคะ อันนี้ก็มีโครงการ itab ค่าที่ปรึกษาของผู้เชี่ยวชาญให้นะคะ อันนี้ก็ Roll Interest ในการกู้ พอโตมาแล้วก็เริ่มมีการเสียภาษี มีสว่นของงานวิจัย ก็สามารถเอาเงินนั้นมาหักลดหย่อนภาษีได้ 10 เปอร์เซ็นต์ ผ่านภาพรวมที่ใช้ในการ TMC ในการทำธุรกิจค่ะ ภาพถัดไปค่ะ อันนี้ก็เป็นภาพใหย่นะคะ อันนี้ก็ที่พูดรวมทั้งหมด กลไกลของ TMC ที่ช่วยนี่ก็เรียกว่าช่วยเกือบครบทั้งวงจรนะคะ มีทั้งด้าน เทคโนโลยี การช่วยเหลือ IP Consul Infra Structer อันนี้ก็เป็นภาพที่ว่าใครอยู่ตรงไหน ขอผ่านไปนะคะ มาเข้าเรื่องตรงที่ส่วนที่จะเกี่ยวกับกลุ่ม Start Up A-MED ไม่ได้ทำเพื่อเฉพาะของกลุ่มของ i-Creat อันนี้เป็นกลุ่มของกลุ่มใดกลุ่มหนึ่งนะคะ อันนี้ คือ Supply Chain ที่พยายามเขียนให้ทุกท่านว่า ด้านซ้ายเป็น Technology ReSearchด้านซ้ายสีน้ำเงินนี่ ก็คือเป็นเรียกว่ามีผลงานการประกวดต้นแบบเป็นจำนวนมากนะคะ ด้านขวาสุดก็คือ User สีแดงนี่ ค้นพบ พบว่า งานที่เป็นงานประกวดจากเวทีต่าง ๆ ที่ออกมาเป็นผลิตภัณฑ์แล้วถึงเมื่อผู้ใช้นี่มันน้อยมากนะคะ เพราะฉะนั้นอันนี้คือการที่อ้อได้ทำการ ดูงาน แล้วก็ได้พูดคุยกับเรียกว่าผู้ประกอบการที่อยู่ในธุรกิจนี้ก็ค้นพบว่า ธุรกิจในการผลิตอุปกรณ์อำนวยความสะดวก สำหรับผู้สูงอายุและผู้พิการในประเทศไทยมันไม่มี ที่มีก็จะเป็นธุรกิจเล็ก ๆ ที่ไมีมีนัยสัมพันธ์เมื่อไม่มีแต่เป็นการ Import เข้ามาอย่างเดียว Supply Chain นี้ก็คือ ถ้าท่านต้องการให้ฝั่งซ้ายนะคะ ที่เป็น Technology เราต้องทำสำคัญอันแรกคือ Product Development ตัว Product นี่นะคะ เมื่อมี Prototieการทดสอบ ทดสอบในส่วนของ Clinical Trial ด้วย ว่าสินค้านั้น เป็นสิ้นค้าที่ใช้ได้จริง ๆ ใช่ไหมนะคะ เราก็ไม่อยากจะสนับสนุนสินค้าตัวไหนที่พอทำไปแล้ว จนจะผลิตออกเป็น Mask นี่ อ้าว มันไม่ใช่อย่างที่ User ต้องการ สำคัญประการหนึ่งก็คือ เรื่องถัดไปคือเรื่อง Standard อุปกรณ์อำนวยความสะดวกนะคะ ถูกจัดใน Medical Device Class A อยู่หลายจำนวนด้วยกันนะคะ เพราะฉะนั้นการทำมาตรฐานจึงเป็นเรื่องที่สำคัญ และเป็นที่น่าตกใจว่าทุกคนตกตรงนี้หมดเลย คือไม่มีใครไปถึงจุดมาตรฐาน เพราะฉะนั้น ที่เกิดขึ้น คือ ว่ามีการผลิตขายแล้ว เขาขายแค่วงเล็ก ๆ กลุ่มเล็ก ๆ มันขยายไปกว่านั้นไม่ได้นะคะ สุดท้ายก็คือการหา OEM มาตรฐาน OEM ที่เป็นผู้ผลิตที่มี ISO หายากมากนะคะ ที่เรียกว่า จะเอามาช่วยให้ Product Development นี้สำเร็จนะคะ ก็ยังไม่ใช่ปัญหาใหญ่ ก็มีส่วนที่จะทาง DentiiScan จะถอดบทเรียนมาก็น่าสนใจ อาจจะเป็น Platform โมเดลของการทำอุปกรณ์อำนวยความสะดวกผู้สูงอายุนะคะ ขอหน้าถัดไปค่ะ เพราะว่าธุรกิจที่เป็นอุตสาหกรรมที่เป็นสิ่งอำนวยความสะดวกสำหรับผู้สูงอายุในประเทศนี่มันยังไม่มี ทีมของ TMC ทำนะคะ ผ่าน Innovation Manager นี่ ก็คือ การทำ Excentive Device คือเราจะทำการบ่มเพาะผู้ประกอบการใหม่ในอุตสาหกรรมผู้สูงอายุ และผู้พิการ อันนี้เป็นโครงการใหม่นะคะ Innicheage เพิ่งจะเริ่มจัดทำนะคะ ขอหน้าถัดไปค่ะ 3 แพลตฟอร์มนะคะ ที่จะช่วยให้เกิด… ทีนี้อ้อจะขอย้ำว่าเป็น ก็จะมี 3 Platform ด้วยกัน Platform แรกก็คือต้อง Scout ค่ะ ไม่ใช่เฉพาะงานของ i-CREATe งานของมหาวิทยาลัย ซึ่งปีที่แล้วได้ไปสำรวจแล้วเป็น Prototype มีเป็น 100 ผลงานนะคะ ที่เป็น มีคุณค่าอยู่หลายจำนวนเลย ที่สามารถเอาไปต่อยอด แล้วก็เราอาจจะดึงมันขึ้นมาแล้วก็ศึกษาทางการตลาดว่า Market ตลาด มีการตอบสนองแค่ไหน มีผู้ใช้แค่ไหนนะคะ ฉะนั้นการ Scouting Platform ตรงนี้ก็เลยมีกิจกรรมอยู่อย่างหนึ่งนะคะ คือเป็นโครงการนะคะ ประกวดแผนธุรกิจ เราจะไม่ประกวดตัวสิ่งนวัตกรรมแล้วนะคะ เพราะมันมีมากแล้วค่ะนี่ล่ะ ขึ้นมานะคะ แล้วก็คัดเลือกนวัตกรรมที่จำเป็นในการใช้ 2 กลุ่ม คือกลุ่ม Mobility และกลุ่ม cแล้วก็เปิดโอกาสให้ทั้งนักศึกษาแล้วก็ผู้ประกอบการมา หรือบุคคลทั่วไป ที่จะเลือก เป็นวิธีหนึ่งในการ Scout นะคะ เมื่อเปิดรับอีกด้านหนึ่ง อีก Chanel หนึ่ง อย่างเช่นของ i-Create แต่ว่าน้องยังไปได้ไม่ถึยังติดขัด กลุ่มนี้ก็จะเป็น แทร็ก Chanel เข้าสู่ Standard Platform ก็ได้ไปแตะอยู่ 2 ที่ คือ PTEC และ อย. นะคะ ท่าน อย. ท่านพรพัฒน์ ก็ได้ส่งน้อง ๆ ที่อยู่ใน Satrup เพื่อจะได้รู้ว่าเขาจะเป็นผู้ผลิตอุปกรณ์การแพทย์อย่างไร ตอนนี้ก็มีการทำงานอยจPTEC เอง ก็ เป็นศูนย์พัฒนาไฟฟ้าอิเล็กทรอนิกนะคะ ทาง ดร.ไกรสร ต้องการที่จะเปิด ก็เลยคุยกันว่า สนใจไหม กลุ่มนี้ซึ่งเขาค่อนข้างสนใจ วList ของเขานี่ ค่อนข้างครอบคุลมแล้ว คือว่าเขาสามารถทำการทดสอบกลุ่มนี้ได้ค่อนข้างครบ ส่วนไหนที่ขาดเขาสามารถส่ง อันนี้ก็คือจะเป็น Platform Standard ได้ครบ ที่Startup ที่เข้ามาสามารถทำ Standard ได้เมื่อผ่านกระบวนการนี้แล้ว ก็มีการขึ้นบัญชีนวัตกรรมไทยต่อ ช่วยคลิกต่อนะคะ แต่ว่าในส่วน ตัวนี้ที่จะเป็นประเด็นอยู่ก็คือประเด็นของ Funding นะคะ แล้วก็ Consult แต่ว่า Consult เดี๋ยวเราใช้กลไลเข้ามาช่วยนะคะ ขออีกคลิกหนึ่งนะคะ ของ Marketing Platform มันจะมีเรื่องของ consult เพื่อที่จะให้ทุกท่านได้เห็นว่าเราเกี่ยวอะไรกับ กับ TMC นะคะ ภาพต่อไปจะเป็นขบวนการที่เราทำ Eco System นะคะ เพื่อที่จะทำให้จาก Technology Resource ต้องมี Prototype มาเสร็จแล้วนะคะ เราจะไม่เอาตัว… ขึ้นเป็น Prototype มาแล้ว อันนี้เขียนเอาไว้อยากจะมีของคณะกรรมการที่คัดเลือกนิดหนึ่ง แต่อ้อคัดเองนะคะ คือ ดูแล้ว ถ้าโอ.เค. ก็ให้ตอนนี้ก็เริ่มทำงานไปแล้ว ที่พูดอยู่ตอนนี้ก็ทำงานไปแล้ว 3-4 รายนะคะ ก็ถ้าเป็นไปได้สามารถเป็นที่เป็น ได้นี่ จะมีประโยชน์อยู่ 2 เรื่อง ว่าใช่ไหมนะคะ กับ 2 ก็คือ ถ้าในคณะกรรมการจะมีทั้ง อย. หรือ สมอ. จะเรียกว่า เป็นการ consult ด้วยของ อย. นะคะ ด้านสีม่วงทั้งหมดตอนนี้ก็คือการทำ อินโทรดิวาย เราจะทำอยู่ 3-4 เรื่องด้วยกัน อันแรกก็คือ Standard Rightstation ซึ่งตรงนี้นี่ เราคงจะต้องเทรนนะคะ เพราะว่าน้อง ๆ ไม่มีความรู้เรื่องการทำ พื้นฐานอะไรก็ยังค่อนข้างขาด เราต้อง Train เขาให้รู้นะคะ น่าจะจัดอยู่กุมภาพันธ์หรือ มีนาคมนี้นะคะ แล้วก็เรามีส่วนของ Testing Lab แล้วก็ตอนนี้ PTEC ก็ช่วยเป็น consult ของการทำมาตรฐานให้ด้วยนะคะ ตอนนี้เราคุยกับทีมของ ซับคอนไป คือ สมาคมรับช่วงการผลิตก็มีเขาเองก็กำลังหางานเพิ่ม ส่วนมากนี่อุตสาหกรรมที่อยู่ใน… ส่วนมากเป็นยานยนต์หมดเลย เขาหนีตายจากยานยนต์นะคะ ตอนนี้เราคุยในเบื้องต้นนี่ที่เรากำลังทำ เพราะเราไม่เก่งเรื่องของการผลิต เขาบอกว่าอันนั้นเป็นสิ่งที่เขาชำนาญ เขาก็มาช่วย อันนี้แล้วก็อาจจะทำเป็น Maching กับ อีกสิ่งหนึ่งที่เราพยายามช่วยนะคะ คือ การทำ มาเก็ตเทสต์อุปกรณ์หลายตัว กับพวก Lasin Home อยู่กับ สวทช. นะคะ อยู่ได้นะคะ สุดท้ายนี่ เมื่อมันมีมาตรฐานมันสามารถลงทะเบียนขึ้นบัญชีนวัตกรรมไทยได้นะคะ แล้วก็ส่วนหนึ่งที่ จะอันนี้จะเป็นแผนต่อไปนะคะ ก็คือ การทำ B2B Market ก็คือการขายใน Volume ใหญ่ ๆ โครงการอะไรสักอย่างหนึ่งที่อาจารย์ไพรัชพูดไว้ ภาครัฐนี่นะคะ จะเกิดขึ้น ถ้าเขาสามารถเกิดจาก ได้ การทดลองการตลาดจะเกิด ถัดจากตรง พอหมดตรงนี้แล้วเราก็อาจจะทำเชื่อมโยงกับ Assimilator ซึ่งทางศูนย์บ่มเพาะธุรกิจเขาทำอยู่ เรื่อแล้วก็เขามีความเก่งในเรื่องของ… เรียกว่าออกตลาดด้วยการไปประกวดงานต่าง ๆ นั้น คือเราออกงานขายของต่างประเทศนะคะ แล้วเขาก็มี cosing หรือกลยุทธในการตลาด แล้วก็เรื่องของ Fun ที่ทำแล้วส่วนสีม่วงนี้คือทำอยู่ กำลังทำอยู่เริ่มนิดหนึ่งแล้วนะคะ ภาพถัดไปค่ะ อันนี้เป็น เรียนกว่า มีอีกนิดหนึ่งค่ะอาจารย์ ค่ะ อันนี้เอามาข้ามอันนี้เลยค่ะ กลไกของ TMC เราอยู่ตรงไหนนะคะ เราจริง ๆ อ้ออยากจะเรียกว่าเรานะคะ เรียกทั้ง A-MED ด้วย สวทช. ด้วยค่ะ ค่ะ เดี๋ยวอาจจะมีรายงานความคืบหน้าด้วย อันนี้จะชี้เลยว่ามี 4 กลไก แต่ PTEC นี่คือศูนย์คือ I-TAB ช่วย Startup และโอ.เค. อย่างนั้น ขอผ่านไปเลย อันนี้ที่เขียนว่า นีฟมอฟัน กับ นีฟมอทีน นะคะอาจารย์ โอ.เค. ผ่านไป อ้อขออนุญาตอัพเดทว่าเริ่มโครงการแล้วค่ะ อันนี้เรียน ผสจ. ด้วย มีอยู่ค่ะ ครั้งนี้เป็นการ Present ครั้งแรก แล้วก็อยู่ตรงนี้แล้ว ก็คืออ้อได้เริ่มโครงการแล้วค่ะ ตัวดิปเทคอินโนเวชัน เป็นการทำมาตรฐาน สนับสนุนการขึ้นทะเบียนเป็นเครื่องมือแพทย์ การขึ้นทะเบียนบัญชีนวัตกรรมไทย ในการผลักดัน แต่สุดท้ายผู้ประกอบการต้องเดินเอง ต้องเป็นคนเดินเอง แต่เราก็จะช่วยหาทุนด้วยนะคะ หน้าถัดไปเลยค่ะ ตอนนี้ 5 โครงการเริ่มแล้วนะคะ เป็น 5 โครงการที่… ใช่ค่ะ เป็น 5 โครงการที่ อ้อทำใบสมัครให้เขากรอกนะคะ Commit มาว่ายินดีเข้าร่วม ยินดีดำเนินตามแผนของโปรแกรมทั้งหมดนะคะ อาจารย์เพิ่มเริ่มคะ่ อาจารย์อย่าเพิ่งทดสอบค่ะ เดี๋ยวตก</w:t>
      </w:r>
    </w:p>
    <w:p>
      <w:pPr>
        <w:pStyle w:val="BodyText"/>
      </w:pPr>
      <w:r>
        <w:t xml:space="preserve">[เสียงหัวเราะ]</w:t>
      </w:r>
    </w:p>
    <w:p>
      <w:pPr>
        <w:pStyle w:val="BodyText"/>
      </w:pPr>
      <w:r>
        <w:t xml:space="preserve">(ผู้เข้าร่วมประชุมหญิง) อย่างนั้น เดี๋ยวก่อน ค่ะ ค่ะ อย่างนั้นเดี๋ยวอ้อ คืออันนี้ 5 โครงการนะคะ สิ่งที่อ้อเริ่มก็คือคุยกันก่อน เอาทั้งหมดมาติวกันก่อนว่าใครรู้จักอะไรอย่างไร แล้วเรียกบัญชีนวัตกรรมไทยมา เชิญทาง ดร. ไกรศร กับ PTEC ,kให้ความรู้นะคะ เราก็เริ่มมองเห็นแล้วว่าควรเดินไปทางไหน แล้วอ้อก็เรียกประชุมอีกครั้งหนึ่งที่จะมาช่วยกันดัน อ้ออยากให้เขาได้ปรึกษาเบื้องต้น หน้าตาแบบนี้ ITAP ก็ประชุมได้นะคะ ก็ ตอนนี้กำลังขึ้นโครงการ i-tab ที่ปรึกษานี่เขาต้องไป ถ้าคุณจะไป ISO 1310 มัน List ออกมาพร้อมกับค่าใช้จ่าย มาดูว่า 1. เงินเราพอไหม กับ 2. เราทำไหวไหม ระยะเวลาได้ไหมนะคะ อันนี้ก็ผ่านมาได้ เราก็พาเด็ก ๆ ไปทัวร์ PTEC ค่ะ อันนี้คือขึ้นโครงการให้ได้ หาทุน แล้วก็จัดฝึกอบรมค่ะ ค่ะ อย่างนั้นเอาแค่นี้ก่อนค่ะ อันนี้ไม่ต้องแล้วค่ะ ค่ะ ขอบคุณค่ะ อันนี้เป็นโครงการที่อ้อ… อีก chanelเอา 5 บริษัทนี้ก่อนค่ะอาจารย์</w:t>
      </w:r>
    </w:p>
    <w:p>
      <w:pPr>
        <w:pStyle w:val="BodyText"/>
      </w:pPr>
      <w:r>
        <w:t xml:space="preserve">(ดร.ไพรัช) คุณอ้อก็ทำไป คือ เวลาเราทำพวกนี้มันมีคู่แข่งอยู่ในท้องตลาดแล้วหรือยัง โจทย์นะ ถ้ามันมี Income มันก็น่าคิดว่ามันจะตีเราตายไหม อันที่ 1 นะ อันที่ 2 คอนเซ็ปต์ มันดีอยู่แล้ว ผมถึงว่าถ้ารัฐบาลทำตัวเป็นตลาดนี่ มันจะสู้เขาได้จริงหรือไม่ ถ้าสมมุติว่า เพราะว่า การที่เอกชน มี Product มี Hoize คนขายอยู่แล้ว แล้วรัฐบาลเก่งกว่าอยู่แล้วจมเลย เขามี ผมก็เลยคิดว่าตัวนี้ ทำไปอย่างนี้ ผมพูดบ่อยมากว่า ถ้าพอดีเรามีผู้แทน ท่านอยู่ที่นี่นะ เรามีกองทุน มีส่งเสริมคนพิการใช่ไหม ผู้สูผมก็เลยสนใจก็คือพูดมาเกือบร่วมปีแล้ว ที่ผมถามฝ่ายเลขาฯว่า อย่างที่พสุหรือวันทนีย์ไปดุบ้านบางแค อะไรพวกนี้ พวกนั้นเขาเป็น User เราจริงไหม และถ้าเขาเป็น User เราจริงนี่ เราจะทำสักกี่ตัวให้เขา แล้วทดสอบตรงนั้นให้เขาโดยเอาพวกนี้มาทดสอบ วิ่งสัก loop หนึ่งระหว่างที่คือ ที่เรามี บัญชีสิ่งประดิษฐ์นี่มันเป็นแบบที่ขายลัดก็ได้ หรือว่าเราเอาเงินไปช่วยให้เกิดมาตรฐาน มาเป็นตัวคอนเวลิเดทเรา ไม่รู้ว่ามันจะเป็นไปได้ไหมที่เราจะทำ</w:t>
      </w:r>
    </w:p>
    <w:p>
      <w:pPr>
        <w:pStyle w:val="BodyText"/>
      </w:pPr>
      <w:r>
        <w:t xml:space="preserve">(ผู้เข้าร่วมประชุมหญิง) ไปลองกับ User ค่ะ อ้อ เพราะปกติเขาก็ไปคุยกับ User อยู่แล้ว แล้วเดี๋ยว ๆ</w:t>
      </w:r>
    </w:p>
    <w:p>
      <w:pPr>
        <w:pStyle w:val="BodyText"/>
      </w:pPr>
      <w:r>
        <w:t xml:space="preserve">(ดร.ไพรัช) ผมคิดว่าใน Loop ที่เราตกลงน่าจะเอา Market หรือ บ้านบางแคหรืออะไร ผมไม่เคย มีไหมอาจารย์เอาแน่เลย Hoise ตัวนี้ ผมจะเอา 5 ตัว หรืออีก 10 ตัวอะไรก็แล้วแต่ ขอให้ได้มาตรฐานบางอย่าง แล้วบอกอาจารย์บรรยงสิ นี่มันจะทำได้ไหม มัน Increbage พอประมาณนะUser Happy ไม่ Happy ทำได้ไหมอย่างนี้</w:t>
      </w:r>
    </w:p>
    <w:p>
      <w:pPr>
        <w:pStyle w:val="BodyText"/>
      </w:pPr>
      <w:r>
        <w:t xml:space="preserve">(ผู้เข้าร่วมประชุมหญิง) ได้ค่ะ ได้ค่ะอาจารย์ แล้วก็เอาไปทดลองใช่ไหม</w:t>
      </w:r>
    </w:p>
    <w:p>
      <w:pPr>
        <w:pStyle w:val="BodyText"/>
      </w:pPr>
      <w:r>
        <w:t xml:space="preserve">(ผู้เข้าร่วมประชุมหญิง) เอาไปทดลเราสนับสนุนให้ข้างนอกได้ เราจะลองเชื่อมโยงหาแหล่งทุนให้ค่ะ</w:t>
      </w:r>
    </w:p>
    <w:p>
      <w:pPr>
        <w:pStyle w:val="BodyText"/>
      </w:pPr>
      <w:r>
        <w:t xml:space="preserve">(ดร.ไพรัช) คือที่ผมเล่านี่ Project สวทช. ระเบียบเราอำนวยหมดนะ ว่าเมื่อวานไปที่ ดร.แนน กฤษไกรท์ ทีมแนนกับอุดมชัยไปวางที่ธรรมศาสตร์ตัวหนึ่ง เล่าให้ฟังแล้ว เราดูตั้งแต่ต้นนี่เราก็เอาไปวางให้ แล้วก็ทำ Bussine ก็วางมา 2 เดือนก็ดูเสถียรดี แต่ถ้าตัวนี้เราหมุนแล้วมันเสถียรดีคล้าย ๆ ให้มันอยู่ในอ้อมกอดเราสักพักหนึ่ง เพื่อเอา Error ออก แล้วค่อยวางขาย เหมือค่าขายเลย หรืออย่างไร</w:t>
      </w:r>
    </w:p>
    <w:p>
      <w:pPr>
        <w:pStyle w:val="BodyText"/>
      </w:pPr>
      <w:r>
        <w:t xml:space="preserve">(ผู้เข้าร่วมประชุมหญิง) บีคิดว่า บีขอทดลองทำดีกว่าค่ะ ตอนนี้ ณ สร้าง Holding เองก็กำลังตั้งบริษัท ซึ่งตอนนี้กำลังมองว่า เรามีงานอย่างนี้เข้ามา ถ้ามองในมุมของ สวทช. ถ้าดูในด้าน Bussiness นี่ต้องมีความพร้อมที่จะลงทุนอะไรบ้างอย่าง ซึ่งคงต้องมองแบบนี้ บีคิดแบบนี้ค่ะ เพราะฉะนั้นถามว่าจะมีเงินลงไหม โอ.เค. ในอนาคตจะได้ Return ตรงนี้ ไม่ได้ทำ Project กับเรา</w:t>
      </w:r>
    </w:p>
    <w:p>
      <w:pPr>
        <w:pStyle w:val="BodyText"/>
      </w:pPr>
      <w:r>
        <w:t xml:space="preserve">(ผู้เข้าร่วมประชุมหญิง) ใช่ ๆ เป็น ต้องลง 50 เครื่อง เมื่อกี้ก็หันไปพูดกับพี่อ้ออยู่ว่า ก็คงหลาย 10 เครื่อง คงไม่ใช่เรื่องเดียวใช่ไหมคะ</w:t>
      </w:r>
    </w:p>
    <w:p>
      <w:pPr>
        <w:pStyle w:val="BodyText"/>
      </w:pPr>
      <w:r>
        <w:t xml:space="preserve">(ดร.ไพรัช) 50 เครื่องนี่เราไปเอาเงินของ วช. เราไปเอาเงินของ Teasale ของกฤษกับแนน กับกฤษไกร ที่กรอง Error ออกประมาณอย่างนั้นค่ะ</w:t>
      </w:r>
    </w:p>
    <w:p>
      <w:pPr>
        <w:pStyle w:val="BodyText"/>
      </w:pPr>
      <w:r>
        <w:t xml:space="preserve">(ดร.ไพรัช) ถ้าเราไม่กรอง Errorv ผมว่าเสี่ยงอยู่</w:t>
      </w:r>
    </w:p>
    <w:p>
      <w:pPr>
        <w:pStyle w:val="BodyText"/>
      </w:pPr>
      <w:r>
        <w:t xml:space="preserve">(ผู้เข้าร่วมประชุมหญิง) บีเห็นด้วยค่ะ สิ่งที่เราขาดอยู่นะคะ และก็พยายามลง ถ้าเราวิ่งไปขอทุน สวทช. เอง หรืออะไรอย่างนี้ แต่ถ้าเราเอาเชิง Business ไปจับ หรือมูลค่าอะไรพวกนี้มันจะเป็นอย่างไร</w:t>
      </w:r>
    </w:p>
    <w:p>
      <w:pPr>
        <w:pStyle w:val="BodyText"/>
      </w:pPr>
      <w:r>
        <w:t xml:space="preserve">(ดร.ไพรัช) ไอ้อุปกรณ์คนพิการ มันไม่ Make Profit ขาย เมื่อวันก่อนมีคนแขน เป็นเคนเซอร์แล้วมาติดต่อวันทนีย์ 1 อัน 2,400,000 แต่ว่าคนพิการ หรือว่าคนสูงวัย มักจะ Afford หรือมีใครอีกคนมาจ่ายเงินให้เขาทำไม่ได้</w:t>
      </w:r>
    </w:p>
    <w:p>
      <w:pPr>
        <w:pStyle w:val="BodyText"/>
      </w:pPr>
      <w:r>
        <w:t xml:space="preserve">(ผู้เข้าร่วมประชุมหญิง) ค่ะ ถูกค่ะ เป็น CSR ก็เป็นอีก chanel หนึ่ง ไปที่กองทุนคนพิการ หรือท่านที่ดูแลคนสูงวัย หรือบ้านบางแคนี่ ผมยังเชื่อว่าเอาเงินรัฐให้หมดเลยนะ แล้วคุมให้ดีว่าคุณได้มาตรฐาน คุณก็ไม่ได้เสียงหาย เพราะคนสูงวัยได้ประโยชน์ รัฐไม่ได้เสียอะไรเลย แต่ On the way มันใช้ทดสอบ แต่คือทฤษฏีของแบบที่ คอมเพลทริทีฟมาก สบาย มันตลาดมัน Open สู้กัน จะ Blue Ocean , Red Ocean แต่ว่าประสบการณ์ที่ผ่านมามันบอกผมเยอะว่ามันคงจะลำบาก</w:t>
      </w:r>
    </w:p>
    <w:p>
      <w:pPr>
        <w:pStyle w:val="BodyText"/>
      </w:pPr>
      <w:r>
        <w:t xml:space="preserve">(ผู้เข้าร่วมประชุมหญิง) ขอบคุณค่ะ อาจารย์เดี๋ยวจะให้พี่อ้อย กองทุนอะไรพวกนี้เราก็จะพยายามแบบชิ้นละ 2 ล้านกว่า ถ้าทำ Business แล้วมันทำไม่ได้ เราต้องหา</w:t>
      </w:r>
    </w:p>
    <w:p>
      <w:pPr>
        <w:pStyle w:val="BodyText"/>
      </w:pPr>
      <w:r>
        <w:t xml:space="preserve">(ดร.ไพรัช) ท่านผู้แทนสูงวัยกับคนพิการที่อยู่ตรงนี้ ผมชี้ไม่ผิดนะครับ ท่านมีความเห็นอย่างไร ท่านดูแลผู้ใช้หรือเปล่านี่ ลองช่วยออกความเห็นสิ</w:t>
      </w:r>
    </w:p>
    <w:p>
      <w:pPr>
        <w:pStyle w:val="BodyText"/>
      </w:pPr>
      <w:r>
        <w:t xml:space="preserve">(ผู้เข้าร่วมประชุมหญิง) ของหนูจะดูเรื่องกองทุนคนพิการน่ะค่ะ มีการขอโครงการเข้าไปใช้เงินกองทุนที่จะทำอะไรต่าง ๆ ที่เอื้อต่อคนพิการ ที่เอื้อต่อคนพิการ และผู้สูงอายุ ส่วนใหญ่เราจะเน้นของคนพิการ อย่างรอบที่หนูมาประชุม ที่หนูบอกว่า โครงการช่วยเด็กน่ะ เรื่องของบกพร่องทางการเคลื่อนไหวค่ะ คราวที่ของอาจารย์อะไรนะ</w:t>
      </w:r>
    </w:p>
    <w:p>
      <w:pPr>
        <w:pStyle w:val="BodyText"/>
      </w:pPr>
      <w:r>
        <w:t xml:space="preserve">(ดร.ไพรัช) อาจารย์เซง</w:t>
      </w:r>
    </w:p>
    <w:p>
      <w:pPr>
        <w:pStyle w:val="BodyText"/>
      </w:pPr>
      <w:r>
        <w:t xml:space="preserve">(ผู้เข้าร่วมประชุมหญิง) ใช่ค่ะ</w:t>
      </w:r>
    </w:p>
    <w:p>
      <w:pPr>
        <w:pStyle w:val="BodyText"/>
      </w:pPr>
      <w:r>
        <w:t xml:space="preserve">(ดร.ไพรัช) อาจารย์เซงไม่อยากพึ่งเราเลย</w:t>
      </w:r>
    </w:p>
    <w:p>
      <w:pPr>
        <w:pStyle w:val="BodyText"/>
      </w:pPr>
      <w:r>
        <w:t xml:space="preserve">[เสียงหัวเราะ]</w:t>
      </w:r>
    </w:p>
    <w:p>
      <w:pPr>
        <w:pStyle w:val="BodyText"/>
      </w:pPr>
      <w:r>
        <w:t xml:space="preserve">(ผู้เข้าร่วมประชุมหญิง) ก็ได้ไปคุยกับทาง ผอ. ค่ะ ผอ. บอกว่า ถ้าได้ก็ลองติดต่อมา แล้วเราจะบอกว่าการขอโครงการทำอย่างไร แล้วจะได้เอาเข้าคณะอนุฯ คือมีท่านสนับสนุน แล้ว User มีไหม มีอยู่ที่ไหนนะ ท่าน Identifile ให้เราเลย และท่านก็มีเงินให้ด้วยนี่ บีกับอ้อนี่ข้ามเหวไปหลายเหว ไม่ต้องไปตั้งต้นมาก มีไหม</w:t>
      </w:r>
    </w:p>
    <w:p>
      <w:pPr>
        <w:pStyle w:val="BodyText"/>
      </w:pPr>
      <w:r>
        <w:t xml:space="preserve">(อาจารย์วันทนีย์) คือเราสามาขอโดยที่ไม่ผ่านอนุวิจัยได้ไหมคะ</w:t>
      </w:r>
    </w:p>
    <w:p>
      <w:pPr>
        <w:pStyle w:val="BodyText"/>
      </w:pPr>
      <w:r>
        <w:t xml:space="preserve">(ผู้เข้าร่วมประชุมหญิง) คือการขอในกองทุนนี่ จะมีหลายคณะค่ะ แล้วอย่างถ้าอันนี้ก็เป็นคณะวิจัยถึงจะเท่าคณะอนุ กองแต่ละคณะเอาไว้ก่อนน่ะค่ะ</w:t>
      </w:r>
    </w:p>
    <w:p>
      <w:pPr>
        <w:pStyle w:val="BodyText"/>
      </w:pPr>
      <w:r>
        <w:t xml:space="preserve">(ดร.ไพรัช) คือที่ผมสนใจ คุณต้องตัด เรดเฮด คือท่านก็มีขั้นตอนเยอะ แต่ไม่รู้ท่านจะใช้เวลานานเท่าไร แต่ว่ากว่าจะได้ ไม่รู้ว่านานเท่าไร อยู่เรื่อย สวทช. นี่มีเงินนะ ไม่ใช่ไม่มีเงินนะ เมื่อโครงการของกวินอะไรนะ 34 ล้าน ของกวิณ ที่ทำสเตรียน ใช่ไหม ไม่ได้ว่าคุณนะ แต่คุณก็ลงไป ใช่ไหม 4-5 รายนี่ คนละไม่กี่สตางค์เลย ไม่มีทางที่จะให้ สวทช. หนุนพวกนี้เลย ให้เข้าไปดูแล้วเป็นกองแถว 2 คือผมสนใจที่เอาเข้ไปแล้วว่า เอาไปแล้วบ้านบางแคใช้ หรือใครใช้ เอาไปแล้วไม่ได้มี Lose End คือ มันมีคนใช้แล้ว ไอ้ Cycle นี่ คอริตี้ ถ้ายังไม่ได้ มันจะเป็นอย่างไร</w:t>
      </w:r>
    </w:p>
    <w:p>
      <w:pPr>
        <w:pStyle w:val="BodyText"/>
      </w:pPr>
      <w:r>
        <w:t xml:space="preserve">(อาจารย์วันทนีย์) เรียนอาจารย์นะคะ ตัวที่เราทดลองที่บ้านบางแค ขณะนี้ตัวที่เรากำลังจะเอาไปทดลองนี่ Hoize กับ</w:t>
      </w:r>
    </w:p>
    <w:p>
      <w:pPr>
        <w:pStyle w:val="BodyText"/>
      </w:pPr>
      <w:r>
        <w:t xml:space="preserve">(ดร.ไพรัช) ของใคร ของบริษัท กับอะไรนะ ถอย ๆ กลับมาหน่อย ถอยกลับมา กลับมา นี่ ๆ ค่ะ ก็คือ ตัว ค่ะ ก็จะมีห้อยส์กับ Space Walker ที่เราจะเอาไปวางที่บ้านบางแคค่ะ</w:t>
      </w:r>
    </w:p>
    <w:p>
      <w:pPr>
        <w:pStyle w:val="BodyText"/>
      </w:pPr>
      <w:r>
        <w:t xml:space="preserve">(ดร.ไพรัช) ผมเลยเสนอว่า ถ้าวันทนีย์เสนอแบบนี้ เรียงเป็นเลข 1 กับเลข 2 แล้วลอง Practics ดูไหม ก็พร้อมจะเอาของเรา</w:t>
      </w:r>
    </w:p>
    <w:p>
      <w:pPr>
        <w:pStyle w:val="BodyText"/>
      </w:pPr>
      <w:r>
        <w:t xml:space="preserve">(ผู้เข้าร่วมประชุมหญิง) คะ คือ ตอนนี้เราเอาไปทดลองวาง ทดลองเพื่อจะเอาไปใช้ เนื่องจากว่าตัว… ต้องไปดูสถานที่อาจารย์ก็คือว่า เตียง Space ของแต่ละศูนย์มันไม่เหมือนกัน เขาเคยได้รับ</w:t>
      </w:r>
    </w:p>
    <w:p>
      <w:pPr>
        <w:pStyle w:val="BodyText"/>
      </w:pPr>
      <w:r>
        <w:t xml:space="preserve">(ดร.ไพรัช) อันนี้ไม่เป็นไรว่า ผมสนใจว่า คนที่กำลังเป็นเจ้าของบ้านบางแค ผมอยากได้ห้อยส์ อยากได้ Space Walker ส่วนจะไปแก้ไขอย่างไรนี่ คุณก็ไปแก้ แต่ที่ผมเป็นห่วงมากคือ คุณพูดไม่จริง</w:t>
      </w:r>
    </w:p>
    <w:p>
      <w:pPr>
        <w:pStyle w:val="BodyText"/>
      </w:pPr>
      <w:r>
        <w:t xml:space="preserve">(ผู้เข้าร่วมประชุมชาย) คือเอาของ List ที่เราพร้อมแล้วนี่แล้วก็เลือกบางตัวมา เขาก็เลือก Space Walker อีกตัวเป็น…</w:t>
      </w:r>
    </w:p>
    <w:p>
      <w:pPr>
        <w:pStyle w:val="BodyText"/>
      </w:pPr>
      <w:r>
        <w:t xml:space="preserve">(อาจารย์วันทนีย์) แต่ยังไม่พร้อม</w:t>
      </w:r>
    </w:p>
    <w:p>
      <w:pPr>
        <w:pStyle w:val="BodyText"/>
      </w:pPr>
      <w:r>
        <w:t xml:space="preserve">(ผู้เข้าร่วมประชุมชาย) ตัวลุกนั่ง 2 ตัวนี่ครับ 2 กับ 3 คุณจะเอาอันไหนก็เลือกสิ คุณอ้ำอึ้ง ๆ</w:t>
      </w:r>
    </w:p>
    <w:p>
      <w:pPr>
        <w:pStyle w:val="BodyText"/>
      </w:pPr>
      <w:r>
        <w:t xml:space="preserve">(ผู้เข้าร่วมประชุมชาย) อีกตัวหนึ่งไม่มีใน List อีกตัวหนึ่ง คือ เบอร์ 4 ครับ Sit to Stand เหมือนกัน แต่ไม่อยู่ใน List นี้</w:t>
      </w:r>
    </w:p>
    <w:p>
      <w:pPr>
        <w:pStyle w:val="BodyText"/>
      </w:pPr>
      <w:r>
        <w:t xml:space="preserve">(ดร.ไพรัช) ถ้าคุณมี Marke อยู่บริษัทเดียวกันกับ Space Walker ใช่ไหม</w:t>
      </w:r>
    </w:p>
    <w:p>
      <w:pPr>
        <w:pStyle w:val="BodyText"/>
      </w:pPr>
      <w:r>
        <w:t xml:space="preserve">(ผู้เข้าร่วมประชุมชาย) เดี๋ยวผมดูชื่อบริษัท</w:t>
      </w:r>
    </w:p>
    <w:p>
      <w:pPr>
        <w:pStyle w:val="BodyText"/>
      </w:pPr>
      <w:r>
        <w:t xml:space="preserve">(ผู้เข้าร่วมประชุมหญิง) หรือ I Walk อีกอันหนึ่ง</w:t>
      </w:r>
    </w:p>
    <w:p>
      <w:pPr>
        <w:pStyle w:val="BodyText"/>
      </w:pPr>
      <w:r>
        <w:t xml:space="preserve">(ดร.ไพรัช) อ้อมกับบีช่วยได้ไหม พูดให้ชัดสิ คุณพูดให้ชัด เอาอย่างนี้ก็ได้ แล้วคราวหน้ามาอีกรอบ อีกเดือนมาพูดกันอีกที บ้านบางแคเขาเอาอันนี้แน่ ผมอยากให้เอาบ้านบางแคมาอยู่ใน Working Group ของเรา มันเอาจริง คุณก็ไม่เอา จริงไหม</w:t>
      </w:r>
    </w:p>
    <w:p>
      <w:pPr>
        <w:pStyle w:val="BodyText"/>
      </w:pPr>
      <w:r>
        <w:t xml:space="preserve">(ผู้เข้าร่วมประชุมหญิง) ขออนุญาตท่านประธานค่ะ ในส่วนที่คุยกันไว้กับบ้านบางแค ก็มีการตกลงกันจะทำจริง ๆ ค่ะท่าน แต่ในปี 63 เรามีการทำ 7 อุปกรณ์น่ะค่ะ ก็คือมีซอฟต์แวร์ระบบจัดการศูนย์ดูแลผู้สูงอายุ แล้วก็ Portable Check Up สำหรับผู้สูงอายุ ระบบตรวจจับวัสดุอุปกรณ์ ดูเรื่องการพลิกตัวอย่างนี้ค่ะ แล้วก็ Sit to stand จาก เขาคิดว่าเขามีแล้ว เขาคิดว่าเขามีแล้ว ลองเอาอันที่ท่านพูดเมื่อกี้ 5 ตัวแล้วเอามา Match ไอ้อันที่ยังไม่มี มาใส่อันที่ 2 ดีกว่า เพราะเราไม่แน่ใจว่าสิ่งที่เราต้องการนี่มีคนทำหรือไม่</w:t>
      </w:r>
    </w:p>
    <w:p>
      <w:pPr>
        <w:pStyle w:val="BodyText"/>
      </w:pPr>
      <w:r>
        <w:t xml:space="preserve">(ผู้เข้าร่วมประชุมหญิง) แล้วมันจะซ้ำซ้อนกับที่ ดร.กิติ</w:t>
      </w:r>
    </w:p>
    <w:p>
      <w:pPr>
        <w:pStyle w:val="BodyText"/>
      </w:pPr>
      <w:r>
        <w:t xml:space="preserve">(ดร.ไพรัช) ผมก็ไม่รู้ คุณเสนอ</w:t>
      </w:r>
    </w:p>
    <w:p>
      <w:pPr>
        <w:pStyle w:val="BodyText"/>
      </w:pPr>
      <w:r>
        <w:t xml:space="preserve">(ผู้เข้าร่วมประชุมชาย) 5 อันแรกมันอยู่ยังอยู่เชียงใหม่เลย ยังอยู่ต้นน้ำมาก แต่อันนี้มันอยู่ปลายน้ำมันหมด ผมถึงบอกเลขาฯ ว่าเวลามาโชว์ผมนี่นะครับ</w:t>
      </w:r>
    </w:p>
    <w:p>
      <w:pPr>
        <w:pStyle w:val="BodyText"/>
      </w:pPr>
      <w:r>
        <w:t xml:space="preserve">(อาจารย์วันทนีย์) รายการน่ะค่ะ ก็คือ รายการที่พิจารณาแล้ว ที่น้องบอกก็คือ Space Wallker กับ Sit to Stand ใช่ไหมคะ ขณะนี้ รายการอยู่ในนี้แล้ว เจ้าหน้าที่จะเลือก เหลือ Sit to stand ขอไปคุยกับบริษัทกลุ่มนี้ คือบริษัทกลุ่มนี้ที่เขาทำ Sit To Stand แล้วค่อยเอา Sit to Stand มาค่อ</w:t>
      </w:r>
    </w:p>
    <w:p>
      <w:pPr>
        <w:pStyle w:val="BodyText"/>
      </w:pPr>
      <w:r>
        <w:t xml:space="preserve">(ดร.ไพรัช) Sit to Stand มันอยู่ในรูปนี้หรือเปล่า Sit to Stand</w:t>
      </w:r>
    </w:p>
    <w:p>
      <w:pPr>
        <w:pStyle w:val="BodyText"/>
      </w:pPr>
      <w:r>
        <w:t xml:space="preserve">(อาจารย์วันทนีย์) ค่ะ เดี๋ยว ๆ</w:t>
      </w:r>
    </w:p>
    <w:p>
      <w:pPr>
        <w:pStyle w:val="BodyText"/>
      </w:pPr>
      <w:r>
        <w:t xml:space="preserve">(ดร.ไพรัช) โอ.เค.</w:t>
      </w:r>
    </w:p>
    <w:p>
      <w:pPr>
        <w:pStyle w:val="BodyText"/>
      </w:pPr>
      <w:r>
        <w:t xml:space="preserve">(เลขาฯ) ค่ะสีส้มนี่ ไม่ใช่หรือ เป็น standing wheelchair ค่ะ</w:t>
      </w:r>
    </w:p>
    <w:p>
      <w:pPr>
        <w:pStyle w:val="BodyText"/>
      </w:pPr>
      <w:r>
        <w:t xml:space="preserve">(ดร.ไพรัช) ผมเสนอว่าทางฝ่ายเลขา แล้วก็ทางเจ้าของ Market แล้วลองไปทำการบ้านแล้วระหว่างนี้ก็ทำไปเลย แล้วพยายาม Mach ซึ่งมันเป็นจริง สิ่งที่ท่านพูดรายการเมื่อกี้ ก็ให้เพื่อขอโครงการวิจัย มันยังไม่ได้เลวร้ายอะไร ตัวไหนครับ ตัวนี้ใช่ไหม</w:t>
      </w:r>
    </w:p>
    <w:p>
      <w:pPr>
        <w:pStyle w:val="BodyText"/>
      </w:pPr>
      <w:r>
        <w:t xml:space="preserve">(อาจารย์วันทนีย์) Sit to Stand</w:t>
      </w:r>
    </w:p>
    <w:p>
      <w:pPr>
        <w:pStyle w:val="BodyText"/>
      </w:pPr>
      <w:r>
        <w:t xml:space="preserve">(ดร.ไพรัช) นะดีไหม อ้อว่าอย่างไร อ้อ ว่าอย่างไร</w:t>
      </w:r>
    </w:p>
    <w:p>
      <w:pPr>
        <w:pStyle w:val="BodyText"/>
      </w:pPr>
      <w:r>
        <w:t xml:space="preserve">(ผู้เข้าร่วมประชุมหญิง) ส่วนของ birgbox standing wheelchair เขาขายแล้ว แล้วจำนวนที่อ้อให้เขากรอกว่าขายได้เท่าไร คือพวกนี้เขาขายได้เยอะแล้ว อาจารย์ขา รู้สึก Hoise หรือ</w:t>
      </w:r>
    </w:p>
    <w:p>
      <w:pPr>
        <w:pStyle w:val="BodyText"/>
      </w:pPr>
      <w:r>
        <w:t xml:space="preserve">(ดร.ไพรัช) ก็เอามาสิ</w:t>
      </w:r>
    </w:p>
    <w:p>
      <w:pPr>
        <w:pStyle w:val="BodyText"/>
      </w:pPr>
      <w:r>
        <w:t xml:space="preserve">(ผู้เข้าร่วมประชุมหญิง) วขายเยอะแล้ว</w:t>
      </w:r>
    </w:p>
    <w:p>
      <w:pPr>
        <w:pStyle w:val="BodyText"/>
      </w:pPr>
      <w:r>
        <w:t xml:space="preserve">(ดร.ไพรัช) อย่างนั้นก็มาดูว่ามัน success แล้ว ดูว่าบริษัทเหล่านี้ 5 บริษัท มันขายได้ แล้วมันมีมาตรฐานอยู่ที่ไหน มากนัก มาตรฐานอาจจะยังไม่มากก็ได้ เอามาเรียให้ดู ให้ดีได้ไหม คือ วัตถุประสงค์ของการทำ Deep text ตัวนี้ คือน้องมันขายไปก่อนแล้ว ขึ้นทะเบียนอะไร เขาก็ขายแล้วก็คุยกันเหมือนกัน ถ้าโดน เกิดอะไรขึ้น แล้วจะทำอย่างไร คุณพูดภาษาเดียวกับผมน่ะ มันมีขั้นตอนที่ผมบอก อย่างอาจารย์เซงนี่ แต่คุณย้อนกลับมาให้เขาได้มาตรฐาน ไม่ช่วยเขานี่ ความยั่งยืนเขาก็ไม่เกิด ทฤษฎีของผมทฤษฎีเดียวกับผม 4 ข้อ มาตรฐานคุณสู้ได้ไหม ราคาคุณสู้ได้ไหม แต่ที่ผมกำลัง พวก 4-5 อันนี้บอกคุณมีอยู่แล้ว แล้วก็ฝ่ายตลาดมีอยู่แล้ว แล้วไม่ได้มาตรฐาน หรือคุณขาดอะไรก็ทำให้ได้มาตรฐาน ใครที่ยังไม่ได้ก็ไปทำให้มันได้ไหม ให้มันได้เลย ถ้าอย่างนี้คุณก็เช็กลิสก์นะผมว่าเราไปดูตรงนั้นดีไหม โอ.เค. ไหม คือ ผมพูดนี่มาเป็นปีว่า ประเทศไทยนี่มีเงิน ไม่ใช่ไม่มีเงิน แต่มันอยู่ผิดที่ ไม่ออก แม้แต่ สวทช. ก็อยู่ผิดที่ เพราะชอบไปทำต้นน้ำ แล้วพอต้นน้ำบอกไม่ใช่หน้าที่ ไม่ใช่หน้าที่ ผมก็คุยกับบี ถ้าเป็นหน้าที่มาทำกันดู แต่ถ้าอะไรอยู่ใน สวทช. นี่ เราก็ทำจนได้ เพราะระเบียบเราดันจนได้ เราเอานอก สวทช. 4-5 อันนี้ เอาลองมาทำดีไหม มาทำกันดูดีไหม เราลอง อ้อบี หรือว่าทางเลขาฯนี่ หรือว่าท่านจะช่วยทางฝั่ง User นะ แล้วช่วยดูบางคงบางแคนี่ แล้วผมเสนอให้บ้านบางแคนี่มาอยู่ใน… ของเราเลยดีไหม แล้วก็เจรจา มาอยู่ในนี้ แล้วคราวหน้ามาใส่ chart โอ.เค. ไหม โอ.เค. ถ้าได้แค่นี้ เราก็ไปได้ไกลแล้ว เราจะได้ Syncronize ไม่อย่างนั้นมันจะหลุด ๆ พอไหวไหมวาระนี้ แต่คราวหน้าเขียนที่เป็นรูปธรรมนะ ต้องทำชีวิตให้มันยาก คุณชอบทำชีวิตที่มันง่ายแล้ว อย่าไปทำ ดีมากเลย อันนี้ดี อันนี้ดีนะครับ โอ.เค. นะ เลขาฯ มีอะไรเพิ่มเติมไหม ถ้าไม่มีเราจะไป 4.2 นะ อ้าว 4.2</w:t>
      </w:r>
    </w:p>
    <w:p>
      <w:pPr>
        <w:pStyle w:val="BodyText"/>
      </w:pPr>
      <w:r>
        <w:t xml:space="preserve">(อาจารย์วันทนีย์) 4.2 ก็เป็น การที่ท่านประธาน ให้นำเรื่องการขยายผลการวิจัย</w:t>
      </w:r>
    </w:p>
    <w:p>
      <w:pPr>
        <w:pStyle w:val="BodyText"/>
      </w:pPr>
      <w:r>
        <w:t xml:space="preserve">(ดร.ไพรัช) เป็นคลาสสิคเคส</w:t>
      </w:r>
    </w:p>
    <w:p>
      <w:pPr>
        <w:pStyle w:val="BodyText"/>
      </w:pPr>
      <w:r>
        <w:t xml:space="preserve">(อาจารย์วันทนีย์) ค่ะ ก็จะมี 2 เรื่องนะคะ ที่เราเชิญมานะคะ เรื่องของเครื่องช่วยฟังนะคะ รุ่น Clear กับ Clear Power วันนที่ผู้แทนบริษัท Altimate เชิญค่ะ นี่ค่ะ</w:t>
      </w:r>
    </w:p>
    <w:p>
      <w:pPr>
        <w:pStyle w:val="BodyText"/>
      </w:pPr>
      <w:r>
        <w:t xml:space="preserve">(ดร.ไพรัช) โอ้ย มองไม่เห็น โครงการนี้นะทำตั้งแต่ผม ผมตำแหน่งอะไร เป็นผู้อำนวยการ NECTEC ผมก็กัดไม่ปล่อย ถามถึงไหน จนจะหนีไปทำอย่างอพศินอย่าหนีไป อันนี้นะ ท่านรองเลขา คุณหมอประทีปหรืออะไรนะ</w:t>
      </w:r>
    </w:p>
    <w:p>
      <w:pPr>
        <w:pStyle w:val="BodyText"/>
      </w:pPr>
      <w:r>
        <w:t xml:space="preserve">(เลขาฯ) ใช่ค่ะ</w:t>
      </w:r>
    </w:p>
    <w:p>
      <w:pPr>
        <w:pStyle w:val="BodyText"/>
      </w:pPr>
      <w:r>
        <w:t xml:space="preserve">(ดร.ไพรัช) ผมโทรไปถึง ทวีศักดิ์ เขารับรู้แล้ว แต่พอกลับมาปุ๊บนี่ ไม่รู้มันวนอะไรไม่รู้ ไม่ได้สักที เชิญ เชิญครับ เสนอแล้ว อยู่ขั้นไหนแล้ว</w:t>
      </w:r>
    </w:p>
    <w:p>
      <w:pPr>
        <w:pStyle w:val="BodyText"/>
      </w:pPr>
      <w:r>
        <w:t xml:space="preserve">(อาจารย์วันทนีย์) ดร. พสินทร์ เกริ่นก่อนไหมคะว่างานเป็นอย่างไร</w:t>
      </w:r>
    </w:p>
    <w:p>
      <w:pPr>
        <w:pStyle w:val="BodyText"/>
      </w:pPr>
      <w:r>
        <w:t xml:space="preserve">[เสียงหัวเราะ]</w:t>
      </w:r>
    </w:p>
    <w:p>
      <w:pPr>
        <w:pStyle w:val="BodyText"/>
      </w:pPr>
      <w:r>
        <w:t xml:space="preserve">(เลขาฯ) ค่ะ ๆ</w:t>
      </w:r>
    </w:p>
    <w:p>
      <w:pPr>
        <w:pStyle w:val="BodyText"/>
      </w:pPr>
      <w:r>
        <w:t xml:space="preserve">(ดร.พศิน) เรียน NECTEC นะครับ แล้วก็บริษัท แล้วก็บริษัท Audimeg ดิจิทัล เป็นแบบกล่องนะครับ โดยที่ NECTEC เป็นคน Design ให้บริษัท ออติเมต เป็นผู้ Design หาโรงงานประกอบและก็ทดสอบคุณภาพ ทำมาสัก 2-3 ปีแล้ว ตอนนี้ก็กำลัง… จริง ๆ เสร็จแล้ว แล้วก็ได้แบบแรกออกมาแล้ว เดี๋ยวขั้นตอนทางการตลาด ขอแนะนำท่าน… ถนอมสินทร์ จะรบกวนอาจารย์เล่าให้พวกเราฟัง</w:t>
      </w:r>
    </w:p>
    <w:p>
      <w:pPr>
        <w:pStyle w:val="BodyText"/>
      </w:pPr>
      <w:r>
        <w:t xml:space="preserve">(ผู้เข้าร่วมประชุมหญิง) ค่ะ ก็สวัสดีนะคะ ทุกท่าน พอดีจริง ๆ แล้วอยากได้จอ อยากออกจอ จะได้อัปเดตทุกท่านนะคะ ขายได้ยัง ย่อ สปสช. อยู่นี่ค่ะ สปสช. นั่งอยู่</w:t>
      </w:r>
    </w:p>
    <w:p>
      <w:pPr>
        <w:pStyle w:val="BodyText"/>
      </w:pPr>
      <w:r>
        <w:t xml:space="preserve">(ผู้เข้าร่วมประชุมหญิง) ค่ะ</w:t>
      </w:r>
    </w:p>
    <w:p>
      <w:pPr>
        <w:pStyle w:val="BodyText"/>
      </w:pPr>
      <w:r>
        <w:t xml:space="preserve">(ดร.ไพรัช) สปสช. นั่งอยู่</w:t>
      </w:r>
    </w:p>
    <w:p>
      <w:pPr>
        <w:pStyle w:val="BodyText"/>
      </w:pPr>
      <w:r>
        <w:t xml:space="preserve">(ดร.ไพรัช) เดี๋ยวให้ สปสช. คุย สไลด์อย่ายาวมากนะ เอาที่ตรงเวลา ผมว่าเอาประเด็นเลยดีไหม มันติดขัด เรา</w:t>
      </w:r>
    </w:p>
    <w:p>
      <w:pPr>
        <w:pStyle w:val="BodyText"/>
      </w:pPr>
      <w:r>
        <w:t xml:space="preserve">(ดร.ไพรัช) ยกประเด็นเลยดีกว่า</w:t>
      </w:r>
    </w:p>
    <w:p>
      <w:pPr>
        <w:pStyle w:val="BodyText"/>
      </w:pPr>
      <w:r>
        <w:t xml:space="preserve">(ผู้เข้าร่วมประชุมหญิง) ยกประเด็นเลยถามว่า สิ่งที่เราทำไปแล้วนี่นะคะ ตอนนี้ออกมาเป็นเครื่องแล้วนะคะ ตอนนี้ที่เราสั่งไป SCG ผลิตแบทแล้ว 500 เครื่อง</w:t>
      </w:r>
    </w:p>
    <w:p>
      <w:pPr>
        <w:pStyle w:val="BodyText"/>
      </w:pPr>
      <w:r>
        <w:t xml:space="preserve">(ผู้เข้าร่วมประชุมหญิง) ผลิตแล้วค่ะ</w:t>
      </w:r>
    </w:p>
    <w:p>
      <w:pPr>
        <w:pStyle w:val="BodyText"/>
      </w:pPr>
      <w:r>
        <w:t xml:space="preserve">(ผู้เข้าร่วมประชุมหญิง) ทีนี้นี่ สิ่งที่เราทำนี่ หนึ่งนี่เครื่องเสร็จแล้ว ทุกอย่างพร้อมนะคะ มีทั้ง โปรเฟซเจอนอล โบชัวร์ แจกไปหมดแล้วทำไป Lot หนึ่ง นะคะ แล้วก็เราทำ Video การแนะนำผลิตภัณฑ์ โพสต์เข้า Youtube ออกเปิดตัวในงานที่สมาคม ซึ่งจริง ๆ แล้วถามว่า Feedback ดีมากไหม มันเป็นจังหวะและโอกาส เพราะว่า 1. เมืองนอก เครื่องช่วยฟังแบบกล่องมีวางจำหน่ายแล้ว ทุกคนเขาก็รอ พอเขาเห็นของเราปั๊บนี่ ก็คือว่าเมื่อไหร่จะขายได้ ใช่ค่ะ แล้วก็ซื้อไปเลยได้หรือเปล่า วันนี้เอาไปเลยได้ไหม หรือว่ากลับไปบอกว่า ซั่งเซลล์ของบริษัท สั่งเครื่องสัก 10 เครื่องนะคะ แล้วก็บางบริษัทนี่ที่เป็นคู่แข่งเรานี่ บอกวถ้าเขามาซื้อต่อ แล้วเอามาขายประเทศลาวได้ไหม มี Feed Back จากลรอ Fanal QC 500 เครื่อง คือทางบริษัทเรานี่เป็น ต้องเป็น QC แล้วช่างเรา เราจะพยายามไม่ให้พลาด หมายถึง Product ต่อไปที่เราจะทำกับ NECTEC มันจะผ่านไม่ได้นะคะ เราต้องระมัดระวัง ก็คือว่า เรารอ สปสช. นี่ เมื่อไหร่นี่ สปสช. จะ เดิม ตกลง QC ได้แล้ว อยู่นะคะ</w:t>
      </w:r>
    </w:p>
    <w:p>
      <w:pPr>
        <w:pStyle w:val="BodyText"/>
      </w:pPr>
      <w:r>
        <w:t xml:space="preserve">(ดร.ไพรัช) กำลัง QC อยู่</w:t>
      </w:r>
    </w:p>
    <w:p>
      <w:pPr>
        <w:pStyle w:val="BodyText"/>
      </w:pPr>
      <w:r>
        <w:t xml:space="preserve">(ผู้เข้าร่วมประชุมหญิง) QC อยู่ค่ะ</w:t>
      </w:r>
    </w:p>
    <w:p>
      <w:pPr>
        <w:pStyle w:val="BodyText"/>
      </w:pPr>
      <w:r>
        <w:t xml:space="preserve">(ดร.ไพรัช)</w:t>
      </w:r>
    </w:p>
    <w:p>
      <w:pPr>
        <w:pStyle w:val="BodyText"/>
      </w:pPr>
      <w:r>
        <w:t xml:space="preserve">(ผู้เข้าร่วมประชุมหญิง) ก็พร้อมแล้วค่ะ</w:t>
      </w:r>
    </w:p>
    <w:p>
      <w:pPr>
        <w:pStyle w:val="BodyText"/>
      </w:pPr>
      <w:r>
        <w:t xml:space="preserve">(ดร.ไพรัช) ราคาสู้ได้ไหม</w:t>
      </w:r>
    </w:p>
    <w:p>
      <w:pPr>
        <w:pStyle w:val="BodyText"/>
      </w:pPr>
      <w:r>
        <w:t xml:space="preserve">(ผู้เข้าร่วมประชุมหญิง) สูงกว่าเมืองนอกค่ะ สเปคสู้ได้</w:t>
      </w:r>
    </w:p>
    <w:p>
      <w:pPr>
        <w:pStyle w:val="BodyText"/>
      </w:pPr>
      <w:r>
        <w:t xml:space="preserve">(ดร.ไพรัช) มาตรฐานสู้ได้</w:t>
      </w:r>
    </w:p>
    <w:p>
      <w:pPr>
        <w:pStyle w:val="BodyText"/>
      </w:pPr>
      <w:r>
        <w:t xml:space="preserve">(ผู้เข้าร่วมประชุมหญิง) สู้ได้ค่ะ</w:t>
      </w:r>
    </w:p>
    <w:p>
      <w:pPr>
        <w:pStyle w:val="BodyText"/>
      </w:pPr>
      <w:r>
        <w:t xml:space="preserve">(ดร.ไพรัช) แล้วจะ Audibag</w:t>
      </w:r>
    </w:p>
    <w:p>
      <w:pPr>
        <w:pStyle w:val="BodyText"/>
      </w:pPr>
      <w:r>
        <w:t xml:space="preserve">(ผู้เข้าร่วมประชุมหญิง) นี่นะคะ ถามว่าสู้ได้ไหม ถ้าเทคโนโลยีสูงขนาดนี้นะคะ ราคาขายให้ สปสช. นี่ เหมือนกับเราทำเล่นสนุก ๆ เลย เพราะว่ากำไรแทบไม่ได้ แต่เพียงแต่ว่าลูกค้าได้ใช้ของดี ก็ราคานี่เราก็พยายามบีบให้อยู่ในราคาสปสช. นะคะ แต่คุณภาพนี่คับแก้ว ดีมากค่ะ</w:t>
      </w:r>
    </w:p>
    <w:p>
      <w:pPr>
        <w:pStyle w:val="BodyText"/>
      </w:pPr>
      <w:r>
        <w:t xml:space="preserve">(ดร.ไพรัช) โอ.เค. ก็รอ สปสช.ใช่ไหม</w:t>
      </w:r>
    </w:p>
    <w:p>
      <w:pPr>
        <w:pStyle w:val="BodyText"/>
      </w:pPr>
      <w:r>
        <w:t xml:space="preserve">(ผู้เข้าร่วมประชุมหญิง) สปสช. นี่</w:t>
      </w:r>
    </w:p>
    <w:p>
      <w:pPr>
        <w:pStyle w:val="BodyText"/>
      </w:pPr>
      <w:r>
        <w:t xml:space="preserve">(ดร.ไพรัช) ไม่ใช่ ขอโทษนะคะ ได้โอกาส สปสช. มา เราจะมาเลย</w:t>
      </w:r>
    </w:p>
    <w:p>
      <w:pPr>
        <w:pStyle w:val="BodyText"/>
      </w:pPr>
      <w:r>
        <w:t xml:space="preserve">(ดร.ไพรัช) ไม่ต้องเป็นห่วงเรามีอุปกรณ์ที่ครบเครื่อง และท่านเหล่านี้สนใจที่จะทำสินค้าที่มันแข่งกับเมืองนอกได้ เราติดขัดอะไรเราก็ถามท่าน ให้คุณหมออรรถพรช่วยตอบก็ได้</w:t>
      </w:r>
    </w:p>
    <w:p>
      <w:pPr>
        <w:pStyle w:val="BodyText"/>
      </w:pPr>
      <w:r>
        <w:t xml:space="preserve">(อาจารย์วันทนีย์) เดี๋ยวเรียนคุณอุสา ยื่น สปสช. รับรอง</w:t>
      </w:r>
    </w:p>
    <w:p>
      <w:pPr>
        <w:pStyle w:val="BodyText"/>
      </w:pPr>
      <w:r>
        <w:t xml:space="preserve">(ผู้เข้าร่วมประชุมหญิง) ยังค่ะ คือเรานี่ กับ สปสช. 2 ปีแล้วค่ะ ที่ Update Product ไม่ยอมเปิดลิสต์ออกมาเลยค่ะ คือการอัพเดทนานมาก ไม่คือเครื่องช่วยฟังนี่ List บริษัทฝรั่งทุก ๆ ปี ทุก ๆ 2 ปี จะอัปเดตตลอด เข้า สปสช. นี่ รอแล้วรออีก 2 ปีแล้วยังไม่ได้อัปเดตนะคะ เจ้าหน้าที่ สปสช. ก็เรา เมื่อไร สปสช. จะอัพเดทสักที</w:t>
      </w:r>
    </w:p>
    <w:p>
      <w:pPr>
        <w:pStyle w:val="BodyText"/>
      </w:pPr>
      <w:r>
        <w:t xml:space="preserve">(ดร.ไพรัช) กับอนุกูลไม่บอกผมเรื่องนี้ ผมรู้จัก สปสช. ดี จะให้เขาตอบ ก็รออยู่นะคะ ตอนนี้เราขายไม่ได้นะคะ เพราะมันไมได้อยู่ในลิสต์ สปสช. นะคะ ถ้าคนพิการเขาไม่ควักกระเป๋าซื้อเองใช่ไหม ในเมื่อ สปสช. ให้ฟรีนะคะ ก็ขอความกรุณา สปสช. นะคะ ช่วยเดินเรื่องเร็วนิดหนึ่งค่ะ</w:t>
      </w:r>
    </w:p>
    <w:p>
      <w:pPr>
        <w:pStyle w:val="BodyText"/>
      </w:pPr>
      <w:r>
        <w:t xml:space="preserve">(ผู้เข้าร่วมประชุมชาย) ผมอาจจะไม่อัปเดตนะครับ คือเครื่องช่วยฟังนี่มันมีประวัติมานานมากนะครับ มันมีเบื้องหลังกันมาเยอะ เนื่องจากมีรายการและโรงพยาบาลจะซื้อยี่ห้อไหนก็ได้นะครับ ไม่ต้องวงไม่ต้องวัดอะไรกันแล้วใครเข้าเกณฑ์ก็แจก เราก็เลยเปลี่ยนระบบไม่เอาระบบนั้นมาเป็นทำงานแบบมีส่วนรวมกับองค์กร กับองค์กรวิชาชีพต่าง ๆ เลยออกมาเป็นไกด์ไลน์ มีกติกาต่าง ๆ ผมเข้าใจว่าช่วงแรกว่าประธานเล่าให้ฟังนะครับว่า ช่วงแรกที่คุยกับท่านประทีปในสมัยนู้นนี่ เราก็เปิดโควตาให้ใช่ไหมครับ ถ้าผมจำไม่ผิดคือ 1,000 เครื่อง เราก็ทำกันมาระยะหนึ่ง ติดขัดบางประการอาจจะเรียกว่าหลายประการ แล้วก็แยกย้ายกันไป ตอนช่วงนี่ เนื่องจากผมเข้าใจว่ากติกาเรานี่ เราต้องการให้ของเครื่องช่วยฟังเป็นหนึ่งในของ200 รายการของเรานี่ ให้ของตกไปอยู่กับคนที่ควรจะได้ใช้จริง ๆ ออกกติกามากพอสมควร แต่ผมบอกไว้ตั้งแต่ตอนต้นนี่ ว่าผมไม่อัปเดตนี่ คือสมัยที่ผมรับผิดชอบเรื่องนี้ ผมทำแค่ไกด์ลาย ต้องเข้า Sound Lab เราไม่จำกัดยี่ห้อ ยี่ห้อไหนก็ได้ที่เข้าตามเกณฑ์ตามที่ทางกรรมการตั้งไว้นี่ เข้าได้ทุกรายการ ต่อมาเราไปทำเรื่องเลนส์ตา ก็จะอีกเรื่องหนึ่ง เราก็จะจัดการอีกแบบหนึ่ง ให้บริษัทมายื่น ถ้าคุณลักษณะสเปค ข้อกำหนดขั้นต่ำของเรา โดยแต่ละบริษัทต้องแจ้งราคาด้วย อันนั้นเราจัดการอีกแบบนะ เราจะให้ตามโรงพยาบาลตามที่กำหนด แต่ถ้าบริษัทไหนทำได้น้อยกว่ากับที่ สปสช. กำหนดนี่ ก็จะคืนส่วนต่างให้ แล้วก็การแข่งขันทางการตลาด แต่หูฟังผมไม่ได้รับผิดชอบเรื่องนี้มาสมควรแล้ว ผมต้องกลับไปดูก่อนว่าที่แจ้งมาสักครู่นี่มันติดตรงไหน เดี๋ยวผมรับไปดูก็แล้วกัน</w:t>
      </w:r>
    </w:p>
    <w:p>
      <w:pPr>
        <w:pStyle w:val="BodyText"/>
      </w:pPr>
      <w:r>
        <w:t xml:space="preserve">(ผู้เข้าร่วมประชุมหญิง) คือเครื่องช่วยฟังนี่นะคะ ของ สปสช. บริษัทนี่ ต้องบอกว่า ต้องยื่นเข้าไปบอกว่า รุ่นนี้ สเป็กนี้ รุ่น AA นะคะ จากบริษัทสตาร์กี้ บริษัท สตาร์กี รุ่น AA รุ่น BB เรายื่น เหมือนเอาลิสก์เข้าไปใน สปสช. แล้วนี่ ก็คือว่า พวก Professional นี่ Fit ได้ แต่ต้องอยู่ในรายชื่อนั้น ซึ่งถ้าสมมุติว่าคนไข้จะใช้รุ่น CC อย่างนี้มันไม่ได้ เพราะมันไม่ได้ในสปสช. กำหนด แล้วก็สิ่งที่ Feedback มากก็คือว่า เครื่องนี้ มันไม่ได้อัปเดตรุ่นเลย จาก สปสช. เพราะ สปสช. ระบุว่า You ต้องขายรุ่น AA รุ่น BB รุ่น CC มันไม่มี ในสปสช. ต้องอัพเดท ช่วยฟังรุ่นใหม่ ๆ เข้าไป ที่สำคัญ สปสช. ต้องคุยคยไข้ เทคโนโลยีใหม่ ๆ สปสช. ด้วยราคาอยู่แล้ว ว่าเครื่องหนึ่งรุ่นนี่จะขาย… ต้องไม่เกิน 9,000 เพราะฉะนั้นนี่เทคโนโลยีเก่า ๆ นี้ รุ่นเก่า ๆ บริษัทมันก็ต้องตุนรุ่นเก่า ๆ ไว้เพราะต่างประเทศมันไม่มี แล้วก็บริการหลังการขายก็จะไม่ดี อาจจะไม่มีอะไหล่ แต่ถ้า สปสช. กำหนดแต่ราคา เอารุ่นใหม่ ๆ ใส่เข้า ๆ ตัวเองก็ Comment แล้วก็ตาม สปสช. อยู่ทุกเดือนเลย ยอมอัปเดตสักทีหนึ่ง</w:t>
      </w:r>
    </w:p>
    <w:p>
      <w:pPr>
        <w:pStyle w:val="BodyText"/>
      </w:pPr>
      <w:r>
        <w:t xml:space="preserve">(ผู้เข้าร่วมประชุมชาย) ตามใครครับ</w:t>
      </w:r>
    </w:p>
    <w:p>
      <w:pPr>
        <w:pStyle w:val="BodyText"/>
      </w:pPr>
      <w:r>
        <w:t xml:space="preserve">(ผู้เข้าร่วมประชุมหญิง) ตามหน่วยงานที่เกี่ยวข้องน่ะค่ะ</w:t>
      </w:r>
    </w:p>
    <w:p>
      <w:pPr>
        <w:pStyle w:val="BodyText"/>
      </w:pPr>
      <w:r>
        <w:t xml:space="preserve">(ผู้เข้าร่วมประชุมชาย) ตามใครครับ ต้องถามเด็กค่ะ เพราะว่าเด็กเป็นคนตาม เพราะว่าถามว่า เรายื่นเรื่องไปแล้วหรือยัง ยื่นไปแล้ว 2 ปี แต่ว่าไม่ได้อัปเดต เครื่องช่วยฟังแบบกล่องนี่ก็ไม่ต่ำกว่า 6 เดือน หรือ 7 เดือน ไม่ได้อัปเดตจริง ๆ ค่ะ เพราะจะเป็นรุ่นเก่าแล้วก็ขายไม่ค่ะ แต่ผมว่าพสินทร์ มาเป็นตัวกลาง เลขาฯ ก็ต้องช่วยเป็นตัวกลาง ที่จะเอาตรงนี้รองเลขาฯ นี่ ดูสิว่าท่านไปติดต่อใครที่ไหน ถูกไหม เดี๋ยวท่านลงคงไปช่วยดูให้ แล้วถ้าคุณสามารถทำสเป็คสู้ได้ ราคาคุณสู้ได้ คือราคาเราตั้งหลักอยู่แล้ว ได้ 3 อันเอาสั้น ๆ</w:t>
      </w:r>
    </w:p>
    <w:p>
      <w:pPr>
        <w:pStyle w:val="BodyText"/>
      </w:pPr>
      <w:r>
        <w:t xml:space="preserve">(ผู้เข้าร่วมประชุมหญิง) ค่ะ</w:t>
      </w:r>
    </w:p>
    <w:p>
      <w:pPr>
        <w:pStyle w:val="BodyText"/>
      </w:pPr>
      <w:r>
        <w:t xml:space="preserve">(ดร.ไพรัช) สปสช. ที่จะช่วยคนไทยอยู่แล้ว เพราะฉะนั้นผมสรุปวาระนี้นะ ว่าเลขาฯ ใช่ไหม ทางวันทนีย์นะ พศิน อนุกูลนี่ ไปปรึกษาหารือกับท่านรองดีไหม ก็มีอีกอย่างหนึ่งนะคะ ตอนนี้นี่นอกจากเราทำเสร็จแล้วนะคะ เรากำลังส่งยื่นบัญชีนวัตกรรม ส่งเอกสารไปเรียบร้อยแล้ว รอทางนั้นอนุมัติ ค่ะ ฝากดูหน่อยนะคะ แต่ว่าเทคโนโลยีสูงค่ะ เพราะว่าตัวเองสอนเรื่องเครื่องช่วยฟังนะคะ ในมหาวิทยาลัย ฉะนั้นนี่ อย่างไรก็ตามเราต้องทำของดีให้คนไทยใช้ค่ะ</w:t>
      </w:r>
    </w:p>
    <w:p>
      <w:pPr>
        <w:pStyle w:val="BodyText"/>
      </w:pPr>
      <w:r>
        <w:t xml:space="preserve">(ดร.ไพรัช) ไม่ต้องห่วง เพราะว่านักวิจัย NECTEC ออดิเมตก็คุณติดอะไร ผมถึงได้เชิญมาวันนี้</w:t>
      </w:r>
    </w:p>
    <w:p>
      <w:pPr>
        <w:pStyle w:val="BodyText"/>
      </w:pPr>
      <w:r>
        <w:t xml:space="preserve">(ผู้เข้าร่วมประชุมหญิง) ค่ะ ขอบคุณค่ะ</w:t>
      </w:r>
    </w:p>
    <w:p>
      <w:pPr>
        <w:pStyle w:val="BodyText"/>
      </w:pPr>
      <w:r>
        <w:t xml:space="preserve">(ดร.ไพรัช) โอ.เค. วันนี้ก็ทราบติดว่า เราส่งเข้าไปแล้ว เราไม่ได้อัปเดตสิ</w:t>
      </w:r>
    </w:p>
    <w:p>
      <w:pPr>
        <w:pStyle w:val="BodyText"/>
      </w:pPr>
      <w:r>
        <w:t xml:space="preserve">(ดร.ไพรัช) ตอนนี้ก็ทราบเรื่อง เดี๋ยวเราไปตามกันต่อดีไหม โอ.เค. นะครับท่านกรรมการ</w:t>
      </w:r>
    </w:p>
    <w:p>
      <w:pPr>
        <w:pStyle w:val="BodyText"/>
      </w:pPr>
      <w:r>
        <w:t xml:space="preserve">(ผู้เข้าร่วมประชุมชาย) ผมเรียนถามครับ สมมติว่าเราไปมองที่ สปสช. เพื่อที่จะเบิกได้ว่า ผมถามว่า เครื่องนี้ สมมุตว่าผมมีเงินแล้วผมอยากไปซื้อนะครับ โดยไม่เกี่ยวกับ สปสช. เลย ตอนนี้เครื่องตัวนี้มีคุณภาพที่สามารถจำหน่าย สามารถจำหน่ายในท้องตลาดถูก ถ้าผมมีสตางค์ ถึงแม้ผมจะขอซื้อไปเลย ก็ยังขายไม่ได้อะไรอย่างนี้ ผมว่ามันติดตรงไหนหรือเปล่า ถ้าไม่ติดเรื่องเงินนะครับ</w:t>
      </w:r>
    </w:p>
    <w:p>
      <w:pPr>
        <w:pStyle w:val="BodyText"/>
      </w:pPr>
      <w:r>
        <w:t xml:space="preserve">(ผู้เข้าร่วมประชุมหญิง) ตอนแรกนี่คือเขาขอซื้อเพื่อจะให้คนไข้ได้ฟรีนะคะ ขอซื้อคือส่งเข้าโรงพยาบาลในงบ สปสช.</w:t>
      </w:r>
    </w:p>
    <w:p>
      <w:pPr>
        <w:pStyle w:val="BodyText"/>
      </w:pPr>
      <w:r>
        <w:t xml:space="preserve">(ดร.ไพรัช) มีสตางค์</w:t>
      </w:r>
    </w:p>
    <w:p>
      <w:pPr>
        <w:pStyle w:val="BodyText"/>
      </w:pPr>
      <w:r>
        <w:t xml:space="preserve">(ผู้เข้าร่วมประชุมหญิง) ขายได้ค่ะ ซื้อได้เลยค่ะ แล้วเทคโนโลยีก็สูงด้วยนะคะ ถ้าสมมุติเทียบกับเครื่องแบบกล่องทุกยีห้อนะคะ ของเรา ราคาเท่าไร</w:t>
      </w:r>
    </w:p>
    <w:p>
      <w:pPr>
        <w:pStyle w:val="BodyText"/>
      </w:pPr>
      <w:r>
        <w:t xml:space="preserve">(ผู้เข้าร่วมประชุมหญิง) ตั้งไว้ 6,000 ตาม สปสช. ค่ะ</w:t>
      </w:r>
    </w:p>
    <w:p>
      <w:pPr>
        <w:pStyle w:val="BodyText"/>
      </w:pPr>
      <w:r>
        <w:t xml:space="preserve">(ดร.ไพรัช) มีขายแล้วใช่ไหม</w:t>
      </w:r>
    </w:p>
    <w:p>
      <w:pPr>
        <w:pStyle w:val="BodyText"/>
      </w:pPr>
      <w:r>
        <w:t xml:space="preserve">(ผู้เข้าร่วมประชุมหญิง) ค่ะ</w:t>
      </w:r>
    </w:p>
    <w:p>
      <w:pPr>
        <w:pStyle w:val="BodyText"/>
      </w:pPr>
      <w:r>
        <w:t xml:space="preserve">(ดร.ไพรัช) โอ.เค.</w:t>
      </w:r>
    </w:p>
    <w:p>
      <w:pPr>
        <w:pStyle w:val="BodyText"/>
      </w:pPr>
      <w:r>
        <w:t xml:space="preserve">(ผู้เข้าร่วมประชุมหญิง) ต่อข้างค่ะ ไม่ค่ะ คือซื้อข้างเดียวก็ได้ค่ะ ที่ร้านไหน หรือบริษัทไหน</w:t>
      </w:r>
    </w:p>
    <w:p>
      <w:pPr>
        <w:pStyle w:val="BodyText"/>
      </w:pPr>
      <w:r>
        <w:t xml:space="preserve">(ผู้เข้าร่วมประชุมหญิง) เรายังไม่ได้วางขายค่ะ อันนี้เรียนท่านตรง ๆ นะคะว่า เครื่องช่วยฟังนี่ถ้าคนไข้ได้ฟรีแล้วนี่ คือถ้าเกิด</w:t>
      </w:r>
    </w:p>
    <w:p>
      <w:pPr>
        <w:pStyle w:val="BodyText"/>
      </w:pPr>
      <w:r>
        <w:t xml:space="preserve">(ดร.ไพรัช) คือเมื่อกี้ผมตั้งคำถามว่า อย่างที่ท่านขี้เกียจรอ</w:t>
      </w:r>
    </w:p>
    <w:p>
      <w:pPr>
        <w:pStyle w:val="BodyText"/>
      </w:pPr>
      <w:r>
        <w:t xml:space="preserve">(ผู้เข้าร่วมประชุมหญิง) ขออนุญาตค่ะ จะพาคุณแม่ไปตรวจหูแล้วค่ะ ตั้งใจไปซื้อแต่ยังไม่มีขายค่ะ เพราะว่าวันนั้น…</w:t>
      </w:r>
    </w:p>
    <w:p>
      <w:pPr>
        <w:pStyle w:val="BodyText"/>
      </w:pPr>
      <w:r>
        <w:t xml:space="preserve">(ผู้เข้าร่วมประชุมหญิง) ไปเมื่อไหร่ค่ะ</w:t>
      </w:r>
    </w:p>
    <w:p>
      <w:pPr>
        <w:pStyle w:val="BodyText"/>
      </w:pPr>
      <w:r>
        <w:t xml:space="preserve">(ผู้เข้าร่วมประชุมหญิง) เพราะว่าตัวเองยังไม่ได้ปล่อยของออกค่ะ นี่มีแล้ว ซื้อได้ ทาง SCG ส่งมาให้เรา 500 เครื่อง แต่คือเรายังไม่ปล่อยให้ลงหน้าร้านนะคะ ยังไม่ปล่อยลงหน้าร้าน แต่ถ้าสมมุติจะซื้อนี่บอกได้นะคะ แล้วเดี๋ยวบอกเด็กไว้นะคะ</w:t>
      </w:r>
    </w:p>
    <w:p>
      <w:pPr>
        <w:pStyle w:val="BodyText"/>
      </w:pPr>
      <w:r>
        <w:t xml:space="preserve">(ดร.ไพรัช) เชิญครับหมอ</w:t>
      </w:r>
    </w:p>
    <w:p>
      <w:pPr>
        <w:pStyle w:val="BodyText"/>
      </w:pPr>
      <w:r>
        <w:t xml:space="preserve">(ผู้เข้าร่วมประชุมชาย) หนทางในการเข้ากรมบัญชีกลางอะไรต่าง ๆ สมมุติว่าถ้าสามารถซื้อในท้องตลาดได้ ไม่ว่าจะ ไม่มีรอของฟรี บางทีก็มีคนอยากซื้ออยากใช้ ถ้าเราขายจนกระทั่งมันมีคุณภาพที่ดี มันมีคุณภาพที่ดี ยังไง สปสช. มันมีชื่อเสียง อย่างไรก็ต้องพิจารณาเอาเข้าได้นะครับ เพราะว่าทุกคนใช้มาก่อน ดังนั้นผมอยากจะแนะนำว่า ถ้าเขาขายในท้องตลาดได้ ไม่ผิดระเบียบอะไรนี่มันน่าจะทดลองนำมาขายนะครับ กองทุนต่าง ๆ หรือผู้พิการ ในมูลนิธิต่าง ๆ นี่มันก็มีอยู่นะครับ พอมาฟังตรงนี้มันก็ไม่ได้แพงนัก ก็มีกองทุนที่ถ้าไปเจอคนที่หูพิการนี่ แล้วเขาอยากได้ ให้นั่งรอ สปสช. บางที่เราก็ไม่รอนะครับ</w:t>
      </w:r>
    </w:p>
    <w:p>
      <w:pPr>
        <w:pStyle w:val="BodyText"/>
      </w:pPr>
      <w:r>
        <w:t xml:space="preserve">(ผู้เข้าร่วมประชุมหญิง) แต่เรียน ๆ ท่านอย่างนี้นะคะ ถ้าเป็นคนไข้ แล้วรู้ว่าตัวนี้เราต้องจ่ายเงินเอง กับอีกตัวเราได้ฟรี เพราะ สปสช. จ่ายฟรี</w:t>
      </w:r>
    </w:p>
    <w:p>
      <w:pPr>
        <w:pStyle w:val="BodyText"/>
      </w:pPr>
      <w:r>
        <w:t xml:space="preserve">(ดร.ไพรัช) อย่าพูดเราบอกว่าถ้าคนมีเงิน ไม่อยากรอ สปสช. เราเสนอว่าไปโฆษอันนี้ผิดระเบียบนะคะ เพราะว่าเครื่องมือแพทย์ห้ามออนไลน์นะคะ</w:t>
      </w:r>
    </w:p>
    <w:p>
      <w:pPr>
        <w:pStyle w:val="BodyText"/>
      </w:pPr>
      <w:r>
        <w:t xml:space="preserve">(ดร.ไพรัช) ครับ</w:t>
      </w:r>
    </w:p>
    <w:p>
      <w:pPr>
        <w:pStyle w:val="BodyText"/>
      </w:pPr>
      <w:r>
        <w:t xml:space="preserve">(ผู้เข้าร่วมประชุมหญิง) ค่ะ</w:t>
      </w:r>
    </w:p>
    <w:p>
      <w:pPr>
        <w:pStyle w:val="BodyText"/>
      </w:pPr>
      <w:r>
        <w:t xml:space="preserve">(ดร.ไพรัช) วันนี้อย. ไม่อยู่ วันนี้ เพราะวันนี้จะถาม อย.</w:t>
      </w:r>
    </w:p>
    <w:p>
      <w:pPr>
        <w:pStyle w:val="BodyText"/>
      </w:pPr>
      <w:r>
        <w:t xml:space="preserve">(ผู้เข้าร่วมประชุมหญิง) คือเรา…</w:t>
      </w:r>
    </w:p>
    <w:p>
      <w:pPr>
        <w:pStyle w:val="BodyText"/>
      </w:pPr>
      <w:r>
        <w:t xml:space="preserve">(ดร.ไพรัช) ผมมีผู้แทน อย. อยู่</w:t>
      </w:r>
    </w:p>
    <w:p>
      <w:pPr>
        <w:pStyle w:val="BodyText"/>
      </w:pPr>
      <w:r>
        <w:t xml:space="preserve">(ผู้เข้าร่วมประชุมหญิง) แล้วก็เราเคยถามว่าต้องฟรีเซลล์ไหม เราต้อง รีจิสเข้า อย. ไหม โรงงานที่ผลิตของเรานี่ ลงทะเบียนกับอย. ในการผลิตนี่เป็นการลงงานผลิต Free Sale อย่าขายออนไลน์</w:t>
      </w:r>
    </w:p>
    <w:p>
      <w:pPr>
        <w:pStyle w:val="BodyText"/>
      </w:pPr>
      <w:r>
        <w:t xml:space="preserve">(ดร.ไพรัช) เมืองนอกเราก็ซื้อได้ไหมออนไลน์</w:t>
      </w:r>
    </w:p>
    <w:p>
      <w:pPr>
        <w:pStyle w:val="BodyText"/>
      </w:pPr>
      <w:r>
        <w:t xml:space="preserve">(ผู้เข้าร่วมประชุมหญิง) ไม่ได้ค่ะ เพิ่งไปประชุมมาค่ะ เขา OTC Ontop กำลังขยายนี่ต้องไม่เกิน 45 เดซิเบล ซึ่งคนไข้ที่หูเสียระดับนั้น ไม่เกิน 40 นะคะ นะคะ ที่เขาอนุญาต</w:t>
      </w:r>
    </w:p>
    <w:p>
      <w:pPr>
        <w:pStyle w:val="BodyText"/>
      </w:pPr>
      <w:r>
        <w:t xml:space="preserve">(ดร.ไพรัช) ผมนึกว่ามีโฆษณาออนไลน์ขายอยู่เรื่อย</w:t>
      </w:r>
    </w:p>
    <w:p>
      <w:pPr>
        <w:pStyle w:val="BodyText"/>
      </w:pPr>
      <w:r>
        <w:t xml:space="preserve">(ผู้เข้าร่วมประชุมหญิง) อันนั้นผิดค่ะ ผิดนะคะ ออดิเมตวางขายที่ไหน อยากซื้อจะได้ดูสิว่าใครแน่ไม่แน่</w:t>
      </w:r>
    </w:p>
    <w:p>
      <w:pPr>
        <w:pStyle w:val="BodyText"/>
      </w:pPr>
      <w:r>
        <w:t xml:space="preserve">(ผู้เข้าร่วมประชุมหญิง) แต่สมมุตินะคะ ถ้าอยากขายได้เยอะนี่ คือถ้าระหว่างเครื่องเสียสตางค์เองกับฟรีนี่</w:t>
      </w:r>
    </w:p>
    <w:p>
      <w:pPr>
        <w:pStyle w:val="BodyText"/>
      </w:pPr>
      <w:r>
        <w:t xml:space="preserve">(ดร.ไพรัช) อันนี้ผมรู้ ๆ</w:t>
      </w:r>
    </w:p>
    <w:p>
      <w:pPr>
        <w:pStyle w:val="BodyText"/>
      </w:pPr>
      <w:r>
        <w:t xml:space="preserve">(ผู้เข้าร่วมประชุมหญิง) ก็ต้องขอทางสปสช. นะคะ</w:t>
      </w:r>
    </w:p>
    <w:p>
      <w:pPr>
        <w:pStyle w:val="BodyText"/>
      </w:pPr>
      <w:r>
        <w:t xml:space="preserve">(ดร.ไพรัช) ท่านรับรู้แล้ว</w:t>
      </w:r>
    </w:p>
    <w:p>
      <w:pPr>
        <w:pStyle w:val="BodyText"/>
      </w:pPr>
      <w:r>
        <w:t xml:space="preserve">(ผู้เข้าร่วมประชุมชาย) ผมอัปเดตรูปนิดหนึ่ง ง</w:t>
      </w:r>
    </w:p>
    <w:p>
      <w:pPr>
        <w:pStyle w:val="BodyText"/>
      </w:pPr>
      <w:r>
        <w:t xml:space="preserve">(ผู้เข้าร่วมประชุมชาย) อันที่ 1 ไม่มีของฟรีนะครับ กับ สปสช. ก็ไม่ฟรี เพียงแค่ว่าใครเป็นคนจ่ายแค่นั้นเอง เดี๋ยวต้องตกลงกันก่อนนะคะ เขามีการราบเรี่ยไร เดี๋ยวจะตามให้มันช้าจริง ถ้าจะให้ดี ทำหนังสือมาอีกฉบับหนึ่ง ทำหนังสือเรียนเลขาธิการ</w:t>
      </w:r>
    </w:p>
    <w:p>
      <w:pPr>
        <w:pStyle w:val="BodyText"/>
      </w:pPr>
      <w:r>
        <w:t xml:space="preserve">(ผู้เข้าร่วมประชุมหญิง) ค่ะ ได้ค่ะ ขอบคุณค่ะ</w:t>
      </w:r>
    </w:p>
    <w:p>
      <w:pPr>
        <w:pStyle w:val="BodyText"/>
      </w:pPr>
      <w:r>
        <w:t xml:space="preserve">(ดร.ไพรัช) ขอบคุณมากครับ</w:t>
      </w:r>
    </w:p>
    <w:p>
      <w:pPr>
        <w:pStyle w:val="BodyText"/>
      </w:pPr>
      <w:r>
        <w:t xml:space="preserve">(ผู้เข้าร่วมประชุมหญิง) ค่ะ</w:t>
      </w:r>
    </w:p>
    <w:p>
      <w:pPr>
        <w:pStyle w:val="BodyText"/>
      </w:pPr>
      <w:r>
        <w:t xml:space="preserve">(อาจารย์วันทนีย์) ต่อไปเป็นวาระ 4.2.2 เป็นวาะระเรื่องข้อเข่าเทียมแบบ เดี๋ยวเชิญคุณจักรพงศ์</w:t>
      </w:r>
    </w:p>
    <w:p>
      <w:pPr>
        <w:pStyle w:val="BodyText"/>
      </w:pPr>
      <w:r>
        <w:t xml:space="preserve">(ดร.ไพรัช) ผมกินข้าวกับบริษัทเทาเซียม คุณพีท ผมถามว่าพีท ถึงไหนแล้ว แกก็จำไม่ได้ ก็โทรเสาวลักษณ์ เสาวลักษณ์ก็ตอบ ผมก็เลยบอก วันนี้ให้มาแถลง ใช่ไหม</w:t>
      </w:r>
    </w:p>
    <w:p>
      <w:pPr>
        <w:pStyle w:val="BodyText"/>
      </w:pPr>
      <w:r>
        <w:t xml:space="preserve">(ผู้เข้าร่วมประชุมชาย) วันนี้แกติดไประยองครับ แถลง</w:t>
      </w:r>
    </w:p>
    <w:p>
      <w:pPr>
        <w:pStyle w:val="BodyText"/>
      </w:pPr>
      <w:r>
        <w:t xml:space="preserve">(ผู้เข้าร่วมประชุมชาย) ก็เอาสั้น ๆ เลยดีกว่า</w:t>
      </w:r>
    </w:p>
    <w:p>
      <w:pPr>
        <w:pStyle w:val="BodyText"/>
      </w:pPr>
      <w:r>
        <w:t xml:space="preserve">(ดร.ไพรัช) สั้น ๆ</w:t>
      </w:r>
    </w:p>
    <w:p>
      <w:pPr>
        <w:pStyle w:val="BodyText"/>
      </w:pPr>
      <w:r>
        <w:t xml:space="preserve">(ผู้เข้าร่วมประชุมชาย) ก็คือว่า คุณสามารถ บริษัทสามารถเข้ามายื่นเมื่อวันที่ วันอังคารที่ผ่านมา วันที่ 21 แล้วก็เอาเอกสารมานะครับ แล้วก็ พอดีเจ้าหน้าที่เขาตรวจ 21 ครับ นะครับ ต้องกลับไปทำใหม่ เราใส่ผลในการทดสอบที่เป็นวิศวกรรมที่อยู่ในรายงาน เขาให้แยกออกมาเป็นเล่มต่างหาก ซึ่งสถาบันสิรินธร ก็ได้รับไปทำให้เป็นเล่มต่างหาก แล้วก็แยกมาเป็นชุด ๆ แต่ละขั้นตอนทำอย่างอันนี้คือทำเสร็จแล้ว จะส่งให้ทางบริษัทไปแนบ อีกตัวหนึ่งก็คือว่า ตัวสัญญาจากประโยชน์ซึ่ง สถาบันสิรินธร เปลี่ยนผู้อำนวยการคนใหม่ ท่านใหม่นะครับ ก็คือว่า ผมก็ได้คุยกับทางทีมงานของสถาบัน ทาง TOO ก็จะทำหนังสือ ตัวร่างสัญญานะครับ ให้กับผู้อำนวนการท่านใหม่ แล้วก็ลงนาม ทีนี้ทางสถาบันสิรินธรเขารับลูกไปว่า ขอเอาเรื่องเดิมนี่กลับเข้าไปที่ ออโทไลน์อำนาจ ผอ. ท่านใหม่นะครับ ซึ่งวันนี้คุณหมอก็เข้าไปคุยกับท่านแล้ว ชี้แจงท่านแล้ว ว่ามีโครงการนี้ แล้วก็การจัดสรรผลประโยชน์ขึ้นมาอย่างนี้ครับ แล้วตัวนี้จะเอามาแนบในตัวนวัตกรรม ตัวเอกสารบัญชีนวัตกรรม ซึ่งเขาขอเป็นตัวจริงด้วย คุณสุรัตน์ก็ต้องกลับมาทำเรื่องนี้ใหม่พวกนี้ใหม่ แล้วก็จะยื่นกลับเข้าไปใหม่ อันนี้ คือ สถานการณ์ ณ ปัจจุบันครับ อันนี้ต้อง คือเราทำหนังสือให้ TO TOO ฟัง</w:t>
      </w:r>
    </w:p>
    <w:p>
      <w:pPr>
        <w:pStyle w:val="BodyText"/>
      </w:pPr>
      <w:r>
        <w:t xml:space="preserve">(ดร.ไพรัช) ก็คุณบีช่วยตามให้หน่อยดีไหม คุณบีเขานั่งอยู่นี่ ให้คุณบีช่วยตามดีไหม คือไอ้ขาเทียมนี้ประวัติเดียวกับ เฮียร์ริงเอช ทำตั้งแต่ผมเป็นผู้อำนวยการ สวทช. NECTEC ผมก็ทำมาหลายรุ่น ผมฏ้ของเงินจากท้าวมหาพรหม จากท่านท้าวมหาพรหม 3,000,000 หรือ ตอนนี้เอกชน เขาทำไอ้ผลิตภัณฑ์ตัดกรึงเก่งอะไรเก่ง ผมก็ไปบอกให้เขาทำ เพราะฉะนั้น ผมว่าเอาล่ะนะ ก็ไปช่วยตามดู แล้วไปปรึกษาทั้งบริษัทนี่ เพราะว่าไอ้เขียนบนจอนี่ มันจบเมื่อไหร่ คุณไปทำให้มันจบให้มันสิ้นสุดนะ แล้วบอกคุณโสรัตน์เหมือนกัน คุณต้องทำ ทำมาด้วยกันแล้วมันเหมือนผมทำวิทยานิพนธ์ ผมสอนเด็กปริญญาเอก คุณลาออก เพราะมันก็ผลงานผมเหมือนกัน แล้วมันก็ลาออกไป เสียดายชีวิต ทำมาด้วยกัน ทำให้มันจบนะ</w:t>
      </w:r>
    </w:p>
    <w:p>
      <w:pPr>
        <w:pStyle w:val="BodyText"/>
      </w:pPr>
      <w:r>
        <w:t xml:space="preserve">(ผู้เข้าร่วมประชุมหญิง) แจ๊ค ๆ ขอถามเรื่องของตัวร่างสัญญาจัดสรรผลประโยชน์อันเก่าลงนามหรือยัง ก็เลยต้องกลับมา</w:t>
      </w:r>
    </w:p>
    <w:p>
      <w:pPr>
        <w:pStyle w:val="BodyText"/>
      </w:pPr>
      <w:r>
        <w:t xml:space="preserve">(ผู้เข้าร่วมประชุมชาย) เดือนตุลาคม แล้วก็เป็นช่วงที่แบบลาออกไปแล้ว อยู่ในช่วงที่แบบกำลังหา ผอ. อยู่นะครับ</w:t>
      </w:r>
    </w:p>
    <w:p>
      <w:pPr>
        <w:pStyle w:val="BodyText"/>
      </w:pPr>
      <w:r>
        <w:t xml:space="preserve">(ดร.ไพรัช) เราก็ขอให้ท่านถือประโยชน์กับเรา เราก็ไม่รู้ว่าจะเปลี่ยนผู้อำนวยการทีต้องเปลี่ยนเอกสารที ก็ตามมาแล้ว เชิญครับท่าน</w:t>
      </w:r>
    </w:p>
    <w:p>
      <w:pPr>
        <w:pStyle w:val="BodyText"/>
      </w:pPr>
      <w:r>
        <w:t xml:space="preserve">(ผู้เข้าร่วมประชุมชาย) อีกนิดเดียวนะครับ ผมเข้าใจว่า สถาบันสิรินทร จะเกษียณกันยายนที่จะถึงนี่</w:t>
      </w:r>
    </w:p>
    <w:p>
      <w:pPr>
        <w:pStyle w:val="BodyText"/>
      </w:pPr>
      <w:r>
        <w:t xml:space="preserve">(ดร.ไพรัช) ใครเป็นคนลงนาม อธิบดีหรือเปล่า</w:t>
      </w:r>
    </w:p>
    <w:p>
      <w:pPr>
        <w:pStyle w:val="BodyText"/>
      </w:pPr>
      <w:r>
        <w:t xml:space="preserve">(ดร.ไพรัช) ผอ. สถาบัน บีช่วยหรือ ให้ผอ. ช่วยกันหน่อยได้ไหม บอกท่านรีบเซ็นหน่อยเดียวมันจะหมด</w:t>
      </w:r>
    </w:p>
    <w:p>
      <w:pPr>
        <w:pStyle w:val="BodyText"/>
      </w:pPr>
      <w:r>
        <w:t xml:space="preserve">(ผู้เข้าร่วมประชุมหญิง) ตรงช้านี่ เคยคุยกับกรมการแพทย์น่ะค่ะ ช้าที่การมอบหมาย ครั้งที่แล้วก็ช้าแบบนี้ มาผู้อำนวยการสถาบันนี่ค่ะ</w:t>
      </w:r>
    </w:p>
    <w:p>
      <w:pPr>
        <w:pStyle w:val="BodyText"/>
      </w:pPr>
      <w:r>
        <w:t xml:space="preserve">(ดร.ไพรัช) เดี๋ยวใครเป็นเพื่อนผู้อำนวยการ ท่านรู้จักหรือเปล่าผู้อำนวยการ เอ้า วันทนีย์ ใช้เส้น วันทนีย์ ไปคุย</w:t>
      </w:r>
    </w:p>
    <w:p>
      <w:pPr>
        <w:pStyle w:val="BodyText"/>
      </w:pPr>
      <w:r>
        <w:t xml:space="preserve">(อาจารย์วันทนีย์) เดี๋ยวบอกคุณหมอ คุณหมออรรถพร ผลักดันทุกวัน ตัวนี้มาก เพราะว่ามันจะทำให้… คือเขาบอกว่าราคาสู้ของจีนได้ อาเซียนบอกอย่างนั้น ผมก็ไปที่สถาบันสิริทร นับครั้งไม่ถ้วน โอ.เค. นะ อย่าลืมรายงานคราวหน้า รายงานทุกอันนะ ต่อไป 4.3 ครับ</w:t>
      </w:r>
    </w:p>
    <w:p>
      <w:pPr>
        <w:pStyle w:val="BodyText"/>
      </w:pPr>
      <w:r>
        <w:t xml:space="preserve">(อาจารย์วันทนีย์) ค่ะ 4.3 นะคะ ก็จะเป็นเรื่องของการบริหารโครงการวิจัยทั้งหมดนะคะ ก็ขอเสนอสถานภาพนะคะ ค่ะ</w:t>
      </w:r>
    </w:p>
    <w:p>
      <w:pPr>
        <w:pStyle w:val="BodyText"/>
      </w:pPr>
      <w:r>
        <w:t xml:space="preserve">(ผู้เข้าร่วมประชุมหญิง) ค่ะ นะคะ เดี๋ยวเชิญทางผู้ช่วยเลขาฯ หน่อยนะคะ</w:t>
      </w:r>
    </w:p>
    <w:p>
      <w:pPr>
        <w:pStyle w:val="BodyText"/>
      </w:pPr>
      <w:r>
        <w:t xml:space="preserve">(ผู้เข้าร่วมประชุมหญิง) ค่ะ อาจารย์อันนี้ก็จะเป็นสถานะซึ่งจะนำเรียนทุกท่าน ในทุกครั้งที่ประชุมนะคะ นี่จะเป็นสถานะการใช้จ่ายของเดือนมกราคม จากคราวที่แล้วนะคะ ที่อาจารย์แจ้งให้ทางเลขาฯ ลองแยกเป็นท็อป เป็นการอนุมัติตามปีงบประมาณนะคะ ตอนนี้แต่ละโครงการค่ะ มีระยะเวลาดำเนินโครงการมาเท่าไรแล้ว แล้วมีการใช้เงินในสัดส่วนที่เหมาะสมหรือเปล่านะคะ ค่ะ จากสไลด์นะคะ ของ TOPs 1 นะคะ ใช่ค่ะอาจารย์ เดี๋ยวขอเป็นกราฟก็ได้ค่ะอาจารย์ เดี๋ยวขอไปกราฟเลยก็ได้ค่ะ ค่ะ อาจารย์จาก Top 1 นะคะ การขึ้นงบประมาณในปี 61 นะคะ ขอดูเป็นสัดส่วนนะคะ กราฟทางซ้ายมือสุดนะคะ สีส้มนะคะ ตัวสัดส่วนรายได้นะคะ เปรียบเทียบกับทาง Release อย่างที่แจ้งไป ขอโทษค่ะ รายจ่ายค่ะอาจารย์ อย่างที่เทียบกับการ รีรีสเป็นเม็ดเงินออกไปนะคะแล้วก็กราฟสีเขียวนะคะ ก็เป็นสัดส่วนเทียบกับการ Approve นั้นหมายความว่าเป็นตัวที่เราอนุมัติลงไป อย่าง Big Roo โครงการนี้นะคะ มีรวม</w:t>
      </w:r>
    </w:p>
    <w:p>
      <w:pPr>
        <w:pStyle w:val="BodyText"/>
      </w:pPr>
      <w:r>
        <w:t xml:space="preserve">(ดร.ไพรัช) เดี๋ยวนะรวมยอดรวมของปี 61 ใช่ไหม Total Butjet691 แอปพรูปไปแล้ว ผมอ่านถูกใช่ไหม 565 เป็นกี่เปอร์เซ็นต์ 92 เปอร์เซ็นต์</w:t>
      </w:r>
    </w:p>
    <w:p>
      <w:pPr>
        <w:pStyle w:val="BodyText"/>
      </w:pPr>
      <w:r>
        <w:t xml:space="preserve">(ดร.ไพรัช) เทียบกับ Approve</w:t>
      </w:r>
    </w:p>
    <w:p>
      <w:pPr>
        <w:pStyle w:val="BodyText"/>
      </w:pPr>
      <w:r>
        <w:t xml:space="preserve">(ผู้เข้าร่วมประชุมหญิง) ค่ะ ไปแล้ว 92 แล้วถือว่าโอ.เค. ไหม</w:t>
      </w:r>
    </w:p>
    <w:p>
      <w:pPr>
        <w:pStyle w:val="BodyText"/>
      </w:pPr>
      <w:r>
        <w:t xml:space="preserve">(ผู้เข้าร่วมประชุมหญิง) ถือว่า โอ.เค. ค่ะ คือเนื่องจากตัว…</w:t>
      </w:r>
    </w:p>
    <w:p>
      <w:pPr>
        <w:pStyle w:val="BodyText"/>
      </w:pPr>
      <w:r>
        <w:t xml:space="preserve">(ดร.ไพรัช) นี่ปี 61 ใช่ไหม เขาใช้ปี 62 ยอดรวม ส่วนคนที่ทำได้เยอะคือ Big Rock</w:t>
      </w:r>
    </w:p>
    <w:p>
      <w:pPr>
        <w:pStyle w:val="BodyText"/>
      </w:pPr>
      <w:r>
        <w:t xml:space="preserve">(ดร.ไพรัช) ใกล้งวดเข้ามาทุกทีแล้ว ใครที่โหล่</w:t>
      </w:r>
    </w:p>
    <w:p>
      <w:pPr>
        <w:pStyle w:val="BodyText"/>
      </w:pPr>
      <w:r>
        <w:t xml:space="preserve">(ผู้เข้าร่วมประชุมหญิง) ใครที่โหล่ก็จะเป็นโครงการครอบฟันค่ะ</w:t>
      </w:r>
    </w:p>
    <w:p>
      <w:pPr>
        <w:pStyle w:val="BodyText"/>
      </w:pPr>
      <w:r>
        <w:t xml:space="preserve">(ดร.ไพรัช) ใครล่ะ ค่ะ ของใคร</w:t>
      </w:r>
    </w:p>
    <w:p>
      <w:pPr>
        <w:pStyle w:val="BodyText"/>
      </w:pPr>
      <w:r>
        <w:t xml:space="preserve">(ผู้เข้าร่วมประชุมหญิง) คืออย่างนี้ค่ะอาจารย์ จะเป็นโครงการตัว X-ray ก็จะมีสัดส่วนการใช้เงินน่ะค่ะ เมื่อเทียบไปแล้วเขาใช้เงินอยู่ที่ 72 เปปอร์เซ็นต์</w:t>
      </w:r>
    </w:p>
    <w:p>
      <w:pPr>
        <w:pStyle w:val="BodyText"/>
      </w:pPr>
      <w:r>
        <w:t xml:space="preserve">(ดร.ไพรัช) 72 นี่ต่ำสุด</w:t>
      </w:r>
    </w:p>
    <w:p>
      <w:pPr>
        <w:pStyle w:val="BodyText"/>
      </w:pPr>
      <w:r>
        <w:t xml:space="preserve">(ผู้เข้าร่วมประชุมหญิง) ใช่ค่ะ อาจารย์ แต่ยังถือว่า กราฟยังโอ.เค.</w:t>
      </w:r>
    </w:p>
    <w:p>
      <w:pPr>
        <w:pStyle w:val="BodyText"/>
      </w:pPr>
      <w:r>
        <w:t xml:space="preserve">(ดร.ไพรัช) Release ยังโอ.เค.</w:t>
      </w:r>
    </w:p>
    <w:p>
      <w:pPr>
        <w:pStyle w:val="BodyText"/>
      </w:pPr>
      <w:r>
        <w:t xml:space="preserve">(ผู้เข้าร่วมประชุมหญิง) จริง ๆ ต้องดูตัว Release ที่น้อยที่สุดที่ Release ออกไปคือ</w:t>
      </w:r>
    </w:p>
    <w:p>
      <w:pPr>
        <w:pStyle w:val="BodyText"/>
      </w:pPr>
      <w:r>
        <w:t xml:space="preserve">(ดร.ไพรัช) 16 เปอร์เซ็นต์</w:t>
      </w:r>
    </w:p>
    <w:p>
      <w:pPr>
        <w:pStyle w:val="BodyText"/>
      </w:pPr>
      <w:r>
        <w:t xml:space="preserve">(อาจารย์วันทนีย์) ค่ะ 16 เปอร์เซ็นต์ ใช่เปล่า</w:t>
      </w:r>
    </w:p>
    <w:p>
      <w:pPr>
        <w:pStyle w:val="BodyText"/>
      </w:pPr>
      <w:r>
        <w:t xml:space="preserve">(ผู้เข้าร่วมประชุมหญิง) ครอบฟันค่ะ</w:t>
      </w:r>
    </w:p>
    <w:p>
      <w:pPr>
        <w:pStyle w:val="BodyText"/>
      </w:pPr>
      <w:r>
        <w:t xml:space="preserve">(ดร.ไพรัช) ครอบฟัน ครอบฟัน อันเดียวกับพี่กอล์ฟเปล่า กฤษมันจะสื่อได้ว่าโครงการนี้มีระยะเวลาดำเนินการมาเข้าปีที่ 2 แล้ว แต่เหมือนกับว่ายัง</w:t>
      </w:r>
    </w:p>
    <w:p>
      <w:pPr>
        <w:pStyle w:val="BodyText"/>
      </w:pPr>
      <w:r>
        <w:t xml:space="preserve">(ดร.ไพรัช) ปี 2 นี่คือ 62 ใช่ค่ะ อาจารย์ เราพูดไปปี 61 อันนี้เป็นอย่างไร</w:t>
      </w:r>
    </w:p>
    <w:p>
      <w:pPr>
        <w:pStyle w:val="BodyText"/>
      </w:pPr>
      <w:r>
        <w:t xml:space="preserve">(ผู้เข้าร่วมประชุมหญิง) อันนี้ปี 62 อ้อแยกเป็นโครงการที่ขึ้นนะคะอาจารย์ คือหมายความว่า มีทั้งสิ้น 6 โครงการนะคะ ก็จะเทียบ เขาจะมีคู่แข่งกัน 6 โครงการนี่ค่ะอาจารย์</w:t>
      </w:r>
    </w:p>
    <w:p>
      <w:pPr>
        <w:pStyle w:val="BodyText"/>
      </w:pPr>
      <w:r>
        <w:t xml:space="preserve">(ดร.ไพรัช) ขอรีรีสสตางค์เก่งที่สุด ถือว่าขึ้นพร้อมกัน</w:t>
      </w:r>
    </w:p>
    <w:p>
      <w:pPr>
        <w:pStyle w:val="BodyText"/>
      </w:pPr>
      <w:r>
        <w:t xml:space="preserve">(ดร.ไพรัช) ทีหลงเรียงจากสูงไปหามากด้วยนะ</w:t>
      </w:r>
    </w:p>
    <w:p>
      <w:pPr>
        <w:pStyle w:val="BodyText"/>
      </w:pPr>
      <w:r>
        <w:t xml:space="preserve">(ผู้เข้าร่วมประชุมหญิง) ได้ค่ะ</w:t>
      </w:r>
    </w:p>
    <w:p>
      <w:pPr>
        <w:pStyle w:val="BodyText"/>
      </w:pPr>
      <w:r>
        <w:t xml:space="preserve">(ดร.ไพรัช) มากไปหาน้อย ให้อนุญาตให้โต้แย้ง</w:t>
      </w:r>
    </w:p>
    <w:p>
      <w:pPr>
        <w:pStyle w:val="BodyText"/>
      </w:pPr>
      <w:r>
        <w:t xml:space="preserve">(ผู้เข้าร่วมประชุมชาย) เข้าใจว่าในโครงการที่อนุมัติไป 20 ล้าน และไอ้ แล้วก็ไอ้ที่อยู่ในโครงการมันจะเป็นค่าวัสดุเท่านั้นนะครับ ผมเลยคุณอ้อ ผมเลยโต้แย้งนิดหน่อย</w:t>
      </w:r>
    </w:p>
    <w:p>
      <w:pPr>
        <w:pStyle w:val="BodyText"/>
      </w:pPr>
      <w:r>
        <w:t xml:space="preserve">(ผู้เข้าร่วมประชุมหญิง) ก็คืออย่างนี้ค่ะอาจารย์ ถ้าการซื้อคุรุภัณฑ์กลในโครงการ ถ้าเป็นครุภัณฑ์เราจะของบจากส่วนกลางของ สก. เราจะมีกรรมการพิจารณาการให้งบครุภัณฑ์กลางอยู่ เราเวลาตั้งโครงการ เราตั้งเต็มในการซื้อคุรุภัณฑ์ แต่มันไม่ได้ถูกตัดจริง แต่มันจะไปถูกตัดจริงที่ สก. เป็นคณะกรรมการ เขาจะมีเงินคนละก้อนกัน ใช่ค่ะ ก็เดี๋ยว… ได้ค่ะ ก็เดี๋ยวครั้งหน้าจะเอาตัวครุภัณฑ์ จัดสัดส่วนครั้งหน้าว่าจะเอาตัวคุรุภัณฑ์มารวมให้ด้วย อย่างที่ว่าท่านใช้คุรุภัณฑ์ไปแล้วเท่าไร แจ้งค่ะ ถูกต้องเลย</w:t>
      </w:r>
    </w:p>
    <w:p>
      <w:pPr>
        <w:pStyle w:val="BodyText"/>
      </w:pPr>
      <w:r>
        <w:t xml:space="preserve">(ดร.ไพรัช) ดีไหม</w:t>
      </w:r>
    </w:p>
    <w:p>
      <w:pPr>
        <w:pStyle w:val="BodyText"/>
      </w:pPr>
      <w:r>
        <w:t xml:space="preserve">(ผู้เข้าร่วมประชุมหญิง) เพื่อความยุติธรรม ได้ค่ะ</w:t>
      </w:r>
    </w:p>
    <w:p>
      <w:pPr>
        <w:pStyle w:val="BodyText"/>
      </w:pPr>
      <w:r>
        <w:t xml:space="preserve">(อาจารย์วันทนีย์) คือ งบนี้มันอนุมัติไปพร้อมกับคุรุภัณฑ์ แต่คุรุภัณฑ์นี่เข้าไปบริหารต่างหาก</w:t>
      </w:r>
    </w:p>
    <w:p>
      <w:pPr>
        <w:pStyle w:val="BodyText"/>
      </w:pPr>
      <w:r>
        <w:t xml:space="preserve">(ดร.ไพรัช) ผมก็อยากรู้ครุภัณฑ์มันซื้ออะไร</w:t>
      </w:r>
    </w:p>
    <w:p>
      <w:pPr>
        <w:pStyle w:val="BodyText"/>
      </w:pPr>
      <w:r>
        <w:t xml:space="preserve">(ผู้เข้าร่วมประชุมหญิง) ค่ะ</w:t>
      </w:r>
    </w:p>
    <w:p>
      <w:pPr>
        <w:pStyle w:val="BodyText"/>
      </w:pPr>
      <w:r>
        <w:t xml:space="preserve">(ดร.ไพรัช) เดี๋ยวไปกระทบบี นั่งอยู่โน่น</w:t>
      </w:r>
    </w:p>
    <w:p>
      <w:pPr>
        <w:pStyle w:val="BodyText"/>
      </w:pPr>
      <w:r>
        <w:t xml:space="preserve">(อาจารย์วันทนีย์) ถ้าอาจารย์ดูงบตัวสีส้มน่ะค่ะ ตัวเลขที่ใช้ เทียบกับการ Release ก็ระหว่าง 70-90 เปอร์เซ็นต์ค่ะ ที่ใช้ คือใคร ถ้าใครมีความต้องการเพิ่มค่ะ ก็จะก็จะมาขอเป็นงวด ๆ ที่ใช้ใน รีริส72 เปอร์เซ็นต์ใช่ไหม</w:t>
      </w:r>
    </w:p>
    <w:p>
      <w:pPr>
        <w:pStyle w:val="BodyText"/>
      </w:pPr>
      <w:r>
        <w:t xml:space="preserve">(ผู้เข้าร่วมประชุมหญิง) ค่ะ</w:t>
      </w:r>
    </w:p>
    <w:p>
      <w:pPr>
        <w:pStyle w:val="BodyText"/>
      </w:pPr>
      <w:r>
        <w:t xml:space="preserve">(ดร.ไพรัช) เดี๋ยวจะไปตามงานอีกที แล้วอันที่ 2 คืออะไร</w:t>
      </w:r>
    </w:p>
    <w:p>
      <w:pPr>
        <w:pStyle w:val="BodyText"/>
      </w:pPr>
      <w:r>
        <w:t xml:space="preserve">(ผู้เข้าร่วมประชุมหญิง) อันนี้ก็เช่นเดียวกัน 2 เปอร์เซ็นต์กับ ดร. กวินค่ะเพิ่มขีดความสามารถ</w:t>
      </w:r>
    </w:p>
    <w:p>
      <w:pPr>
        <w:pStyle w:val="BodyText"/>
      </w:pPr>
      <w:r>
        <w:t xml:space="preserve">(ดร.ไพรัช) กวินทำอะไร ไอ้…</w:t>
      </w:r>
    </w:p>
    <w:p>
      <w:pPr>
        <w:pStyle w:val="BodyText"/>
      </w:pPr>
      <w:r>
        <w:t xml:space="preserve">(ผู้เข้าร่วมประชุมหญิง) Gapfund</w:t>
      </w:r>
    </w:p>
    <w:p>
      <w:pPr>
        <w:pStyle w:val="BodyText"/>
      </w:pPr>
      <w:r>
        <w:t xml:space="preserve">(อาจารย์วันทนีย์) กัดฟัน</w:t>
      </w:r>
    </w:p>
    <w:p>
      <w:pPr>
        <w:pStyle w:val="BodyText"/>
      </w:pPr>
      <w:r>
        <w:t xml:space="preserve">(ผู้เข้าร่วมประชุมหญิง) โครงการกัดฟันค่ะ</w:t>
      </w:r>
    </w:p>
    <w:p>
      <w:pPr>
        <w:pStyle w:val="BodyText"/>
      </w:pPr>
      <w:r>
        <w:t xml:space="preserve">(ผู้เข้าร่วมประชุมชาย) คือโครงการ ให้เงินช่วยเอกชนในการทำมาตรฐาน ซึ่งเงินคือจริง ๆ เงินต้องผ่าน กสทช. กสทช. และที่เอกชนครับ ตอนนี้ยังทำ TOR ไม่เสร็จครับ</w:t>
      </w:r>
    </w:p>
    <w:p>
      <w:pPr>
        <w:pStyle w:val="BodyText"/>
      </w:pPr>
      <w:r>
        <w:t xml:space="preserve">(ดร.ไพรัช) ความผิดอยู่ที่ใคร ก็อยู่เป็นผม</w:t>
      </w:r>
    </w:p>
    <w:p>
      <w:pPr>
        <w:pStyle w:val="BodyText"/>
      </w:pPr>
      <w:r>
        <w:t xml:space="preserve">(ดร.ไพรัช) อันนี้ผมค่อนข้างซีเรียส คือ ผมกำลังจะ Convert พวกนี้เป็นกรรมการบอร์ดบริษัทกลาย ๆ เพราะผมไม่ค่อยมี relieve โครงการที่ว่าปล่อยเงินลูกเดียวแล้วไม่ตาม มันทำให้เงินงบประมาณมันเสีย กันนี่อย่าง Chart นี่ วันนี้ก็โอ.เค. ไม่ได้ว่ากันแต่ช่วย แต่เลขาช่วยส่ง Update Signal มันเกิดอะไรขึ้นนะ ว่าทำไมมันถึงช้านะ</w:t>
      </w:r>
    </w:p>
    <w:p>
      <w:pPr>
        <w:pStyle w:val="BodyText"/>
      </w:pPr>
      <w:r>
        <w:t xml:space="preserve">(ผู้เข้าร่วมประชุมหญิง) แต่ 63 นี้มันเพิ่งขึ้นใช่ไหม</w:t>
      </w:r>
    </w:p>
    <w:p>
      <w:pPr>
        <w:pStyle w:val="BodyText"/>
      </w:pPr>
      <w:r>
        <w:t xml:space="preserve">(ผู้เข้าร่วมประชุมหญิง) ใช่ค่ะ เพิ่งขึ้นเมื่อตอนเดือนตุลาคมนี่เองค่ะ</w:t>
      </w:r>
    </w:p>
    <w:p>
      <w:pPr>
        <w:pStyle w:val="BodyText"/>
      </w:pPr>
      <w:r>
        <w:t xml:space="preserve">(ดร.ไพรัช) ศูนย์อันนั้น ศูนย์แก้ไขคนพิการดำเนินการไปด้วยดีไหม</w:t>
      </w:r>
    </w:p>
    <w:p>
      <w:pPr>
        <w:pStyle w:val="BodyText"/>
      </w:pPr>
      <w:r>
        <w:t xml:space="preserve">(ผู้เข้าร่วมประชุมชาย) โอ.เค. นะครับ อาจารย์</w:t>
      </w:r>
    </w:p>
    <w:p>
      <w:pPr>
        <w:pStyle w:val="BodyText"/>
      </w:pPr>
      <w:r>
        <w:t xml:space="preserve">(ดร.ไพรัช) เมื่อวานเราก็ไปปรับชุมไม่ได้ เดี๋ยวอย่างนั้นเลขาฯ ต้องช่วยแจ้งไปที่แต่ละโครงการ ของคุณใครช้าใครเร็วบอกให้เร่ง เขาติดขัด มันติดขัดอะไรถึงไม่เร่ง โอ.เค. ต่อไปครับ</w:t>
      </w:r>
    </w:p>
    <w:p>
      <w:pPr>
        <w:pStyle w:val="BodyText"/>
      </w:pPr>
      <w:r>
        <w:t xml:space="preserve">(อาจารย์วันทนีย์) ลองดู Tops 2 ค่ะ</w:t>
      </w:r>
    </w:p>
    <w:p>
      <w:pPr>
        <w:pStyle w:val="BodyText"/>
      </w:pPr>
      <w:r>
        <w:t xml:space="preserve">(ดร.ไพรัช) 0 เปอร์เซ็น</w:t>
      </w:r>
    </w:p>
    <w:p>
      <w:pPr>
        <w:pStyle w:val="BodyText"/>
      </w:pPr>
      <w:r>
        <w:t xml:space="preserve">(ผู้เข้าร่วมประชุมหญิง) TOP 2 ตัวที่รับจ้างนะคะ ระหว่างสวรส. นะคะตรวจวัดคุณภาพนะคะ โครงกานี้เพิ่งขึ้นไปเมื่อช่วงเดือนสิงหาคม</w:t>
      </w:r>
    </w:p>
    <w:p>
      <w:pPr>
        <w:pStyle w:val="BodyText"/>
      </w:pPr>
      <w:r>
        <w:t xml:space="preserve">(ดร.ไพรัช) อ๋อ มันเพิ่งขึ้น มันเพิ่งเกิด มันมี เลขาฯ มันมีเป้าไหมว่าเขาใช้เงินเท่าไร คุณใช้เงินช้า</w:t>
      </w:r>
    </w:p>
    <w:p>
      <w:pPr>
        <w:pStyle w:val="BodyText"/>
      </w:pPr>
      <w:r>
        <w:t xml:space="preserve">(ผู้เข้าร่วมประชุมหญิง) ถ้าเทียบกับโดยปกติแล้วค่ะ ก็จะมองว่าสัดส่วน ก็จะเอาตัวโครงการ ระยะเวลาโครงการเทียบกัน ใช่ค่ะ อาจารย์ อย่างตัวเมื่อกี้ค่ะ เซนเซอร์ ดำเนินการ 2 ปี</w:t>
      </w:r>
    </w:p>
    <w:p>
      <w:pPr>
        <w:pStyle w:val="BodyText"/>
      </w:pPr>
      <w:r>
        <w:t xml:space="preserve">(ดร.ไพรัช) ก็เทียบกับเขาว่าเริ่มเมื่อไร</w:t>
      </w:r>
    </w:p>
    <w:p>
      <w:pPr>
        <w:pStyle w:val="BodyText"/>
      </w:pPr>
      <w:r>
        <w:t xml:space="preserve">(ผู้เข้าร่วมประชุมหญิง) ค่ะอาจารย์ ก็จะเป็นโครงการเพิ่งขึ้น ที่…</w:t>
      </w:r>
    </w:p>
    <w:p>
      <w:pPr>
        <w:pStyle w:val="BodyText"/>
      </w:pPr>
      <w:r>
        <w:t xml:space="preserve">(อาจารย์วันทนีย์) แล้วเราใช้จ่ายจริงใช่ไหม ไม่รามผูกพัน คืออันนี้เรารวม สีอะไรคะ ตัวเปย์เมนท์ ตัวสีเขียวคือหมายความว่าอ้อจ่ายเตรียมไปแล้วแล้วก็แผนการใช้จ่ายมาให้เลย</w:t>
      </w:r>
    </w:p>
    <w:p>
      <w:pPr>
        <w:pStyle w:val="BodyText"/>
      </w:pPr>
      <w:r>
        <w:t xml:space="preserve">(ดร.ไพรัช) โอ.เค. นะ ต่อไปเอาอะไร</w:t>
      </w:r>
    </w:p>
    <w:p>
      <w:pPr>
        <w:pStyle w:val="BodyText"/>
      </w:pPr>
      <w:r>
        <w:t xml:space="preserve">(ผู้เข้าร่วมประชุมหญิง) เป็น TOP 3 นะคะ มีโครงการที่เพิ่งขึ้ปีที่ขึ้นงบประมาณ 62 63 ไม่เป็นอะไร มันเพิ่งขึ้น</w:t>
      </w:r>
    </w:p>
    <w:p>
      <w:pPr>
        <w:pStyle w:val="BodyText"/>
      </w:pPr>
      <w:r>
        <w:t xml:space="preserve">(ผู้เข้าร่วมประชุมหญิง) 63 ไม่เป็นอะไรค่ะอาจารย์มันเพิ่งขึ้นไปเมื่อเดินตุลาคม ค่ะ อาจารย์ งบประมาณสภาจะไม่ผ่านหรือเปล่าก็ไม่รู้ เราทำงานกันจริงจัง แต่ดูเขาไม่ค่อยจริงจังเท่าไรนะ อ้าว เชิญต่อ ครบแล้วไหม ครบแล้วนะ คราวหน้าลองพยายามเรียงจากมากไปหาน้อย</w:t>
      </w:r>
    </w:p>
    <w:p>
      <w:pPr>
        <w:pStyle w:val="BodyText"/>
      </w:pPr>
      <w:r>
        <w:t xml:space="preserve">(ผู้เข้าร่วมประชุมหญิง) ค่ะอาจารย์</w:t>
      </w:r>
    </w:p>
    <w:p>
      <w:pPr>
        <w:pStyle w:val="BodyText"/>
      </w:pPr>
      <w:r>
        <w:t xml:space="preserve">(ดร.ไพรัช) แล้วก็ดประเมินนะ แล้วก็ส่ง Signal ให้นักวิจัยด้วยว่า</w:t>
      </w:r>
    </w:p>
    <w:p>
      <w:pPr>
        <w:pStyle w:val="BodyText"/>
      </w:pPr>
      <w:r>
        <w:t xml:space="preserve">(ผู้เข้าร่วมประชุมหญิง) ก็ตามโครงการที่ทำปัจจุบันเราจะมีการประชุมทีมกันอยู่แล้วค่ะอาจารย์ สัดส่วนในแต่ละเดือนค่ะ</w:t>
      </w:r>
    </w:p>
    <w:p>
      <w:pPr>
        <w:pStyle w:val="BodyText"/>
      </w:pPr>
      <w:r>
        <w:t xml:space="preserve">(ดร.ไพรัช) ครับเชิญต่อครับ</w:t>
      </w:r>
    </w:p>
    <w:p>
      <w:pPr>
        <w:pStyle w:val="BodyText"/>
      </w:pPr>
      <w:r>
        <w:t xml:space="preserve">(อาจารย์วันทนีย์) สรุป เห็นสรุปตอนมีภาพรวมใช่ไหม แต่ตอนวาระสืบเนื่องใช่ไหม อันนี้คืออะไร เอาให้จบไหม</w:t>
      </w:r>
    </w:p>
    <w:p>
      <w:pPr>
        <w:pStyle w:val="BodyText"/>
      </w:pPr>
      <w:r>
        <w:t xml:space="preserve">(ผู้เข้าร่วมประชุมหญิง) หมดแล้วค่ะ</w:t>
      </w:r>
    </w:p>
    <w:p>
      <w:pPr>
        <w:pStyle w:val="BodyText"/>
      </w:pPr>
      <w:r>
        <w:t xml:space="preserve">(ดร.ไพรัช) แต่ว่าอันที่พูดถึงงาน หรือเงิน ที่เราพูดถึง มันวัดเปอร์เซ็นต์ได้ ก็น่าจะมาโชว์อีก วาระนี้ไปได้นะ เชิญต่อครับ 4.3.2</w:t>
      </w:r>
    </w:p>
    <w:p>
      <w:pPr>
        <w:pStyle w:val="BodyText"/>
      </w:pPr>
      <w:r>
        <w:t xml:space="preserve">(ผู้เข้าร่วมประชุมชาย) คราวที่แล้วไม่ได้รายงานเกี่ยวกับเรื่องการใช้ประโยชน์ทางการวิจัย ยกเอาตัวเรื่อง Digital Dentistry ที่มันเกี่ยวกับทางทันตกรรมที่ออนไซด์ไลน์บ้าง สิ่งที่อยู่ใน Top ของเราที่เกี่ยวเนื่องกับทางทันตกรรมนะครับ สีเหลือง คือ ที่กำลัง On going ที่ยังไม่ออก สีเขียวคือที่ออกแล้ว อย่างเช่น แต่เกี่ยวเนื่องอยู่ในเชียงใหม่ แต่เกี่ยวเนื่องด้วยก็เลยเอามาใส่ด้วยนะครับ จริง ๆ ก็มีตัวข้างล่าง จริง ๆ ตัว Drill Guide นี่ ตัวแต่เอกชนเองก็รันตัว Drill guide แล้วก็ตัวครอบฟันเหมือนกันครับ เดี๋ยวถ้าเราทำมาตรฐานเสร็จ เราทำให้ ISO 13485 ด้วย ส่วนสิ่งที่เรากำลังพัฒนาอยู่ก็มีทั้งเครื่องที่ฝั่งที่เป็นเครื่อง DentiiScan 3 นะครับ ที่ ดร. กตัญชลีคือตัว Hydoxy… กับ BMP 2 ตัวที่ทำ Dentall labแบบถอดได้ ตัว Drill Guide นะครับ แล้วก็ฝั่งที่เป็นทางด้านซอฟต์แวร์ จะเป็นพวก Cloud base ต่าง ๆ ที่เป็นลีฟเวอร์ อันนี้ที่เกี่ยวกัน ตัว M-Bone เดียวกัน เอาออกไปทำ Mask ตัวสีฟ้านี่ ที่กำลังดำเนินการอยู่ Mask อันนี้ก็ภาพรวมทั้งหมดที่เกี่ยวกับ Dentistry Platform ที่เรากำลังทำอยู่ ลองทำอย่างคล้าย ๆ เรื่องเงินให้มันเป็น Chart อย่างนี้มันไม่มีที่วัด</w:t>
      </w:r>
    </w:p>
    <w:p>
      <w:pPr>
        <w:pStyle w:val="BodyText"/>
      </w:pPr>
      <w:r>
        <w:t xml:space="preserve">(ผู้เข้าร่วมประชุมชาย) ครับ</w:t>
      </w:r>
    </w:p>
    <w:p>
      <w:pPr>
        <w:pStyle w:val="BodyText"/>
      </w:pPr>
      <w:r>
        <w:t xml:space="preserve">(ดร.ไพรัช) เพราะดูอย่างนี้ไม่มีไม้บรรทัดวัด คำมันต้องมีมากเป็นปีเป็นอะไร</w:t>
      </w:r>
    </w:p>
    <w:p>
      <w:pPr>
        <w:pStyle w:val="BodyText"/>
      </w:pPr>
      <w:r>
        <w:t xml:space="preserve">(ผู้เข้าร่วมประชุมชาย) ครับ เดี๋ยวผมเอาอันเหลืองมาเรียงเป็นหน้านี่ครับอาจารย์ ว่าอะไรออกอันไหนบ้าง ออกสิ่งไหนบ้าง ส่วนใหญ่จะมากรองออกเป็นปีหน้า ปี 64 ไล่ตั้งแต่… อันนี้นับตั้งแต่ตรงที่มันเป็นต้นแบบอุตสาหกรรม Cloud Base ต่าง ๆ ตัว BMP 2 ที่เป็นระดับอุตสาหกรรม ตัว Test ที่มันจะเกิดเป็น Minimal Test ที่เกิดเมื่อปี 64 เหมือนกัน ตัว Drill Guide ตัวครอบฟัน สะพานฟันนี่ จะออกเป็นต้นแบบอุตสาหกรรมที่ได้ ISO ตอนประมาณปี 64 เหมือนกันครับอาจารย์ ปี 63 ไม่มีอะไรเลย ไม่มีเลยครับ On going อยู่หมดนะครับ อันนี้นับที่เป็นต้นแบบอุตสาหกรรม</w:t>
      </w:r>
    </w:p>
    <w:p>
      <w:pPr>
        <w:pStyle w:val="BodyText"/>
      </w:pPr>
      <w:r>
        <w:t xml:space="preserve">(ดร.ไพรัช) ผมว่าเราทำอย่างนี้ดีไหม พสุให้มันมี 2 กลุ่ม commitment กับงานวิจัย อีกสิ่งหนึ่ง Evole ต่อหรือเปล่า</w:t>
      </w:r>
    </w:p>
    <w:p>
      <w:pPr>
        <w:pStyle w:val="BodyText"/>
      </w:pPr>
      <w:r>
        <w:t xml:space="preserve">(ผู้เข้าร่วมประชุมชาย) ครับ</w:t>
      </w:r>
    </w:p>
    <w:p>
      <w:pPr>
        <w:pStyle w:val="BodyText"/>
      </w:pPr>
      <w:r>
        <w:t xml:space="preserve">(ดร.ไพรัช) แล้วกำลังพัฒนาให้ Platform แข็งขึ้น</w:t>
      </w:r>
    </w:p>
    <w:p>
      <w:pPr>
        <w:pStyle w:val="BodyText"/>
      </w:pPr>
      <w:r>
        <w:t xml:space="preserve">(ผู้เข้าร่วมประชุมชาย) ฃก็คือพวกตัวใหม่ที่เป็นสีเหลืองจะเข้าไปเติมให้ Platform ที่ตอนนี้คือ กันแล้ว Novem M-bone Dentill Scan 2 นะครับแล้วก็พวก Drill Guid ที่รันโดยอันนี้คือชื่อบริษัท พวกนี้มันคอนลิเตตีฟ อย่างที่พูดแต่ต้นว่าที่แนนเขาให้วัดดูว่า ใครใช้มากใช้น้อย หรือว่าอย่างกรณี CTEC ไปทำครอบฟันถึงไหน ที่เคยรายงานในที่ประชุมเล็ก ปีไหน เป็นหน้าที่ใหม่ คืออันนั้นมันจะมีความหมายมากกว่าไหม คืออันนี้มันดูลอย ๆ</w:t>
      </w:r>
    </w:p>
    <w:p>
      <w:pPr>
        <w:pStyle w:val="BodyText"/>
      </w:pPr>
      <w:r>
        <w:t xml:space="preserve">(ผู้เข้าร่วมประชุมชาย) คืออันหมายถึงอยากจะให้เห็นภาพรวมว่า ไอ้สิ่งที่มันกำลังเกิดขึ้นตอนนี้มันมีอะไรอยู่บ้าง แล้วไอ้สิ่งที่เรากำลัง Research ไปเมื่อปี 62 63</w:t>
      </w:r>
    </w:p>
    <w:p>
      <w:pPr>
        <w:pStyle w:val="BodyText"/>
      </w:pPr>
      <w:r>
        <w:t xml:space="preserve">(ดร.ไพรัช) ใช่ ๆ แต่ว่า ประธานไลเบี้ยไม่ได้</w:t>
      </w:r>
    </w:p>
    <w:p>
      <w:pPr>
        <w:pStyle w:val="BodyText"/>
      </w:pPr>
      <w:r>
        <w:t xml:space="preserve">(ผู้เข้าร่วมประชุมชาย) เดี๋ยวไอ้ตรงนั้นอาจจะเอาไปอีกท่อนหนึ่ง ความจริงอันนั้น</w:t>
      </w:r>
    </w:p>
    <w:p>
      <w:pPr>
        <w:pStyle w:val="BodyText"/>
      </w:pPr>
      <w:r>
        <w:t xml:space="preserve">(ดร.ไพรัชกฤตไกร ก็เดือดร้อนหน่อย แต่ก็ต้องตอบ อาจารย์พูดเมื่อกี้ เป็นเรื่องโครงการ Big Rock เลยว่า</w:t>
      </w:r>
    </w:p>
    <w:p>
      <w:pPr>
        <w:pStyle w:val="BodyText"/>
      </w:pPr>
      <w:r>
        <w:t xml:space="preserve">(ดร.ไพรัช) ก็ไม่ว่าอะไร มันเป็น 2 ภาพน่ะพสุ คือมันเป็น Big rock และไม่ Big rock ใช่ไหม ที่ผมสนใจมากก็คือ ปี 63 นี่ เราจะ Deliver อะไรให้แก่สังคม สังคมจะได้อะไรจากที่เรานั่งทำงานตรงนี้ คุณลองไปดูสิว่าที่เราเคยบอกว่าของ ไอ้ Body ray อาจจะได้ ที่เราไปเชียงใหม่กันเมื่อวาน หรือว่าของใครอีกบ้างที่มัน Imerging สัมผัสกับ User จริง จริงไหม จริง อะไรที่มันไม่ถึง User แต่ว่าอย่าง Hydrox ถึงแล้ว คุณก็บอกว่า ขายไปกับ User กี่คน ได้ไหมกว่านี้หน่อยว่า มันน่าดีใจว่า คนใช้ไปตั้งเป็นแสนคน ล้านคน อย่างนี้ น่าภูมิใจ ดีไหม เอาตัวหามากวัดให้สักหน่อยสิ</w:t>
      </w:r>
    </w:p>
    <w:p>
      <w:pPr>
        <w:pStyle w:val="BodyText"/>
      </w:pPr>
      <w:r>
        <w:t xml:space="preserve">(ผู้เข้าร่วมประชุมชาย) ตัวกิจกรรมแรกเกี่ยวกับ Platform ที่จัดใน พารากอน เมื่อเดือนพฤศจิกายน ก็จะมีบริษัทที่อยู่ใน Platform ดิจิทัลนี้ไปกันครบนะครับ ก็มีก็มีไอ้สิ่งที่เราไปโชนในงาน งานของสมาคมทันตกรรม รากฟันเทียม ก็จะมี เราเอาของไปโชว์ก็คือตัว Moby Scanนะครับ ตัวทางขวานี่ ครับ แล้วก็มีตัว DentiiScan ตัว Dentii Plamform รันงานให้เรา แล้วก็ตัวโนเวมจากเชียงหม่ และก็ตัว ออสไฮดรอกซี่ ตัวในงานนี้ มีผู้เข้าร่วม 700 กว่าคน เป็นต่างชาติสัก 200 กว่าคนนะครับ ก็มาจากประเทศเพื่อนบ้านก็เยอะเหมือนกัน มี มาเลย์ จีน นะครับ ก็มีคนบูธเยอะ เยอะเหมือนกันนะครับ แต่ก็มี Comment เหมือนกันว่า ของเราในบูธเยอะ แน่นไปหน่อย ของบางอันก็มองไม่เห็นไปอยู่ข้างหลัง เพราะเรามีตั้ง 4 บริษัทนะครับ แล้วก็คลุมเครือในแง่การขายของ เพราะเราออกในนามของ สวทช. ทำการตลาดขายของเป็นเรื่องเป็นราวมากเท่าไหร่ ในตัวอย่างหนึ่ง ของ DentiiScan 2 นี่ก็มีคนเข้ามาถามอยู่ 20 คน 19 คน เป็นต่างชาติ 3 คน มีมาถามว่าราคาเท่าไร ก็ก็มาถามแต่ว่าราคาเราสูงกว่าตัวบูญอื่นในงาน อันนี้ก็ต้องยอมรับ แต่ว่าจะแข่งขันกันอย่างไรนะคะ ส่วนของ เป็นแค่มาโชว์ว่า เพราะว่ายังไม่ได้ทำการซื้อขายอะไรในงาน มีเทคโนโลยีอะไรบ้างของ Novem ไม่ค่อยมีอะไร ส่วนของ Customize ก็จะมาถามเรื่องตัวอินทราออโรของเขา ทางคอสตอมไม เขาไม่ได้ใช้ของ … แต่ใช้ของไพเมก้า มาประกอบเป็น Platform อะไรของเรานะครับ ส่วน Driil Guide ก็ได้รับความสนใจเหมือนกัน ในการ Service เรื่อง… Drill guide นะครับ ของประมาณ 90 คน มีซื้อสินค้าขายไปจากของญี่ปุ่นของพม่า ซื้อไป 4 คน คนไทย ซื้อไป 2 คนนะครับ ขายไปประมาณ 50,000 บาท นิดหน่อยไม่เยอะทำไร มีการแจกในงาน แล้วก็มีคนถาม ค่อนข้างเยอะเหมือนกัน และเป็นที่สนใจในตลาดเหมือนกัน มีทุกปีครับ ทุกปีครับ เป็นงาน International อันนี้ในส่วนของเรา เราไปแจก M-Bone ครับ ก็แจกไปทั้งหมด มี 2 สูตร 86 คน อีกสูตรหนึ่งเป็น ร้อยเหมือนกันครับ แต่ก็จะมี Feedback กลับมา M-Bone ของเรานี่ ผสม 2 อย่างแบบย่อยสลายช้ากับย่อยสลายเร็ว อันนี้ต้องไปดู Feedback แต่ละสูตรมันแตกต่างกันอย่างไรนะครับ แล้วก็จะมีการพูดให้ความรู้ผมก็ไปพูดเรื่องของดิจิทัลก็ไปพูดเกี่ยวกับตัว M-Bone ให้ทางแทพย์ได้ฟัง ได้ฟังครับ ก็เป็นการเผยแพร่ตัวนี้ไป ในส่วนของ M-Bone นี่ ก็คือเดือนมีนาคม ก็คือจะจัดที่คณะ ทันตฯ จุฬา ก็คือเอาไป Work shop ที่จุฬาฯนี่ จัดร่วมกับอาจารย์อธิพันธ์ ทันตะจุฬแล้วก็ตอนเดือนมิถุนายน ก็จะจัดร่วมกับอาจารย์ปัถวีย์ ที่เชียงใหม่อีกรอบหนึ่ง เป็นการเผยแพร่ร่วมกับคอสไฮดรอกซีด้วย ของ Big Rock จะจัดตอนเดือนมิถุนายนก่อนงานประชุมทันตแพทย์ใหญ่ ทันตสมาคม ที่ Central Word เพราะว่าเข้ามาดูงาน เราจะจัดประชุมทันตแพทย์ของ Bigเขาจะจัดการที่เขาKnowledge Pairing นะครับ ก็นี่จะเป็นกิจกรรมที่จะใช้งบของ TRA ทางด้านทัตกรรมในปีนี้ที่จะส่งเสริม</w:t>
      </w:r>
    </w:p>
    <w:p>
      <w:pPr>
        <w:pStyle w:val="BodyText"/>
      </w:pPr>
      <w:r>
        <w:t xml:space="preserve">(ดร.ไพรัช) เชิญคุณหมอครับ อาจารย์เคยไปของทันตแพทย์ของแพทย์ศยสมาคมเชิญทันตแพทย์ใน Big Log กับหมอดิเรก เพราะว่ามีทัตแพทย์เข้าเยอะ มีทั้งเฉพาะทาง ไม่เฉพาะทาง อย่างน้อย ๆ เขาก็จะได้เห็นว่าประเทศทำอะไร มีผลิตภัณฑ์อะไรบ้าง และก็ไปขอพื้นที่ด้านหน้าตั้งผลิตภัณฑ์ของเราได้ ผมว่าน่าสนใจนะครับ</w:t>
      </w:r>
    </w:p>
    <w:p>
      <w:pPr>
        <w:pStyle w:val="BodyText"/>
      </w:pPr>
      <w:r>
        <w:t xml:space="preserve">(ดร.ไพรัช) พสุต้องสรุปสไลด์สุดท้ายว่า… เป็นอย่างไร มันไม่รู้ Next stของคนอื่นตกเท่านี้ น่าจะสรุปว่าจะเอามาปรับปรุงของเราดีไหม เชิญครับหมอ</w:t>
      </w:r>
    </w:p>
    <w:p>
      <w:pPr>
        <w:pStyle w:val="BodyText"/>
      </w:pPr>
      <w:r>
        <w:t xml:space="preserve">(ผู้เข้าร่วมประชุมชาย) อีกนิดหนึ่งนะครับ ผมไปงานประชุมวิชาการครั้งที่แล้ว ก็ไปแอบดูที่เล่าให้ฟังนะครับ ปรากฏว่า เครื่องสแกนนะครับ ปรากฎว่า เจ้าตลาดเป็นของญี่ปุ่นนะครับ เขาทำราคาได้ดีกว่า แต่พอมาเช็กสเป็กแล้วเราดีกว่า สำหรับผู้ใช้น่ะ ผู้ใช้พวกผมนี่มักจะมองราคาอันดับแรกก่อน พอราคาเตะตา เราก็จะเดินไปถามรายละเอียด ถ้าไม่ได้ก่อนอาจจะต้องแก้ปัญหาตรงนี้นิดหนึ่งนะครับ</w:t>
      </w:r>
    </w:p>
    <w:p>
      <w:pPr>
        <w:pStyle w:val="BodyText"/>
      </w:pPr>
      <w:r>
        <w:t xml:space="preserve">(ผู้เข้าร่วมประชุมชาย) ขอเพิ่มเติมนิดหนึ่งนะ ที่บ้านก็มีคลินิกทำฟันอยู่ ก็จริง ๆ ก็ราคาสำคัญสุดเลยครับ ที่คุณหมอเขาดู ๆ กันนะครับ ส่วนเทคโนโลยีอะไรอย่างนี้ รู้สึกตอนนี้ราคาจะเป็นของทางเกาหลี ก็จะต่ำกว่า ราคาก็ยังสำคัญก็ต้องช่วยกันดูหน่อย</w:t>
      </w:r>
    </w:p>
    <w:p>
      <w:pPr>
        <w:pStyle w:val="BodyText"/>
      </w:pPr>
      <w:r>
        <w:t xml:space="preserve">(ดร.ไพรัช) ทางทีมเราเห็นหมดว่าใครอยู่ตรงไหน แต่ว่านั่งอยู่โน่น คือ ทาง Market ของเราก็เหนื่อยมาก Dentii 3.0 กว่ามันจะปั่นออกมาได้อะไรได้ คือผมเรียนตรง ๆ รีสอร์ทเมืองนอกมันดีกว่าเรา Eco มันดีกว่าเรา ทำไมญี่ปุ่นทำได้เร็ว จีนทำได้เร็วอย่างนี้ ผมว่าไทย Ranking เราแย่มาก ความไม่พร้อมแล้ว เรานี่ใช้ไม่ได้ แค่ระดับเรารีสอร์ทมีแค่ไม่กี่คน ทำอะไรนี่ยาก แต่มันก็ต้องกัดฟันทำ เท่านั้น หรือถ้าเราพูดว่าทั้งประเทศเลยนี่ มีแล็บอย่างเรากี่แล็บ มีแล็บเดียว มันน่าจะมีอีกสัก 3-4 แล็บ ช่วยกันทำ Compler มันเพิ่งจะอิมเมอร์จินถูกกว่าเราหมดเลย แล้วพอเรากลับมาบ้านแล้วเราทำอย่างไร จะทำอย่างไร Detractor ผลิตอย่างไร เขาก็ทำได้เอง ผลิตได้เอง พอพูดซอฟต์แวร์อันนี้เรากลายเป็นของแถม เป็นตัวเมน ไม่ใช่เป็นตัวหลัก เดี๋ยวก็ต้องคิดต่อทำต่อ แนนมีอะไรไหม ผมว่า… ผมก็คิดทุกวันเลยว่าเอ๊ะจะสู้ฝรั่งสู้ญี่ปุ่นอย่างไร ก็ว่ากันต่อเรามันคล้าย ๆ ตื่นสายน่ะ เขาไปกันหมดแล้ว เรา Late Comer เขาไป แต่ว่ามันจะบอกตื่นสายแล้วแล้วไม่ไปทำงานมันก็ไม่ได้ อาจจะไปถึงตอนบ่าย ก็ยังทำงาน โอ.เค. ไหม คือผมให้เลขาฯทำคงทำไม่ทัน เอาไว้คราวหน้า เรื่องของการบริหารจัดการอะไรอย่างนี้ คิดว่า… ต้องชวนโอ๋ หรือใครมาร่วมประชุมที่ผมฟังซื้อได้มันใช้เท่านี้ มันไม่รู้ว่าจะภายในหรือมันเป็น Forum ภายใน</w:t>
      </w:r>
    </w:p>
    <w:p>
      <w:pPr>
        <w:pStyle w:val="BodyText"/>
      </w:pPr>
      <w:r>
        <w:t xml:space="preserve">(ผู้เข้าร่วมประชุมหญิง) ภายในดีกว่า</w:t>
      </w:r>
    </w:p>
    <w:p>
      <w:pPr>
        <w:pStyle w:val="BodyText"/>
      </w:pPr>
      <w:r>
        <w:t xml:space="preserve">(ดร.ไพรัช) นัดภายในแล้วไปคุย นัดภายในคุยคือมันพูดลำบาก คือของบางอย่างระบบราชการบางทีไม่ไป เพราะเขากลัวว่าเร็วนักเขาอาจจะผิด Process ต้องถูกก่อน รีซอลต้องมาทีหลัง เหมือนทำ PM 2.5 เหมือนกัน เราไม่กล้าทำเร็วทำไว ไม่รู้ว่าอะไรจะเกิดขึ้น ทั้ง ๆ ที่ทำก็ทำได้เหมือนกัน แต่ถ้าเป็นเอกชนนี่มันไปเลย ถ้าเป็น Result ถ้ามันไม่ทำมันจ่ายดอกเบี้ย ของเราไม่จ่ายดอกเบี้ยเอาเช้าไว้ก่อน แต่ที่จริงไม่จ่ายดอกเบี้ยก็ไม่จริง ค่าเงินเรานี่สูงมาก เวลา ถ้ารัฐจ่ายเงินเอกชนช้า เขาก็เราทำงานมันก็ได้ขนาดนี้ เราก็ได้ขนาดนี้ เชิญครับ หมอ</w:t>
      </w:r>
    </w:p>
    <w:p>
      <w:pPr>
        <w:pStyle w:val="BodyText"/>
      </w:pPr>
      <w:r>
        <w:t xml:space="preserve">(ผู้เข้าร่วมประชุมชาย) นิดเดียว ๆ ครับ อาจารย์29 30 31 1 2 มีงาน Per mac งานประชุมเจ้าฟ้ามหิดล ออกมาเป็นประธาน แล้วก็จะมี Field Tip ด้วย7 เส้นทาง 8 เส้นทาง รวม สปสช. ด้วยครับ ก็พาไปลงพื้นที่ แล้วช่วงนี้อากาศไม่ดี เป็นโอกาสดีเลยครับในการโฆษณา Mask นะครับ</w:t>
      </w:r>
    </w:p>
    <w:p>
      <w:pPr>
        <w:pStyle w:val="BodyText"/>
      </w:pPr>
      <w:r>
        <w:t xml:space="preserve">(ดร.ไพรัช) ให้วันทนีย์กับบีไปตีรันฟันแทงกัน เข้าใจนะ เข้าใจ</w:t>
      </w:r>
    </w:p>
    <w:p>
      <w:pPr>
        <w:pStyle w:val="BodyText"/>
      </w:pPr>
      <w:r>
        <w:t xml:space="preserve">(ผู้เข้าร่วมประชุมชาย) ขออนุญาตนิดหนึ่งครับ ก็ขออนุญาตใช้วาระนี้ขอบคุณท่านดร.ไพรัชนะครับ ที่ได้ไปจัดโครงการรากฟันเทียมกับมือเทียมนะครับ ในการประชุมหลังจากที่ท่านที่ได้ ท่านได้จัดนิทรรศการถวายรายงาน แล้วนี่ ในการประชุมสมสมเด็จพระกนิษฐาธิราชเจ้า กรมสมเด็จพระเทพรัตนราชกุมารี ท่านพึงพอพระทัยนะครับ ท่านบอกว่า พออายุ 65 นี่มีคนทำให้ตั้งเยอะนะครับ แล้วท่านก็ตรัสไปว่า เนื่องจากโครงการมือเทียมนี่มี สวทช. เข้ามาช่วยดูแลนะครับ คิดว่าสมาชิกจะได้มือเทียมที่ดี ถึงพึงพอพระทัยมาก แล้วก็เรื่องทางมูลนิธิจัดทำหนังสือมา มีรูปถ่ายที่ถ่ายวันนั้นมาดูนะครับ ส่วนเรื่อง Mask สนับสนุนนะครับ เพราะว่าตั้งแต่ได้รับไปตั้งแต่เดือนธันวานะครับ มันเข้ากับใบหน้าดีแล้วนี่ก็ยังไม่ขาดเลย คุณภาพดีนะครับ แล้วก็การพกไปไหนนี่ เนื่องจาก สวทช. บอกว่ากัน 2.5 ได้ ผมเคยใช้ของ 3M มาก่อนนะครับ ที่มันเป็น N95 ไปห้องตรวจโรคต่าง ๆ ได้ ผมคิดว่ามันมีประโยชน์นะครับ แล้วก็ ถ้าร้อน ออกเร็ว ๆ นี่ก็จะเป็นประโยชน์ แล้วถ้าบอกคนเราว่า PM 2.5 มันกันได้จริง ๆ นะครับ มันก็เล็กกะทัดรัดใช้งานได้นาน แล้วก็มีลูกค้าอีกเยอะ เพราะว่าที่แบบเขียว ๆ แป๊บเดียวก็ยับนะครับ ยัด ๆ ไป ก็กลายเป็น เอามาถูแว่นตาดีกว่า นะครับ นะครับจริง ๆ นะครับ อันนี้ผมพกตลอดนะครับ แล้วก็ใช้มัน ก็ท่านประธานคะ ขอแจ้งนัดหมายการประชุมคณะกรรมการครั้งต่อไปนะคะ วันที่ 20 กุมภาพันธ์ นะคะ ช่วง 09.00 น. ถึงเที่ยงค่ะ</w:t>
      </w:r>
    </w:p>
    <w:p>
      <w:pPr>
        <w:pStyle w:val="BodyText"/>
      </w:pPr>
      <w:r>
        <w:t xml:space="preserve">(ดร.ไพรัช) โอ.เค. วาเลนวาเลนไทน์หน่อย โอ.เค. นะครับ ไม่มีอะไรก็ปิดประชุ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1/2563</dc:title>
  <dc:creator/>
  <cp:keywords/>
  <dcterms:created xsi:type="dcterms:W3CDTF">2021-03-23T08:28:00Z</dcterms:created>
  <dcterms:modified xsi:type="dcterms:W3CDTF">2021-03-2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กราคม 2563 เวลา 13.00 น.</vt:lpwstr>
  </property>
  <property fmtid="{D5CDD505-2E9C-101B-9397-08002B2CF9AE}" pid="3" name="subtitle">
    <vt:lpwstr/>
  </property>
</Properties>
</file>